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323167" w:rsidRDefault="007727A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mpiler Design Lab - LIST OF EXPERIMENTS (Scheme 2017)</w:t>
      </w:r>
    </w:p>
    <w:p w14:paraId="00000002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1. Implementation of DFA to accept strings using C programming.</w:t>
      </w:r>
    </w:p>
    <w:p w14:paraId="00000003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2. Implementation of DFA using JFLAP tool.</w:t>
      </w:r>
    </w:p>
    <w:p w14:paraId="00000004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3. Implementation of Lexical Analyzer using C programming.</w:t>
      </w:r>
    </w:p>
    <w:p w14:paraId="00000005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4. Elimination of Left Recursion using C programming.</w:t>
      </w:r>
    </w:p>
    <w:p w14:paraId="00000006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5. Finding Left Factoring using C programming.</w:t>
      </w:r>
    </w:p>
    <w:p w14:paraId="00000007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6. Implementation of First and Follow using C programming.</w:t>
      </w:r>
    </w:p>
    <w:p w14:paraId="00000008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7. Implementation of Non-Recursive Pr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edictive Parser using C programming.</w:t>
      </w:r>
    </w:p>
    <w:p w14:paraId="00000009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8. Implementation of Shift Reduce parsing using C programming.</w:t>
      </w:r>
    </w:p>
    <w:p w14:paraId="0000000A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9. Implementation of Operator Precedence using C programming.</w:t>
      </w:r>
    </w:p>
    <w:p w14:paraId="0000000B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10. Implementation of Type Checking using C programming.</w:t>
      </w:r>
    </w:p>
    <w:p w14:paraId="0000000C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11. Implementation Stack Allocation S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trategy using C programming.</w:t>
      </w:r>
    </w:p>
    <w:p w14:paraId="0000000D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12. Implementation of Intermediate Code Generation using C programming.</w:t>
      </w:r>
    </w:p>
    <w:p w14:paraId="0000000E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13. Implementation of Code generation using C programming.</w:t>
      </w:r>
    </w:p>
    <w:p w14:paraId="0000000F" w14:textId="77777777" w:rsidR="00323167" w:rsidRDefault="00323167">
      <w:pPr>
        <w:jc w:val="center"/>
        <w:rPr>
          <w:b/>
          <w:sz w:val="28"/>
          <w:szCs w:val="28"/>
        </w:rPr>
      </w:pPr>
    </w:p>
    <w:p w14:paraId="00000010" w14:textId="77777777" w:rsidR="00323167" w:rsidRDefault="00323167">
      <w:pPr>
        <w:jc w:val="center"/>
        <w:rPr>
          <w:b/>
          <w:sz w:val="28"/>
          <w:szCs w:val="28"/>
        </w:rPr>
      </w:pPr>
    </w:p>
    <w:p w14:paraId="00000011" w14:textId="77777777" w:rsidR="00323167" w:rsidRDefault="00323167">
      <w:pPr>
        <w:jc w:val="center"/>
        <w:rPr>
          <w:b/>
          <w:sz w:val="28"/>
          <w:szCs w:val="28"/>
        </w:rPr>
      </w:pPr>
    </w:p>
    <w:p w14:paraId="00000012" w14:textId="77777777" w:rsidR="00323167" w:rsidRDefault="00323167">
      <w:pPr>
        <w:jc w:val="center"/>
        <w:rPr>
          <w:b/>
          <w:sz w:val="28"/>
          <w:szCs w:val="28"/>
        </w:rPr>
      </w:pPr>
    </w:p>
    <w:p w14:paraId="00000013" w14:textId="77777777" w:rsidR="00323167" w:rsidRDefault="00323167">
      <w:pPr>
        <w:jc w:val="center"/>
        <w:rPr>
          <w:b/>
          <w:sz w:val="28"/>
          <w:szCs w:val="28"/>
        </w:rPr>
      </w:pPr>
    </w:p>
    <w:p w14:paraId="00000014" w14:textId="77777777" w:rsidR="00323167" w:rsidRDefault="00323167">
      <w:pPr>
        <w:jc w:val="center"/>
        <w:rPr>
          <w:b/>
          <w:sz w:val="28"/>
          <w:szCs w:val="28"/>
        </w:rPr>
      </w:pPr>
    </w:p>
    <w:p w14:paraId="00000015" w14:textId="77777777" w:rsidR="00323167" w:rsidRDefault="00323167">
      <w:pPr>
        <w:jc w:val="center"/>
        <w:rPr>
          <w:b/>
          <w:sz w:val="28"/>
          <w:szCs w:val="28"/>
        </w:rPr>
      </w:pPr>
    </w:p>
    <w:p w14:paraId="00000016" w14:textId="77777777" w:rsidR="00323167" w:rsidRDefault="00323167">
      <w:pPr>
        <w:jc w:val="center"/>
        <w:rPr>
          <w:b/>
          <w:sz w:val="28"/>
          <w:szCs w:val="28"/>
        </w:rPr>
      </w:pPr>
    </w:p>
    <w:p w14:paraId="00000017" w14:textId="77777777" w:rsidR="00323167" w:rsidRDefault="007727A0">
      <w:pPr>
        <w:jc w:val="center"/>
        <w:rPr>
          <w:b/>
          <w:sz w:val="28"/>
          <w:szCs w:val="28"/>
        </w:rPr>
      </w:pPr>
      <w:bookmarkStart w:id="0" w:name="_gjdgxs" w:colFirst="0" w:colLast="0"/>
      <w:bookmarkEnd w:id="0"/>
      <w:r>
        <w:rPr>
          <w:b/>
          <w:sz w:val="28"/>
          <w:szCs w:val="28"/>
        </w:rPr>
        <w:lastRenderedPageBreak/>
        <w:t>EXPERIMENT 1:</w:t>
      </w:r>
    </w:p>
    <w:p w14:paraId="00000018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a:</w:t>
      </w:r>
    </w:p>
    <w:p w14:paraId="00000019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im:</w:t>
      </w:r>
    </w:p>
    <w:p w14:paraId="0000001A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 program to accept string which contains even 0’s and even 1’s.</w:t>
      </w:r>
    </w:p>
    <w:p w14:paraId="0000001B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ource code:</w:t>
      </w:r>
    </w:p>
    <w:p w14:paraId="0000001C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#include&lt;stdio.h&gt;</w:t>
      </w:r>
    </w:p>
    <w:p w14:paraId="0000001D" w14:textId="77777777" w:rsidR="00323167" w:rsidRDefault="007727A0">
      <w:pPr>
        <w:tabs>
          <w:tab w:val="left" w:pos="2788"/>
        </w:tabs>
        <w:jc w:val="both"/>
        <w:rPr>
          <w:sz w:val="24"/>
          <w:szCs w:val="24"/>
        </w:rPr>
      </w:pPr>
      <w:r>
        <w:rPr>
          <w:sz w:val="24"/>
          <w:szCs w:val="24"/>
        </w:rPr>
        <w:t>#include&lt;conio.h&gt;</w:t>
      </w:r>
      <w:r>
        <w:rPr>
          <w:sz w:val="24"/>
          <w:szCs w:val="24"/>
        </w:rPr>
        <w:tab/>
      </w:r>
    </w:p>
    <w:p w14:paraId="0000001E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main(</w:t>
      </w:r>
      <w:proofErr w:type="gramEnd"/>
      <w:r>
        <w:rPr>
          <w:sz w:val="24"/>
          <w:szCs w:val="24"/>
        </w:rPr>
        <w:t>)</w:t>
      </w:r>
    </w:p>
    <w:p w14:paraId="0000001F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0000020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intn,i</w:t>
      </w:r>
      <w:proofErr w:type="gramEnd"/>
      <w:r>
        <w:rPr>
          <w:sz w:val="24"/>
          <w:szCs w:val="24"/>
        </w:rPr>
        <w:t>,count</w:t>
      </w:r>
      <w:proofErr w:type="spellEnd"/>
      <w:r>
        <w:rPr>
          <w:sz w:val="24"/>
          <w:szCs w:val="24"/>
        </w:rPr>
        <w:t>=0,count1=0,a[10];</w:t>
      </w:r>
    </w:p>
    <w:p w14:paraId="00000021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Enter size of string:”);</w:t>
      </w:r>
    </w:p>
    <w:p w14:paraId="00000022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”,&amp;</w:t>
      </w:r>
      <w:proofErr w:type="gramEnd"/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);</w:t>
      </w:r>
    </w:p>
    <w:p w14:paraId="00000023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Enter string:”);</w:t>
      </w:r>
    </w:p>
    <w:p w14:paraId="00000024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for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=</w:t>
      </w:r>
      <w:proofErr w:type="gramStart"/>
      <w:r>
        <w:rPr>
          <w:sz w:val="24"/>
          <w:szCs w:val="24"/>
        </w:rPr>
        <w:t>0;i</w:t>
      </w:r>
      <w:proofErr w:type="gramEnd"/>
      <w:r>
        <w:rPr>
          <w:sz w:val="24"/>
          <w:szCs w:val="24"/>
        </w:rPr>
        <w:t>&lt;</w:t>
      </w:r>
      <w:proofErr w:type="spellStart"/>
      <w:r>
        <w:rPr>
          <w:sz w:val="24"/>
          <w:szCs w:val="24"/>
        </w:rPr>
        <w:t>n;i</w:t>
      </w:r>
      <w:proofErr w:type="spellEnd"/>
      <w:r>
        <w:rPr>
          <w:sz w:val="24"/>
          <w:szCs w:val="24"/>
        </w:rPr>
        <w:t>++)</w:t>
      </w:r>
    </w:p>
    <w:p w14:paraId="00000025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0000026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”,&amp;</w:t>
      </w:r>
      <w:proofErr w:type="gramEnd"/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);</w:t>
      </w:r>
    </w:p>
    <w:p w14:paraId="00000027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if(a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==0)</w:t>
      </w:r>
    </w:p>
    <w:p w14:paraId="00000028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ount++;</w:t>
      </w:r>
    </w:p>
    <w:p w14:paraId="00000029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else</w:t>
      </w:r>
    </w:p>
    <w:p w14:paraId="0000002A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>count1++;</w:t>
      </w:r>
    </w:p>
    <w:p w14:paraId="0000002B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000002C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if((count%</w:t>
      </w:r>
      <w:proofErr w:type="gramStart"/>
      <w:r>
        <w:rPr>
          <w:sz w:val="24"/>
          <w:szCs w:val="24"/>
        </w:rPr>
        <w:t>2)=</w:t>
      </w:r>
      <w:proofErr w:type="gramEnd"/>
      <w:r>
        <w:rPr>
          <w:sz w:val="24"/>
          <w:szCs w:val="24"/>
        </w:rPr>
        <w:t>=0 &amp;&amp; (count1%2)==0)</w:t>
      </w:r>
    </w:p>
    <w:p w14:paraId="0000002D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accepted, Because it contains even 0’s and even 1’s”);</w:t>
      </w:r>
    </w:p>
    <w:p w14:paraId="0000002E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 if((count%</w:t>
      </w:r>
      <w:proofErr w:type="gramStart"/>
      <w:r>
        <w:rPr>
          <w:sz w:val="24"/>
          <w:szCs w:val="24"/>
        </w:rPr>
        <w:t>2)=</w:t>
      </w:r>
      <w:proofErr w:type="gramEnd"/>
      <w:r>
        <w:rPr>
          <w:sz w:val="24"/>
          <w:szCs w:val="24"/>
        </w:rPr>
        <w:t>=0  &amp;&amp; (count1%2)!=0)</w:t>
      </w:r>
    </w:p>
    <w:p w14:paraId="0000002F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even 0’s and odd 1’s”);</w:t>
      </w:r>
    </w:p>
    <w:p w14:paraId="00000030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 if((count%2</w:t>
      </w:r>
      <w:proofErr w:type="gramStart"/>
      <w:r>
        <w:rPr>
          <w:sz w:val="24"/>
          <w:szCs w:val="24"/>
        </w:rPr>
        <w:t>)!=</w:t>
      </w:r>
      <w:proofErr w:type="gramEnd"/>
      <w:r>
        <w:rPr>
          <w:sz w:val="24"/>
          <w:szCs w:val="24"/>
        </w:rPr>
        <w:t>0 &amp;&amp; (count1%2)==0)</w:t>
      </w:r>
    </w:p>
    <w:p w14:paraId="00000031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odd 0’s and even 1’s”);</w:t>
      </w:r>
    </w:p>
    <w:p w14:paraId="00000032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</w:t>
      </w:r>
    </w:p>
    <w:p w14:paraId="00000033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odd 0’</w:t>
      </w:r>
      <w:r>
        <w:rPr>
          <w:sz w:val="24"/>
          <w:szCs w:val="24"/>
        </w:rPr>
        <w:t>s and odd 1’s”);</w:t>
      </w:r>
    </w:p>
    <w:p w14:paraId="00000034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getch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;</w:t>
      </w:r>
    </w:p>
    <w:p w14:paraId="00000035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return 0;</w:t>
      </w:r>
    </w:p>
    <w:p w14:paraId="00000036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0000037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ample output:</w:t>
      </w:r>
    </w:p>
    <w:p w14:paraId="00000038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size of string: 6</w:t>
      </w:r>
    </w:p>
    <w:p w14:paraId="00000039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string:</w:t>
      </w:r>
    </w:p>
    <w:p w14:paraId="0000003A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3B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3C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3D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3E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3F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40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ring accepted, </w:t>
      </w:r>
      <w:proofErr w:type="gramStart"/>
      <w:r>
        <w:rPr>
          <w:sz w:val="24"/>
          <w:szCs w:val="24"/>
        </w:rPr>
        <w:t>Because</w:t>
      </w:r>
      <w:proofErr w:type="gramEnd"/>
      <w:r>
        <w:rPr>
          <w:sz w:val="24"/>
          <w:szCs w:val="24"/>
        </w:rPr>
        <w:t xml:space="preserve"> it contains even 0’s and even 1’s.</w:t>
      </w:r>
    </w:p>
    <w:p w14:paraId="00000041" w14:textId="77777777" w:rsidR="00323167" w:rsidRDefault="00323167">
      <w:pPr>
        <w:jc w:val="both"/>
        <w:rPr>
          <w:b/>
          <w:sz w:val="28"/>
          <w:szCs w:val="28"/>
        </w:rPr>
      </w:pPr>
    </w:p>
    <w:p w14:paraId="00000042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b:</w:t>
      </w:r>
    </w:p>
    <w:p w14:paraId="00000043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im:</w:t>
      </w:r>
    </w:p>
    <w:p w14:paraId="00000044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 program to accept string which contains even 0’s and odd 1’s.</w:t>
      </w:r>
    </w:p>
    <w:p w14:paraId="00000045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ource code:</w:t>
      </w:r>
    </w:p>
    <w:p w14:paraId="00000046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#include&lt;stdio.h&gt;</w:t>
      </w:r>
    </w:p>
    <w:p w14:paraId="00000047" w14:textId="77777777" w:rsidR="00323167" w:rsidRDefault="007727A0">
      <w:pPr>
        <w:tabs>
          <w:tab w:val="left" w:pos="2788"/>
        </w:tabs>
        <w:jc w:val="both"/>
        <w:rPr>
          <w:sz w:val="24"/>
          <w:szCs w:val="24"/>
        </w:rPr>
      </w:pPr>
      <w:r>
        <w:rPr>
          <w:sz w:val="24"/>
          <w:szCs w:val="24"/>
        </w:rPr>
        <w:t>#include&lt;conio.h&gt;</w:t>
      </w:r>
      <w:r>
        <w:rPr>
          <w:sz w:val="24"/>
          <w:szCs w:val="24"/>
        </w:rPr>
        <w:tab/>
      </w:r>
    </w:p>
    <w:p w14:paraId="00000048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main(</w:t>
      </w:r>
      <w:proofErr w:type="gramEnd"/>
      <w:r>
        <w:rPr>
          <w:sz w:val="24"/>
          <w:szCs w:val="24"/>
        </w:rPr>
        <w:t>)</w:t>
      </w:r>
    </w:p>
    <w:p w14:paraId="00000049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000004A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intn,i</w:t>
      </w:r>
      <w:proofErr w:type="gramEnd"/>
      <w:r>
        <w:rPr>
          <w:sz w:val="24"/>
          <w:szCs w:val="24"/>
        </w:rPr>
        <w:t>,count</w:t>
      </w:r>
      <w:proofErr w:type="spellEnd"/>
      <w:r>
        <w:rPr>
          <w:sz w:val="24"/>
          <w:szCs w:val="24"/>
        </w:rPr>
        <w:t>=0,count1=0,a[10];</w:t>
      </w:r>
    </w:p>
    <w:p w14:paraId="0000004B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Enter size of string:”);</w:t>
      </w:r>
    </w:p>
    <w:p w14:paraId="0000004C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”,&amp;</w:t>
      </w:r>
      <w:proofErr w:type="gramEnd"/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);</w:t>
      </w:r>
    </w:p>
    <w:p w14:paraId="0000004D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Enter string:”);</w:t>
      </w:r>
    </w:p>
    <w:p w14:paraId="0000004E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for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=</w:t>
      </w:r>
      <w:proofErr w:type="gramStart"/>
      <w:r>
        <w:rPr>
          <w:sz w:val="24"/>
          <w:szCs w:val="24"/>
        </w:rPr>
        <w:t>0;i</w:t>
      </w:r>
      <w:proofErr w:type="gramEnd"/>
      <w:r>
        <w:rPr>
          <w:sz w:val="24"/>
          <w:szCs w:val="24"/>
        </w:rPr>
        <w:t>&lt;</w:t>
      </w:r>
      <w:proofErr w:type="spellStart"/>
      <w:r>
        <w:rPr>
          <w:sz w:val="24"/>
          <w:szCs w:val="24"/>
        </w:rPr>
        <w:t>n;i</w:t>
      </w:r>
      <w:proofErr w:type="spellEnd"/>
      <w:r>
        <w:rPr>
          <w:sz w:val="24"/>
          <w:szCs w:val="24"/>
        </w:rPr>
        <w:t>++)</w:t>
      </w:r>
    </w:p>
    <w:p w14:paraId="0000004F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0000050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sc</w:t>
      </w:r>
      <w:r>
        <w:rPr>
          <w:sz w:val="24"/>
          <w:szCs w:val="24"/>
        </w:rPr>
        <w:t>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”,&amp;</w:t>
      </w:r>
      <w:proofErr w:type="gramEnd"/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);</w:t>
      </w:r>
    </w:p>
    <w:p w14:paraId="00000051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if(a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==0)</w:t>
      </w:r>
    </w:p>
    <w:p w14:paraId="00000052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ount++;</w:t>
      </w:r>
    </w:p>
    <w:p w14:paraId="00000053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else</w:t>
      </w:r>
    </w:p>
    <w:p w14:paraId="00000054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ount1++;</w:t>
      </w:r>
    </w:p>
    <w:p w14:paraId="00000055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0000056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if((count%</w:t>
      </w:r>
      <w:proofErr w:type="gramStart"/>
      <w:r>
        <w:rPr>
          <w:sz w:val="24"/>
          <w:szCs w:val="24"/>
        </w:rPr>
        <w:t>2)=</w:t>
      </w:r>
      <w:proofErr w:type="gramEnd"/>
      <w:r>
        <w:rPr>
          <w:sz w:val="24"/>
          <w:szCs w:val="24"/>
        </w:rPr>
        <w:t>=0 &amp;&amp; (count1%2)==0)</w:t>
      </w:r>
    </w:p>
    <w:p w14:paraId="00000057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even 0’s and even 1’s”);</w:t>
      </w:r>
    </w:p>
    <w:p w14:paraId="00000058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 if((count%</w:t>
      </w:r>
      <w:proofErr w:type="gramStart"/>
      <w:r>
        <w:rPr>
          <w:sz w:val="24"/>
          <w:szCs w:val="24"/>
        </w:rPr>
        <w:t>2)=</w:t>
      </w:r>
      <w:proofErr w:type="gramEnd"/>
      <w:r>
        <w:rPr>
          <w:sz w:val="24"/>
          <w:szCs w:val="24"/>
        </w:rPr>
        <w:t>=0  &amp;&amp; (count1%2)!=0)</w:t>
      </w:r>
    </w:p>
    <w:p w14:paraId="00000059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accepted, because it contains even 0’s and odd 1’s”);</w:t>
      </w:r>
    </w:p>
    <w:p w14:paraId="0000005A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 if((count%2</w:t>
      </w:r>
      <w:proofErr w:type="gramStart"/>
      <w:r>
        <w:rPr>
          <w:sz w:val="24"/>
          <w:szCs w:val="24"/>
        </w:rPr>
        <w:t>)!=</w:t>
      </w:r>
      <w:proofErr w:type="gramEnd"/>
      <w:r>
        <w:rPr>
          <w:sz w:val="24"/>
          <w:szCs w:val="24"/>
        </w:rPr>
        <w:t>0 &amp;&amp; (count1%2)==0)</w:t>
      </w:r>
    </w:p>
    <w:p w14:paraId="0000005B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odd 0’s and even 1’s”);</w:t>
      </w:r>
    </w:p>
    <w:p w14:paraId="0000005C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</w:t>
      </w:r>
    </w:p>
    <w:p w14:paraId="0000005D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odd 0’s and odd 1’s”);</w:t>
      </w:r>
    </w:p>
    <w:p w14:paraId="0000005E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lastRenderedPageBreak/>
        <w:t>getch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;</w:t>
      </w:r>
    </w:p>
    <w:p w14:paraId="0000005F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return 0;</w:t>
      </w:r>
    </w:p>
    <w:p w14:paraId="00000060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0000061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ample output:</w:t>
      </w:r>
    </w:p>
    <w:p w14:paraId="00000062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size of string: 6</w:t>
      </w:r>
    </w:p>
    <w:p w14:paraId="00000063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string:</w:t>
      </w:r>
    </w:p>
    <w:p w14:paraId="00000064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65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66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67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68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69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6A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ring is not accepted, </w:t>
      </w:r>
      <w:proofErr w:type="gramStart"/>
      <w:r>
        <w:rPr>
          <w:sz w:val="24"/>
          <w:szCs w:val="24"/>
        </w:rPr>
        <w:t>Because</w:t>
      </w:r>
      <w:proofErr w:type="gramEnd"/>
      <w:r>
        <w:rPr>
          <w:sz w:val="24"/>
          <w:szCs w:val="24"/>
        </w:rPr>
        <w:t xml:space="preserve"> it contains even 0’s and even 1’s.</w:t>
      </w:r>
    </w:p>
    <w:p w14:paraId="0000006B" w14:textId="77777777" w:rsidR="00323167" w:rsidRDefault="00323167">
      <w:pPr>
        <w:jc w:val="both"/>
        <w:rPr>
          <w:sz w:val="24"/>
          <w:szCs w:val="24"/>
        </w:rPr>
      </w:pPr>
    </w:p>
    <w:p w14:paraId="0000006C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c:</w:t>
      </w:r>
    </w:p>
    <w:p w14:paraId="0000006D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im:</w:t>
      </w:r>
    </w:p>
    <w:p w14:paraId="0000006E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 program to accep</w:t>
      </w:r>
      <w:r>
        <w:rPr>
          <w:b/>
          <w:sz w:val="28"/>
          <w:szCs w:val="28"/>
        </w:rPr>
        <w:t>t string which contains odd 0’s and even 1’s.</w:t>
      </w:r>
    </w:p>
    <w:p w14:paraId="0000006F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ource code:</w:t>
      </w:r>
    </w:p>
    <w:p w14:paraId="00000070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#include&lt;stdio.h&gt;</w:t>
      </w:r>
    </w:p>
    <w:p w14:paraId="00000071" w14:textId="77777777" w:rsidR="00323167" w:rsidRDefault="007727A0">
      <w:pPr>
        <w:tabs>
          <w:tab w:val="left" w:pos="2788"/>
        </w:tabs>
        <w:jc w:val="both"/>
        <w:rPr>
          <w:sz w:val="24"/>
          <w:szCs w:val="24"/>
        </w:rPr>
      </w:pPr>
      <w:r>
        <w:rPr>
          <w:sz w:val="24"/>
          <w:szCs w:val="24"/>
        </w:rPr>
        <w:t>#include&lt;conio.h&gt;</w:t>
      </w:r>
      <w:r>
        <w:rPr>
          <w:sz w:val="24"/>
          <w:szCs w:val="24"/>
        </w:rPr>
        <w:tab/>
      </w:r>
    </w:p>
    <w:p w14:paraId="00000072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main(</w:t>
      </w:r>
      <w:proofErr w:type="gramEnd"/>
      <w:r>
        <w:rPr>
          <w:sz w:val="24"/>
          <w:szCs w:val="24"/>
        </w:rPr>
        <w:t>)</w:t>
      </w:r>
    </w:p>
    <w:p w14:paraId="00000073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0000074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intn,i</w:t>
      </w:r>
      <w:proofErr w:type="gramEnd"/>
      <w:r>
        <w:rPr>
          <w:sz w:val="24"/>
          <w:szCs w:val="24"/>
        </w:rPr>
        <w:t>,count</w:t>
      </w:r>
      <w:proofErr w:type="spellEnd"/>
      <w:r>
        <w:rPr>
          <w:sz w:val="24"/>
          <w:szCs w:val="24"/>
        </w:rPr>
        <w:t>=0,count1=0,a[10];</w:t>
      </w:r>
    </w:p>
    <w:p w14:paraId="00000075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Enter size of string:”);</w:t>
      </w:r>
    </w:p>
    <w:p w14:paraId="00000076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lastRenderedPageBreak/>
        <w:t>sc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”,&amp;</w:t>
      </w:r>
      <w:proofErr w:type="gramEnd"/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);</w:t>
      </w:r>
    </w:p>
    <w:p w14:paraId="00000077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Enter string:”);</w:t>
      </w:r>
    </w:p>
    <w:p w14:paraId="00000078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for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=</w:t>
      </w:r>
      <w:proofErr w:type="gramStart"/>
      <w:r>
        <w:rPr>
          <w:sz w:val="24"/>
          <w:szCs w:val="24"/>
        </w:rPr>
        <w:t>0;i</w:t>
      </w:r>
      <w:proofErr w:type="gramEnd"/>
      <w:r>
        <w:rPr>
          <w:sz w:val="24"/>
          <w:szCs w:val="24"/>
        </w:rPr>
        <w:t>&lt;</w:t>
      </w:r>
      <w:proofErr w:type="spellStart"/>
      <w:r>
        <w:rPr>
          <w:sz w:val="24"/>
          <w:szCs w:val="24"/>
        </w:rPr>
        <w:t>n;i</w:t>
      </w:r>
      <w:proofErr w:type="spellEnd"/>
      <w:r>
        <w:rPr>
          <w:sz w:val="24"/>
          <w:szCs w:val="24"/>
        </w:rPr>
        <w:t>++)</w:t>
      </w:r>
    </w:p>
    <w:p w14:paraId="00000079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000007A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”,&amp;</w:t>
      </w:r>
      <w:proofErr w:type="gramEnd"/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);</w:t>
      </w:r>
    </w:p>
    <w:p w14:paraId="0000007B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if(a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==0)</w:t>
      </w:r>
    </w:p>
    <w:p w14:paraId="0000007C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ount++;</w:t>
      </w:r>
    </w:p>
    <w:p w14:paraId="0000007D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else</w:t>
      </w:r>
    </w:p>
    <w:p w14:paraId="0000007E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ount1++;</w:t>
      </w:r>
    </w:p>
    <w:p w14:paraId="0000007F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0000080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if((count%</w:t>
      </w:r>
      <w:proofErr w:type="gramStart"/>
      <w:r>
        <w:rPr>
          <w:sz w:val="24"/>
          <w:szCs w:val="24"/>
        </w:rPr>
        <w:t>2)=</w:t>
      </w:r>
      <w:proofErr w:type="gramEnd"/>
      <w:r>
        <w:rPr>
          <w:sz w:val="24"/>
          <w:szCs w:val="24"/>
        </w:rPr>
        <w:t>=0 &amp;&amp; (count1%2)==0)</w:t>
      </w:r>
    </w:p>
    <w:p w14:paraId="00000081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even 0’s and even 1’s”);</w:t>
      </w:r>
    </w:p>
    <w:p w14:paraId="00000082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 if((count%</w:t>
      </w:r>
      <w:proofErr w:type="gramStart"/>
      <w:r>
        <w:rPr>
          <w:sz w:val="24"/>
          <w:szCs w:val="24"/>
        </w:rPr>
        <w:t>2)=</w:t>
      </w:r>
      <w:proofErr w:type="gramEnd"/>
      <w:r>
        <w:rPr>
          <w:sz w:val="24"/>
          <w:szCs w:val="24"/>
        </w:rPr>
        <w:t>=0  &amp;&amp; (count1%2)!=0)</w:t>
      </w:r>
    </w:p>
    <w:p w14:paraId="00000083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“String is not accepted, because </w:t>
      </w:r>
      <w:r>
        <w:rPr>
          <w:sz w:val="24"/>
          <w:szCs w:val="24"/>
        </w:rPr>
        <w:t>it contains even 0’s and odd 1’s”);</w:t>
      </w:r>
    </w:p>
    <w:p w14:paraId="00000084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 if((count%2</w:t>
      </w:r>
      <w:proofErr w:type="gramStart"/>
      <w:r>
        <w:rPr>
          <w:sz w:val="24"/>
          <w:szCs w:val="24"/>
        </w:rPr>
        <w:t>)!=</w:t>
      </w:r>
      <w:proofErr w:type="gramEnd"/>
      <w:r>
        <w:rPr>
          <w:sz w:val="24"/>
          <w:szCs w:val="24"/>
        </w:rPr>
        <w:t>0 &amp;&amp; (count1%2)==0)</w:t>
      </w:r>
    </w:p>
    <w:p w14:paraId="00000085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accepted, because it contains odd 0’s and even 1’s”);</w:t>
      </w:r>
    </w:p>
    <w:p w14:paraId="00000086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</w:t>
      </w:r>
    </w:p>
    <w:p w14:paraId="00000087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odd 0’s and odd 1’s”);</w:t>
      </w:r>
    </w:p>
    <w:p w14:paraId="00000088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getch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;</w:t>
      </w:r>
    </w:p>
    <w:p w14:paraId="00000089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return 0;</w:t>
      </w:r>
    </w:p>
    <w:p w14:paraId="0000008A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000008B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ample output:</w:t>
      </w:r>
    </w:p>
    <w:p w14:paraId="0000008C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size of string: 6</w:t>
      </w:r>
    </w:p>
    <w:p w14:paraId="0000008D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string:</w:t>
      </w:r>
    </w:p>
    <w:p w14:paraId="0000008E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>1</w:t>
      </w:r>
    </w:p>
    <w:p w14:paraId="0000008F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90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91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92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93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94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String is not accepted, </w:t>
      </w:r>
      <w:proofErr w:type="gramStart"/>
      <w:r>
        <w:rPr>
          <w:sz w:val="24"/>
          <w:szCs w:val="24"/>
        </w:rPr>
        <w:t>Because</w:t>
      </w:r>
      <w:proofErr w:type="gramEnd"/>
      <w:r>
        <w:rPr>
          <w:sz w:val="24"/>
          <w:szCs w:val="24"/>
        </w:rPr>
        <w:t xml:space="preserve"> it contains even 0’s and even 1’s.</w:t>
      </w:r>
    </w:p>
    <w:p w14:paraId="00000095" w14:textId="77777777" w:rsidR="00323167" w:rsidRDefault="00323167">
      <w:pPr>
        <w:jc w:val="both"/>
        <w:rPr>
          <w:sz w:val="24"/>
          <w:szCs w:val="24"/>
        </w:rPr>
      </w:pPr>
    </w:p>
    <w:p w14:paraId="00000096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1d:</w:t>
      </w:r>
    </w:p>
    <w:p w14:paraId="00000097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im:</w:t>
      </w:r>
    </w:p>
    <w:p w14:paraId="00000098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C program to accept string which contains even 0’s and even 1’s.</w:t>
      </w:r>
    </w:p>
    <w:p w14:paraId="00000099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ource code:</w:t>
      </w:r>
    </w:p>
    <w:p w14:paraId="0000009A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#include&lt;stdio.h&gt;</w:t>
      </w:r>
    </w:p>
    <w:p w14:paraId="0000009B" w14:textId="77777777" w:rsidR="00323167" w:rsidRDefault="007727A0">
      <w:pPr>
        <w:tabs>
          <w:tab w:val="left" w:pos="2788"/>
        </w:tabs>
        <w:jc w:val="both"/>
        <w:rPr>
          <w:sz w:val="24"/>
          <w:szCs w:val="24"/>
        </w:rPr>
      </w:pPr>
      <w:r>
        <w:rPr>
          <w:sz w:val="24"/>
          <w:szCs w:val="24"/>
        </w:rPr>
        <w:t>#include&lt;conio.h&gt;</w:t>
      </w:r>
      <w:r>
        <w:rPr>
          <w:sz w:val="24"/>
          <w:szCs w:val="24"/>
        </w:rPr>
        <w:tab/>
      </w:r>
    </w:p>
    <w:p w14:paraId="0000009C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main(</w:t>
      </w:r>
      <w:proofErr w:type="gramEnd"/>
      <w:r>
        <w:rPr>
          <w:sz w:val="24"/>
          <w:szCs w:val="24"/>
        </w:rPr>
        <w:t>)</w:t>
      </w:r>
    </w:p>
    <w:p w14:paraId="0000009D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000009E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intn,i</w:t>
      </w:r>
      <w:proofErr w:type="gramEnd"/>
      <w:r>
        <w:rPr>
          <w:sz w:val="24"/>
          <w:szCs w:val="24"/>
        </w:rPr>
        <w:t>,count</w:t>
      </w:r>
      <w:proofErr w:type="spellEnd"/>
      <w:r>
        <w:rPr>
          <w:sz w:val="24"/>
          <w:szCs w:val="24"/>
        </w:rPr>
        <w:t>=0,count1=0,a[10];</w:t>
      </w:r>
    </w:p>
    <w:p w14:paraId="0000009F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Enter size of string:”);</w:t>
      </w:r>
    </w:p>
    <w:p w14:paraId="000000A0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”,&amp;</w:t>
      </w:r>
      <w:proofErr w:type="gramEnd"/>
      <w:r>
        <w:rPr>
          <w:sz w:val="24"/>
          <w:szCs w:val="24"/>
        </w:rPr>
        <w:t>n</w:t>
      </w:r>
      <w:proofErr w:type="spellEnd"/>
      <w:r>
        <w:rPr>
          <w:sz w:val="24"/>
          <w:szCs w:val="24"/>
        </w:rPr>
        <w:t>);</w:t>
      </w:r>
    </w:p>
    <w:p w14:paraId="000000A1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Enter string:”);</w:t>
      </w:r>
    </w:p>
    <w:p w14:paraId="000000A2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for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=</w:t>
      </w:r>
      <w:proofErr w:type="gramStart"/>
      <w:r>
        <w:rPr>
          <w:sz w:val="24"/>
          <w:szCs w:val="24"/>
        </w:rPr>
        <w:t>0;i</w:t>
      </w:r>
      <w:proofErr w:type="gramEnd"/>
      <w:r>
        <w:rPr>
          <w:sz w:val="24"/>
          <w:szCs w:val="24"/>
        </w:rPr>
        <w:t>&lt;</w:t>
      </w:r>
      <w:proofErr w:type="spellStart"/>
      <w:r>
        <w:rPr>
          <w:sz w:val="24"/>
          <w:szCs w:val="24"/>
        </w:rPr>
        <w:t>n;i</w:t>
      </w:r>
      <w:proofErr w:type="spellEnd"/>
      <w:r>
        <w:rPr>
          <w:sz w:val="24"/>
          <w:szCs w:val="24"/>
        </w:rPr>
        <w:t>++)</w:t>
      </w:r>
    </w:p>
    <w:p w14:paraId="000000A3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{</w:t>
      </w:r>
    </w:p>
    <w:p w14:paraId="000000A4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scanf</w:t>
      </w:r>
      <w:proofErr w:type="spellEnd"/>
      <w:r>
        <w:rPr>
          <w:sz w:val="24"/>
          <w:szCs w:val="24"/>
        </w:rPr>
        <w:t>(“%</w:t>
      </w:r>
      <w:proofErr w:type="spellStart"/>
      <w:r>
        <w:rPr>
          <w:sz w:val="24"/>
          <w:szCs w:val="24"/>
        </w:rPr>
        <w:t>d</w:t>
      </w:r>
      <w:proofErr w:type="gramStart"/>
      <w:r>
        <w:rPr>
          <w:sz w:val="24"/>
          <w:szCs w:val="24"/>
        </w:rPr>
        <w:t>”,&amp;</w:t>
      </w:r>
      <w:proofErr w:type="gramEnd"/>
      <w:r>
        <w:rPr>
          <w:sz w:val="24"/>
          <w:szCs w:val="24"/>
        </w:rPr>
        <w:t>a</w:t>
      </w:r>
      <w:proofErr w:type="spell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);</w:t>
      </w:r>
    </w:p>
    <w:p w14:paraId="000000A5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if(a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==0)</w:t>
      </w:r>
    </w:p>
    <w:p w14:paraId="000000A6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ab/>
      </w:r>
      <w:r>
        <w:rPr>
          <w:sz w:val="24"/>
          <w:szCs w:val="24"/>
        </w:rPr>
        <w:tab/>
        <w:t>count++;</w:t>
      </w:r>
    </w:p>
    <w:p w14:paraId="000000A7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  <w:t>else</w:t>
      </w:r>
    </w:p>
    <w:p w14:paraId="000000A8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r>
        <w:rPr>
          <w:sz w:val="24"/>
          <w:szCs w:val="24"/>
        </w:rPr>
        <w:tab/>
        <w:t>count1++;</w:t>
      </w:r>
    </w:p>
    <w:p w14:paraId="000000A9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00000AA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if((count%</w:t>
      </w:r>
      <w:proofErr w:type="gramStart"/>
      <w:r>
        <w:rPr>
          <w:sz w:val="24"/>
          <w:szCs w:val="24"/>
        </w:rPr>
        <w:t>2)=</w:t>
      </w:r>
      <w:proofErr w:type="gramEnd"/>
      <w:r>
        <w:rPr>
          <w:sz w:val="24"/>
          <w:szCs w:val="24"/>
        </w:rPr>
        <w:t>=0 &amp;&amp; (count1%2)==0)</w:t>
      </w:r>
    </w:p>
    <w:p w14:paraId="000000AB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even 0’s and even 1’s”);</w:t>
      </w:r>
    </w:p>
    <w:p w14:paraId="000000AC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 if((count%</w:t>
      </w:r>
      <w:proofErr w:type="gramStart"/>
      <w:r>
        <w:rPr>
          <w:sz w:val="24"/>
          <w:szCs w:val="24"/>
        </w:rPr>
        <w:t>2)=</w:t>
      </w:r>
      <w:proofErr w:type="gramEnd"/>
      <w:r>
        <w:rPr>
          <w:sz w:val="24"/>
          <w:szCs w:val="24"/>
        </w:rPr>
        <w:t>=0  &amp;&amp; (count1%2)!=0)</w:t>
      </w:r>
    </w:p>
    <w:p w14:paraId="000000AD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even 0’s and odd 1’s”);</w:t>
      </w:r>
    </w:p>
    <w:p w14:paraId="000000AE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 if((count%2</w:t>
      </w:r>
      <w:proofErr w:type="gramStart"/>
      <w:r>
        <w:rPr>
          <w:sz w:val="24"/>
          <w:szCs w:val="24"/>
        </w:rPr>
        <w:t>)!=</w:t>
      </w:r>
      <w:proofErr w:type="gramEnd"/>
      <w:r>
        <w:rPr>
          <w:sz w:val="24"/>
          <w:szCs w:val="24"/>
        </w:rPr>
        <w:t>0 &amp;&amp; (co</w:t>
      </w:r>
      <w:r>
        <w:rPr>
          <w:sz w:val="24"/>
          <w:szCs w:val="24"/>
        </w:rPr>
        <w:t>unt1%2)==0)</w:t>
      </w:r>
    </w:p>
    <w:p w14:paraId="000000AF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not accepted, because it contains odd 0’s and even 1’s”);</w:t>
      </w:r>
    </w:p>
    <w:p w14:paraId="000000B0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else</w:t>
      </w:r>
    </w:p>
    <w:p w14:paraId="000000B1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ab/>
      </w: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“String is accepted, because it contains odd 0’s and odd 1’s”);</w:t>
      </w:r>
    </w:p>
    <w:p w14:paraId="000000B2" w14:textId="77777777" w:rsidR="00323167" w:rsidRDefault="007727A0">
      <w:pPr>
        <w:ind w:firstLine="720"/>
        <w:jc w:val="both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getch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>);</w:t>
      </w:r>
    </w:p>
    <w:p w14:paraId="000000B3" w14:textId="77777777" w:rsidR="00323167" w:rsidRDefault="007727A0">
      <w:pPr>
        <w:ind w:firstLine="720"/>
        <w:jc w:val="both"/>
        <w:rPr>
          <w:sz w:val="24"/>
          <w:szCs w:val="24"/>
        </w:rPr>
      </w:pPr>
      <w:r>
        <w:rPr>
          <w:sz w:val="24"/>
          <w:szCs w:val="24"/>
        </w:rPr>
        <w:t>return 0;</w:t>
      </w:r>
    </w:p>
    <w:p w14:paraId="000000B4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}</w:t>
      </w:r>
    </w:p>
    <w:p w14:paraId="000000B5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ample output:</w:t>
      </w:r>
    </w:p>
    <w:p w14:paraId="000000B6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size of string: 6</w:t>
      </w:r>
    </w:p>
    <w:p w14:paraId="000000B7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string:</w:t>
      </w:r>
    </w:p>
    <w:p w14:paraId="000000B8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B9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BA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BB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BC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1</w:t>
      </w:r>
    </w:p>
    <w:p w14:paraId="000000BD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0</w:t>
      </w:r>
    </w:p>
    <w:p w14:paraId="000000BE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String is not accepted, </w:t>
      </w:r>
      <w:proofErr w:type="gramStart"/>
      <w:r>
        <w:rPr>
          <w:sz w:val="24"/>
          <w:szCs w:val="24"/>
        </w:rPr>
        <w:t>Because</w:t>
      </w:r>
      <w:proofErr w:type="gramEnd"/>
      <w:r>
        <w:rPr>
          <w:sz w:val="24"/>
          <w:szCs w:val="24"/>
        </w:rPr>
        <w:t xml:space="preserve"> it contains even 0’s and even 1’s.</w:t>
      </w:r>
    </w:p>
    <w:p w14:paraId="000000BF" w14:textId="77777777" w:rsidR="00323167" w:rsidRDefault="00323167">
      <w:pPr>
        <w:jc w:val="both"/>
        <w:rPr>
          <w:b/>
          <w:sz w:val="28"/>
          <w:szCs w:val="28"/>
        </w:rPr>
      </w:pPr>
    </w:p>
    <w:p w14:paraId="000000C0" w14:textId="77777777" w:rsidR="00323167" w:rsidRDefault="007727A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PERIMENT 3:</w:t>
      </w:r>
    </w:p>
    <w:p w14:paraId="000000C1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im:</w:t>
      </w:r>
    </w:p>
    <w:p w14:paraId="000000C2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Implementation of Lexical Analyzer using C programming.</w:t>
      </w:r>
    </w:p>
    <w:p w14:paraId="000000C3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ource Code:</w:t>
      </w:r>
    </w:p>
    <w:p w14:paraId="000000C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#include &lt;</w:t>
      </w:r>
      <w:proofErr w:type="spellStart"/>
      <w:r>
        <w:rPr>
          <w:sz w:val="24"/>
          <w:szCs w:val="24"/>
        </w:rPr>
        <w:t>stdbool.h</w:t>
      </w:r>
      <w:proofErr w:type="spellEnd"/>
      <w:r>
        <w:rPr>
          <w:sz w:val="24"/>
          <w:szCs w:val="24"/>
        </w:rPr>
        <w:t>&gt;</w:t>
      </w:r>
    </w:p>
    <w:p w14:paraId="000000C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#include &lt;</w:t>
      </w:r>
      <w:proofErr w:type="spellStart"/>
      <w:r>
        <w:rPr>
          <w:sz w:val="24"/>
          <w:szCs w:val="24"/>
        </w:rPr>
        <w:t>stdio.h</w:t>
      </w:r>
      <w:proofErr w:type="spellEnd"/>
      <w:r>
        <w:rPr>
          <w:sz w:val="24"/>
          <w:szCs w:val="24"/>
        </w:rPr>
        <w:t>&gt;</w:t>
      </w:r>
    </w:p>
    <w:p w14:paraId="000000C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#include &lt;</w:t>
      </w:r>
      <w:proofErr w:type="spellStart"/>
      <w:r>
        <w:rPr>
          <w:sz w:val="24"/>
          <w:szCs w:val="24"/>
        </w:rPr>
        <w:t>string.h</w:t>
      </w:r>
      <w:proofErr w:type="spellEnd"/>
      <w:r>
        <w:rPr>
          <w:sz w:val="24"/>
          <w:szCs w:val="24"/>
        </w:rPr>
        <w:t>&gt;</w:t>
      </w:r>
    </w:p>
    <w:p w14:paraId="000000C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#include &lt;</w:t>
      </w:r>
      <w:proofErr w:type="spellStart"/>
      <w:r>
        <w:rPr>
          <w:sz w:val="24"/>
          <w:szCs w:val="24"/>
        </w:rPr>
        <w:t>stdlib.h</w:t>
      </w:r>
      <w:proofErr w:type="spellEnd"/>
      <w:r>
        <w:rPr>
          <w:sz w:val="24"/>
          <w:szCs w:val="24"/>
        </w:rPr>
        <w:t>&gt;</w:t>
      </w:r>
    </w:p>
    <w:p w14:paraId="000000C8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0C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/ Returns 'true' if the character is a DELIMITER. </w:t>
      </w:r>
    </w:p>
    <w:p w14:paraId="000000C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boolisDelimite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char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) </w:t>
      </w:r>
    </w:p>
    <w:p w14:paraId="000000CB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{ </w:t>
      </w:r>
    </w:p>
    <w:p w14:paraId="000000CC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 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+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-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*' ||  </w:t>
      </w:r>
    </w:p>
    <w:p w14:paraId="000000CD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/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,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;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&gt;' ||  </w:t>
      </w:r>
    </w:p>
    <w:p w14:paraId="000000CE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&lt;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=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(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)' ||  </w:t>
      </w:r>
    </w:p>
    <w:p w14:paraId="000000CF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['</w:t>
      </w:r>
      <w:r>
        <w:rPr>
          <w:sz w:val="24"/>
          <w:szCs w:val="24"/>
        </w:rPr>
        <w:t xml:space="preserve">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]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{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}') </w:t>
      </w:r>
    </w:p>
    <w:p w14:paraId="000000D0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true); </w:t>
      </w:r>
    </w:p>
    <w:p w14:paraId="000000D1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false); </w:t>
      </w:r>
    </w:p>
    <w:p w14:paraId="000000D2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} </w:t>
      </w:r>
    </w:p>
    <w:p w14:paraId="000000D3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0D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/ Returns 'true' if the character is an OPERATOR. </w:t>
      </w:r>
    </w:p>
    <w:p w14:paraId="000000D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boolisOperato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char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) </w:t>
      </w:r>
    </w:p>
    <w:p w14:paraId="000000D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{ </w:t>
      </w:r>
    </w:p>
    <w:p w14:paraId="000000D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+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-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*' ||  </w:t>
      </w:r>
    </w:p>
    <w:p w14:paraId="000000D8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/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&gt;' || </w:t>
      </w: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&lt;' ||  </w:t>
      </w:r>
    </w:p>
    <w:p w14:paraId="000000D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ch</w:t>
      </w:r>
      <w:proofErr w:type="spellEnd"/>
      <w:r>
        <w:rPr>
          <w:sz w:val="24"/>
          <w:szCs w:val="24"/>
        </w:rPr>
        <w:t xml:space="preserve"> == '=') </w:t>
      </w:r>
    </w:p>
    <w:p w14:paraId="000000D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true); </w:t>
      </w:r>
    </w:p>
    <w:p w14:paraId="000000DB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false); </w:t>
      </w:r>
    </w:p>
    <w:p w14:paraId="000000DC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} </w:t>
      </w:r>
    </w:p>
    <w:p w14:paraId="000000DD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0DE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/ Returns 'true' if the string is a VALID IDENTIFIER. </w:t>
      </w:r>
    </w:p>
    <w:p w14:paraId="000000DF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boolvalidIdentifie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char* str) </w:t>
      </w:r>
    </w:p>
    <w:p w14:paraId="000000E0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{ </w:t>
      </w:r>
    </w:p>
    <w:p w14:paraId="000000E1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</w:t>
      </w:r>
      <w:proofErr w:type="gramStart"/>
      <w:r>
        <w:rPr>
          <w:sz w:val="24"/>
          <w:szCs w:val="24"/>
        </w:rPr>
        <w:t>str[</w:t>
      </w:r>
      <w:proofErr w:type="gramEnd"/>
      <w:r>
        <w:rPr>
          <w:sz w:val="24"/>
          <w:szCs w:val="24"/>
        </w:rPr>
        <w:t xml:space="preserve">0] == '0' || str[0] == '1' || str[0] == '2' || </w:t>
      </w:r>
    </w:p>
    <w:p w14:paraId="000000E2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str[</w:t>
      </w:r>
      <w:proofErr w:type="gramEnd"/>
      <w:r>
        <w:rPr>
          <w:sz w:val="24"/>
          <w:szCs w:val="24"/>
        </w:rPr>
        <w:t>0] == '3' || st</w:t>
      </w:r>
      <w:r>
        <w:rPr>
          <w:sz w:val="24"/>
          <w:szCs w:val="24"/>
        </w:rPr>
        <w:t xml:space="preserve">r[0] == '4' || str[0] == '5' ||  </w:t>
      </w:r>
    </w:p>
    <w:p w14:paraId="000000E3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t>str[</w:t>
      </w:r>
      <w:proofErr w:type="gramEnd"/>
      <w:r>
        <w:rPr>
          <w:sz w:val="24"/>
          <w:szCs w:val="24"/>
        </w:rPr>
        <w:t xml:space="preserve">0] == '6' || str[0] == '7' || str[0] == '8' ||  </w:t>
      </w:r>
    </w:p>
    <w:p w14:paraId="000000E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gramStart"/>
      <w:r>
        <w:rPr>
          <w:sz w:val="24"/>
          <w:szCs w:val="24"/>
        </w:rPr>
        <w:lastRenderedPageBreak/>
        <w:t>str[</w:t>
      </w:r>
      <w:proofErr w:type="gramEnd"/>
      <w:r>
        <w:rPr>
          <w:sz w:val="24"/>
          <w:szCs w:val="24"/>
        </w:rPr>
        <w:t xml:space="preserve">0] == '9' || </w:t>
      </w:r>
      <w:proofErr w:type="spellStart"/>
      <w:r>
        <w:rPr>
          <w:sz w:val="24"/>
          <w:szCs w:val="24"/>
        </w:rPr>
        <w:t>isDelimiter</w:t>
      </w:r>
      <w:proofErr w:type="spellEnd"/>
      <w:r>
        <w:rPr>
          <w:sz w:val="24"/>
          <w:szCs w:val="24"/>
        </w:rPr>
        <w:t xml:space="preserve">(str[0]) == true) </w:t>
      </w:r>
    </w:p>
    <w:p w14:paraId="000000E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false); </w:t>
      </w:r>
    </w:p>
    <w:p w14:paraId="000000E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true); </w:t>
      </w:r>
    </w:p>
    <w:p w14:paraId="000000E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} </w:t>
      </w:r>
    </w:p>
    <w:p w14:paraId="000000E8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0E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/ Returns 'true' if the string is a KEYWORD. </w:t>
      </w:r>
    </w:p>
    <w:p w14:paraId="000000E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boolisKeyword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char* str) </w:t>
      </w:r>
    </w:p>
    <w:p w14:paraId="000000EB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{ </w:t>
      </w:r>
    </w:p>
    <w:p w14:paraId="000000EC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f </w:t>
      </w:r>
      <w:proofErr w:type="gramStart"/>
      <w:r>
        <w:rPr>
          <w:sz w:val="24"/>
          <w:szCs w:val="24"/>
        </w:rPr>
        <w:t>(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>(str, "if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else") || </w:t>
      </w:r>
    </w:p>
    <w:p w14:paraId="000000ED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proofErr w:type="gramStart"/>
      <w:r>
        <w:rPr>
          <w:sz w:val="24"/>
          <w:szCs w:val="24"/>
        </w:rPr>
        <w:t>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>(str, "while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do") ||  </w:t>
      </w:r>
    </w:p>
    <w:p w14:paraId="000000EE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</w:t>
      </w:r>
      <w:proofErr w:type="gramStart"/>
      <w:r>
        <w:rPr>
          <w:sz w:val="24"/>
          <w:szCs w:val="24"/>
        </w:rPr>
        <w:t>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 xml:space="preserve">(str, "break") ||  </w:t>
      </w:r>
    </w:p>
    <w:p w14:paraId="000000EF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</w:t>
      </w:r>
      <w:proofErr w:type="gramStart"/>
      <w:r>
        <w:rPr>
          <w:sz w:val="24"/>
          <w:szCs w:val="24"/>
        </w:rPr>
        <w:t>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 xml:space="preserve">(str, "continue") || </w:t>
      </w:r>
      <w:r>
        <w:rPr>
          <w:sz w:val="24"/>
          <w:szCs w:val="24"/>
        </w:rPr>
        <w:t>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int") </w:t>
      </w:r>
    </w:p>
    <w:p w14:paraId="000000F0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|</w:t>
      </w:r>
      <w:proofErr w:type="gramStart"/>
      <w:r>
        <w:rPr>
          <w:sz w:val="24"/>
          <w:szCs w:val="24"/>
        </w:rPr>
        <w:t>| 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>(str, "double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float") </w:t>
      </w:r>
    </w:p>
    <w:p w14:paraId="000000F1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|</w:t>
      </w:r>
      <w:proofErr w:type="gramStart"/>
      <w:r>
        <w:rPr>
          <w:sz w:val="24"/>
          <w:szCs w:val="24"/>
        </w:rPr>
        <w:t>| 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>(str, "return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char") </w:t>
      </w:r>
    </w:p>
    <w:p w14:paraId="000000F2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|</w:t>
      </w:r>
      <w:proofErr w:type="gramStart"/>
      <w:r>
        <w:rPr>
          <w:sz w:val="24"/>
          <w:szCs w:val="24"/>
        </w:rPr>
        <w:t>| 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>(str, "case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char") </w:t>
      </w:r>
    </w:p>
    <w:p w14:paraId="000000F3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|</w:t>
      </w:r>
      <w:proofErr w:type="gramStart"/>
      <w:r>
        <w:rPr>
          <w:sz w:val="24"/>
          <w:szCs w:val="24"/>
        </w:rPr>
        <w:t>| 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>(str, "</w:t>
      </w:r>
      <w:proofErr w:type="spellStart"/>
      <w:r>
        <w:rPr>
          <w:sz w:val="24"/>
          <w:szCs w:val="24"/>
        </w:rPr>
        <w:t>sizeof</w:t>
      </w:r>
      <w:proofErr w:type="spellEnd"/>
      <w:r>
        <w:rPr>
          <w:sz w:val="24"/>
          <w:szCs w:val="24"/>
        </w:rPr>
        <w:t>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long") </w:t>
      </w:r>
    </w:p>
    <w:p w14:paraId="000000F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|</w:t>
      </w:r>
      <w:proofErr w:type="gramStart"/>
      <w:r>
        <w:rPr>
          <w:sz w:val="24"/>
          <w:szCs w:val="24"/>
        </w:rPr>
        <w:t>| 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>(str, "short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typedef") </w:t>
      </w:r>
    </w:p>
    <w:p w14:paraId="000000F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|</w:t>
      </w:r>
      <w:proofErr w:type="gramStart"/>
      <w:r>
        <w:rPr>
          <w:sz w:val="24"/>
          <w:szCs w:val="24"/>
        </w:rPr>
        <w:t>| 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>(str, "switch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unsigned") </w:t>
      </w:r>
    </w:p>
    <w:p w14:paraId="000000F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|</w:t>
      </w:r>
      <w:proofErr w:type="gramStart"/>
      <w:r>
        <w:rPr>
          <w:sz w:val="24"/>
          <w:szCs w:val="24"/>
        </w:rPr>
        <w:t>| !</w:t>
      </w:r>
      <w:proofErr w:type="spellStart"/>
      <w:r>
        <w:rPr>
          <w:sz w:val="24"/>
          <w:szCs w:val="24"/>
        </w:rPr>
        <w:t>strcmp</w:t>
      </w:r>
      <w:proofErr w:type="spellEnd"/>
      <w:proofErr w:type="gramEnd"/>
      <w:r>
        <w:rPr>
          <w:sz w:val="24"/>
          <w:szCs w:val="24"/>
        </w:rPr>
        <w:t>(str, "void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 xml:space="preserve">(str, "static") </w:t>
      </w:r>
    </w:p>
    <w:p w14:paraId="000000F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|</w:t>
      </w:r>
      <w:proofErr w:type="gramStart"/>
      <w:r>
        <w:rPr>
          <w:sz w:val="24"/>
          <w:szCs w:val="24"/>
        </w:rPr>
        <w:t>| !</w:t>
      </w:r>
      <w:proofErr w:type="spellStart"/>
      <w:r>
        <w:rPr>
          <w:sz w:val="24"/>
          <w:szCs w:val="24"/>
        </w:rPr>
        <w:t>st</w:t>
      </w:r>
      <w:r>
        <w:rPr>
          <w:sz w:val="24"/>
          <w:szCs w:val="24"/>
        </w:rPr>
        <w:t>rcmp</w:t>
      </w:r>
      <w:proofErr w:type="spellEnd"/>
      <w:proofErr w:type="gramEnd"/>
      <w:r>
        <w:rPr>
          <w:sz w:val="24"/>
          <w:szCs w:val="24"/>
        </w:rPr>
        <w:t>(str, "struct") || !</w:t>
      </w:r>
      <w:proofErr w:type="spellStart"/>
      <w:r>
        <w:rPr>
          <w:sz w:val="24"/>
          <w:szCs w:val="24"/>
        </w:rPr>
        <w:t>strcmp</w:t>
      </w:r>
      <w:proofErr w:type="spellEnd"/>
      <w:r>
        <w:rPr>
          <w:sz w:val="24"/>
          <w:szCs w:val="24"/>
        </w:rPr>
        <w:t>(str, "</w:t>
      </w:r>
      <w:proofErr w:type="spellStart"/>
      <w:r>
        <w:rPr>
          <w:sz w:val="24"/>
          <w:szCs w:val="24"/>
        </w:rPr>
        <w:t>goto</w:t>
      </w:r>
      <w:proofErr w:type="spellEnd"/>
      <w:r>
        <w:rPr>
          <w:sz w:val="24"/>
          <w:szCs w:val="24"/>
        </w:rPr>
        <w:t xml:space="preserve">")) </w:t>
      </w:r>
    </w:p>
    <w:p w14:paraId="000000F8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true); </w:t>
      </w:r>
    </w:p>
    <w:p w14:paraId="000000F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false); </w:t>
      </w:r>
    </w:p>
    <w:p w14:paraId="000000F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} </w:t>
      </w:r>
    </w:p>
    <w:p w14:paraId="000000FB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0FC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/ Returns 'true' if the string is an INTEGER. </w:t>
      </w:r>
    </w:p>
    <w:p w14:paraId="000000FD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boolisIntege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char* str) </w:t>
      </w:r>
    </w:p>
    <w:p w14:paraId="000000FE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{ </w:t>
      </w:r>
    </w:p>
    <w:p w14:paraId="000000FF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strlen</w:t>
      </w:r>
      <w:proofErr w:type="spellEnd"/>
      <w:r>
        <w:rPr>
          <w:sz w:val="24"/>
          <w:szCs w:val="24"/>
        </w:rPr>
        <w:t xml:space="preserve">(str); </w:t>
      </w:r>
    </w:p>
    <w:p w14:paraId="00000100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01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 xml:space="preserve"> == 0) </w:t>
      </w:r>
    </w:p>
    <w:p w14:paraId="00000102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false); </w:t>
      </w:r>
    </w:p>
    <w:p w14:paraId="00000103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r 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= 0;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&lt;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++) { </w:t>
      </w:r>
    </w:p>
    <w:p w14:paraId="0000010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str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 !</w:t>
      </w:r>
      <w:proofErr w:type="gramEnd"/>
      <w:r>
        <w:rPr>
          <w:sz w:val="24"/>
          <w:szCs w:val="24"/>
        </w:rPr>
        <w:t>= '0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1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2'</w:t>
      </w:r>
    </w:p>
    <w:p w14:paraId="0000010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&amp;&amp;str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 !</w:t>
      </w:r>
      <w:proofErr w:type="gramEnd"/>
      <w:r>
        <w:rPr>
          <w:sz w:val="24"/>
          <w:szCs w:val="24"/>
        </w:rPr>
        <w:t>= '3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4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5'</w:t>
      </w:r>
    </w:p>
    <w:p w14:paraId="0000010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&amp;&amp;str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 !</w:t>
      </w:r>
      <w:proofErr w:type="gramEnd"/>
      <w:r>
        <w:rPr>
          <w:sz w:val="24"/>
          <w:szCs w:val="24"/>
        </w:rPr>
        <w:t>= '6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7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8'</w:t>
      </w:r>
    </w:p>
    <w:p w14:paraId="0000010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&amp;&amp;str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 !</w:t>
      </w:r>
      <w:proofErr w:type="gramEnd"/>
      <w:r>
        <w:rPr>
          <w:sz w:val="24"/>
          <w:szCs w:val="24"/>
        </w:rPr>
        <w:t>= '9' || (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] == '-' &amp;&amp;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&gt; 0)) </w:t>
      </w:r>
    </w:p>
    <w:p w14:paraId="00000108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false); </w:t>
      </w:r>
    </w:p>
    <w:p w14:paraId="0000010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} </w:t>
      </w:r>
    </w:p>
    <w:p w14:paraId="0000010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true); </w:t>
      </w:r>
    </w:p>
    <w:p w14:paraId="0000010B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} </w:t>
      </w:r>
    </w:p>
    <w:p w14:paraId="0000010C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0D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/ Returns 'true' if the string is a REAL NUMBER. </w:t>
      </w:r>
    </w:p>
    <w:p w14:paraId="0000010E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boolisRealNumbe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char* str) </w:t>
      </w:r>
    </w:p>
    <w:p w14:paraId="0000010F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{ </w:t>
      </w:r>
    </w:p>
    <w:p w14:paraId="00000110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, 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strlen</w:t>
      </w:r>
      <w:proofErr w:type="spellEnd"/>
      <w:r>
        <w:rPr>
          <w:sz w:val="24"/>
          <w:szCs w:val="24"/>
        </w:rPr>
        <w:t xml:space="preserve">(str); </w:t>
      </w:r>
    </w:p>
    <w:p w14:paraId="00000111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boolhasDecimal</w:t>
      </w:r>
      <w:proofErr w:type="spellEnd"/>
      <w:r>
        <w:rPr>
          <w:sz w:val="24"/>
          <w:szCs w:val="24"/>
        </w:rPr>
        <w:t xml:space="preserve"> = false; </w:t>
      </w:r>
    </w:p>
    <w:p w14:paraId="00000112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13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 xml:space="preserve"> == 0) </w:t>
      </w:r>
    </w:p>
    <w:p w14:paraId="0000011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false); </w:t>
      </w:r>
    </w:p>
    <w:p w14:paraId="0000011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r 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= 0;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&lt;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 xml:space="preserve">;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++) { </w:t>
      </w:r>
    </w:p>
    <w:p w14:paraId="0000011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str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 !</w:t>
      </w:r>
      <w:proofErr w:type="gramEnd"/>
      <w:r>
        <w:rPr>
          <w:sz w:val="24"/>
          <w:szCs w:val="24"/>
        </w:rPr>
        <w:t>= '0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1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2'</w:t>
      </w:r>
    </w:p>
    <w:p w14:paraId="0000011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&amp;&amp;str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 !</w:t>
      </w:r>
      <w:proofErr w:type="gramEnd"/>
      <w:r>
        <w:rPr>
          <w:sz w:val="24"/>
          <w:szCs w:val="24"/>
        </w:rPr>
        <w:t>= '3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4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5'</w:t>
      </w:r>
    </w:p>
    <w:p w14:paraId="00000118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&amp;&amp;str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 !</w:t>
      </w:r>
      <w:proofErr w:type="gramEnd"/>
      <w:r>
        <w:rPr>
          <w:sz w:val="24"/>
          <w:szCs w:val="24"/>
        </w:rPr>
        <w:t>= '6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7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] != '8'</w:t>
      </w:r>
    </w:p>
    <w:p w14:paraId="0000011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&amp;&amp;str[</w:t>
      </w:r>
      <w:proofErr w:type="spellStart"/>
      <w:r>
        <w:rPr>
          <w:sz w:val="24"/>
          <w:szCs w:val="24"/>
        </w:rPr>
        <w:t>i</w:t>
      </w:r>
      <w:proofErr w:type="spellEnd"/>
      <w:proofErr w:type="gramStart"/>
      <w:r>
        <w:rPr>
          <w:sz w:val="24"/>
          <w:szCs w:val="24"/>
        </w:rPr>
        <w:t>] !</w:t>
      </w:r>
      <w:proofErr w:type="gramEnd"/>
      <w:r>
        <w:rPr>
          <w:sz w:val="24"/>
          <w:szCs w:val="24"/>
        </w:rPr>
        <w:t>= '9' &amp;&amp;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] != '.' ||  </w:t>
      </w:r>
    </w:p>
    <w:p w14:paraId="0000011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(</w:t>
      </w:r>
      <w:proofErr w:type="gramStart"/>
      <w:r>
        <w:rPr>
          <w:sz w:val="24"/>
          <w:szCs w:val="24"/>
        </w:rPr>
        <w:t>str</w:t>
      </w:r>
      <w:proofErr w:type="gramEnd"/>
      <w:r>
        <w:rPr>
          <w:sz w:val="24"/>
          <w:szCs w:val="24"/>
        </w:rPr>
        <w:t>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] == '-' &amp;&amp;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&gt; 0)) </w:t>
      </w:r>
    </w:p>
    <w:p w14:paraId="0000011B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false); </w:t>
      </w:r>
    </w:p>
    <w:p w14:paraId="0000011C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] == '.') </w:t>
      </w:r>
    </w:p>
    <w:p w14:paraId="0000011D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hasDecimal</w:t>
      </w:r>
      <w:proofErr w:type="spellEnd"/>
      <w:r>
        <w:rPr>
          <w:sz w:val="24"/>
          <w:szCs w:val="24"/>
        </w:rPr>
        <w:t xml:space="preserve"> = true; </w:t>
      </w:r>
    </w:p>
    <w:p w14:paraId="0000011E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} </w:t>
      </w:r>
    </w:p>
    <w:p w14:paraId="0000011F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turn (</w:t>
      </w:r>
      <w:proofErr w:type="spellStart"/>
      <w:r>
        <w:rPr>
          <w:sz w:val="24"/>
          <w:szCs w:val="24"/>
        </w:rPr>
        <w:t>hasDecimal</w:t>
      </w:r>
      <w:proofErr w:type="spellEnd"/>
      <w:r>
        <w:rPr>
          <w:sz w:val="24"/>
          <w:szCs w:val="24"/>
        </w:rPr>
        <w:t xml:space="preserve">); </w:t>
      </w:r>
    </w:p>
    <w:p w14:paraId="00000120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} </w:t>
      </w:r>
    </w:p>
    <w:p w14:paraId="00000121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22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/ Extracts the SUBSTRING. </w:t>
      </w:r>
    </w:p>
    <w:p w14:paraId="00000123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har* </w:t>
      </w:r>
      <w:proofErr w:type="spellStart"/>
      <w:proofErr w:type="gramStart"/>
      <w:r>
        <w:rPr>
          <w:sz w:val="24"/>
          <w:szCs w:val="24"/>
        </w:rPr>
        <w:t>subStr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char* str, int left, int right) </w:t>
      </w:r>
    </w:p>
    <w:p w14:paraId="0000012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{ </w:t>
      </w:r>
    </w:p>
    <w:p w14:paraId="0000012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; </w:t>
      </w:r>
    </w:p>
    <w:p w14:paraId="0000012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har* 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 = (char</w:t>
      </w:r>
      <w:proofErr w:type="gramStart"/>
      <w:r>
        <w:rPr>
          <w:sz w:val="24"/>
          <w:szCs w:val="24"/>
        </w:rPr>
        <w:t>*)malloc</w:t>
      </w:r>
      <w:proofErr w:type="gramEnd"/>
      <w:r>
        <w:rPr>
          <w:sz w:val="24"/>
          <w:szCs w:val="24"/>
        </w:rPr>
        <w:t xml:space="preserve">( </w:t>
      </w:r>
    </w:p>
    <w:p w14:paraId="0000012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sizeof</w:t>
      </w:r>
      <w:proofErr w:type="spellEnd"/>
      <w:r>
        <w:rPr>
          <w:sz w:val="24"/>
          <w:szCs w:val="24"/>
        </w:rPr>
        <w:t xml:space="preserve">(char) * (right - left + 2)); </w:t>
      </w:r>
    </w:p>
    <w:p w14:paraId="00000128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2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for (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= left;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&lt;= right;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++) </w:t>
      </w:r>
    </w:p>
    <w:p w14:paraId="0000012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>[</w:t>
      </w:r>
      <w:proofErr w:type="spellStart"/>
      <w:proofErr w:type="gramEnd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- left] = str[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]; </w:t>
      </w:r>
    </w:p>
    <w:p w14:paraId="0000012B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>[</w:t>
      </w:r>
      <w:proofErr w:type="gramEnd"/>
      <w:r>
        <w:rPr>
          <w:sz w:val="24"/>
          <w:szCs w:val="24"/>
        </w:rPr>
        <w:t xml:space="preserve">right - left + 1] = '\0'; </w:t>
      </w:r>
    </w:p>
    <w:p w14:paraId="0000012C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return (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); </w:t>
      </w:r>
    </w:p>
    <w:p w14:paraId="0000012D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} </w:t>
      </w:r>
    </w:p>
    <w:p w14:paraId="0000012E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2F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/ Parsing the input STRING. </w:t>
      </w:r>
    </w:p>
    <w:p w14:paraId="00000130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void </w:t>
      </w:r>
      <w:proofErr w:type="gramStart"/>
      <w:r>
        <w:rPr>
          <w:sz w:val="24"/>
          <w:szCs w:val="24"/>
        </w:rPr>
        <w:t>parse(</w:t>
      </w:r>
      <w:proofErr w:type="gramEnd"/>
      <w:r>
        <w:rPr>
          <w:sz w:val="24"/>
          <w:szCs w:val="24"/>
        </w:rPr>
        <w:t xml:space="preserve">char* str) </w:t>
      </w:r>
    </w:p>
    <w:p w14:paraId="00000131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{ </w:t>
      </w:r>
    </w:p>
    <w:p w14:paraId="00000132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t left = 0, right = 0; </w:t>
      </w:r>
    </w:p>
    <w:p w14:paraId="00000133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r>
        <w:rPr>
          <w:sz w:val="24"/>
          <w:szCs w:val="24"/>
        </w:rPr>
        <w:t>intlen</w:t>
      </w:r>
      <w:proofErr w:type="spellEnd"/>
      <w:r>
        <w:rPr>
          <w:sz w:val="24"/>
          <w:szCs w:val="24"/>
        </w:rPr>
        <w:t xml:space="preserve"> = </w:t>
      </w:r>
      <w:proofErr w:type="spellStart"/>
      <w:r>
        <w:rPr>
          <w:sz w:val="24"/>
          <w:szCs w:val="24"/>
        </w:rPr>
        <w:t>strlen</w:t>
      </w:r>
      <w:proofErr w:type="spellEnd"/>
      <w:r>
        <w:rPr>
          <w:sz w:val="24"/>
          <w:szCs w:val="24"/>
        </w:rPr>
        <w:t xml:space="preserve">(str); </w:t>
      </w:r>
    </w:p>
    <w:p w14:paraId="00000134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3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while (right &lt;= 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 xml:space="preserve">&amp;&amp; left &lt;= right) { </w:t>
      </w:r>
    </w:p>
    <w:p w14:paraId="0000013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</w:t>
      </w:r>
      <w:proofErr w:type="spellStart"/>
      <w:r>
        <w:rPr>
          <w:sz w:val="24"/>
          <w:szCs w:val="24"/>
        </w:rPr>
        <w:t>isDelimiter</w:t>
      </w:r>
      <w:proofErr w:type="spellEnd"/>
      <w:r>
        <w:rPr>
          <w:sz w:val="24"/>
          <w:szCs w:val="24"/>
        </w:rPr>
        <w:t>(str[right]</w:t>
      </w:r>
      <w:r>
        <w:rPr>
          <w:sz w:val="24"/>
          <w:szCs w:val="24"/>
        </w:rPr>
        <w:t xml:space="preserve">) == false) </w:t>
      </w:r>
    </w:p>
    <w:p w14:paraId="0000013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ight++; </w:t>
      </w:r>
    </w:p>
    <w:p w14:paraId="00000138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3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</w:t>
      </w:r>
      <w:proofErr w:type="spellStart"/>
      <w:r>
        <w:rPr>
          <w:sz w:val="24"/>
          <w:szCs w:val="24"/>
        </w:rPr>
        <w:t>isDelimiter</w:t>
      </w:r>
      <w:proofErr w:type="spellEnd"/>
      <w:r>
        <w:rPr>
          <w:sz w:val="24"/>
          <w:szCs w:val="24"/>
        </w:rPr>
        <w:t xml:space="preserve">(str[right]) == true &amp;&amp; left == right) { </w:t>
      </w:r>
    </w:p>
    <w:p w14:paraId="0000013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</w:t>
      </w:r>
      <w:proofErr w:type="spellStart"/>
      <w:r>
        <w:rPr>
          <w:sz w:val="24"/>
          <w:szCs w:val="24"/>
        </w:rPr>
        <w:t>isOperator</w:t>
      </w:r>
      <w:proofErr w:type="spellEnd"/>
      <w:r>
        <w:rPr>
          <w:sz w:val="24"/>
          <w:szCs w:val="24"/>
        </w:rPr>
        <w:t xml:space="preserve">(str[right]) == true) </w:t>
      </w:r>
    </w:p>
    <w:p w14:paraId="0000013B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"'%c' IS AN OPERATOR\n", str[right]); </w:t>
      </w:r>
    </w:p>
    <w:p w14:paraId="0000013C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3D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ight++; </w:t>
      </w:r>
    </w:p>
    <w:p w14:paraId="0000013E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left = right; </w:t>
      </w:r>
    </w:p>
    <w:p w14:paraId="0000013F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} else if (</w:t>
      </w:r>
      <w:proofErr w:type="spellStart"/>
      <w:r>
        <w:rPr>
          <w:sz w:val="24"/>
          <w:szCs w:val="24"/>
        </w:rPr>
        <w:t>isDelimiter</w:t>
      </w:r>
      <w:proofErr w:type="spellEnd"/>
      <w:r>
        <w:rPr>
          <w:sz w:val="24"/>
          <w:szCs w:val="24"/>
        </w:rPr>
        <w:t xml:space="preserve">(str[right]) == true &amp;&amp; </w:t>
      </w:r>
      <w:proofErr w:type="gramStart"/>
      <w:r>
        <w:rPr>
          <w:sz w:val="24"/>
          <w:szCs w:val="24"/>
        </w:rPr>
        <w:t>left !</w:t>
      </w:r>
      <w:proofErr w:type="gramEnd"/>
      <w:r>
        <w:rPr>
          <w:sz w:val="24"/>
          <w:szCs w:val="24"/>
        </w:rPr>
        <w:t xml:space="preserve">= right </w:t>
      </w:r>
    </w:p>
    <w:p w14:paraId="00000140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           || (right == </w:t>
      </w:r>
      <w:proofErr w:type="spellStart"/>
      <w:r>
        <w:rPr>
          <w:sz w:val="24"/>
          <w:szCs w:val="24"/>
        </w:rPr>
        <w:t>len</w:t>
      </w:r>
      <w:proofErr w:type="spellEnd"/>
      <w:r>
        <w:rPr>
          <w:sz w:val="24"/>
          <w:szCs w:val="24"/>
        </w:rPr>
        <w:t>&amp;&amp;</w:t>
      </w:r>
      <w:proofErr w:type="gramStart"/>
      <w:r>
        <w:rPr>
          <w:sz w:val="24"/>
          <w:szCs w:val="24"/>
        </w:rPr>
        <w:t>left !</w:t>
      </w:r>
      <w:proofErr w:type="gramEnd"/>
      <w:r>
        <w:rPr>
          <w:sz w:val="24"/>
          <w:szCs w:val="24"/>
        </w:rPr>
        <w:t xml:space="preserve">= right)) { </w:t>
      </w:r>
    </w:p>
    <w:p w14:paraId="00000141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char* 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 = </w:t>
      </w:r>
      <w:proofErr w:type="spellStart"/>
      <w:proofErr w:type="gramStart"/>
      <w:r>
        <w:rPr>
          <w:sz w:val="24"/>
          <w:szCs w:val="24"/>
        </w:rPr>
        <w:t>subString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str, left, right - 1); </w:t>
      </w:r>
    </w:p>
    <w:p w14:paraId="00000142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43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if (</w:t>
      </w:r>
      <w:proofErr w:type="spellStart"/>
      <w:r>
        <w:rPr>
          <w:sz w:val="24"/>
          <w:szCs w:val="24"/>
        </w:rPr>
        <w:t>isKeyword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) == true) </w:t>
      </w:r>
    </w:p>
    <w:p w14:paraId="0000014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"'%s' IS A KEYWORD\n", 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); </w:t>
      </w:r>
    </w:p>
    <w:p w14:paraId="00000145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4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else if </w:t>
      </w:r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isInteger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) == true) </w:t>
      </w:r>
    </w:p>
    <w:p w14:paraId="0000014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"'%s' IS AN INTEGER\n", 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); </w:t>
      </w:r>
    </w:p>
    <w:p w14:paraId="00000148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4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lse if (</w:t>
      </w:r>
      <w:proofErr w:type="spellStart"/>
      <w:r>
        <w:rPr>
          <w:sz w:val="24"/>
          <w:szCs w:val="24"/>
        </w:rPr>
        <w:t>isRealNumber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) == true) </w:t>
      </w:r>
    </w:p>
    <w:p w14:paraId="0000014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"'%s' IS A REAL NUMBER\n", 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); </w:t>
      </w:r>
    </w:p>
    <w:p w14:paraId="0000014B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4C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lse if (</w:t>
      </w:r>
      <w:proofErr w:type="spellStart"/>
      <w:r>
        <w:rPr>
          <w:sz w:val="24"/>
          <w:szCs w:val="24"/>
        </w:rPr>
        <w:t>validIdentifier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>) == true</w:t>
      </w:r>
    </w:p>
    <w:p w14:paraId="0000014D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&amp;&amp;</w:t>
      </w:r>
      <w:proofErr w:type="spellStart"/>
      <w:proofErr w:type="gramStart"/>
      <w:r>
        <w:rPr>
          <w:sz w:val="24"/>
          <w:szCs w:val="24"/>
        </w:rPr>
        <w:t>isDelimite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str[right - 1]) == false) </w:t>
      </w:r>
    </w:p>
    <w:p w14:paraId="0000014E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"'%s' IS A </w:t>
      </w:r>
      <w:r>
        <w:rPr>
          <w:sz w:val="24"/>
          <w:szCs w:val="24"/>
        </w:rPr>
        <w:t xml:space="preserve">VALID IDENTIFIER\n", 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); </w:t>
      </w:r>
    </w:p>
    <w:p w14:paraId="0000014F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50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else if (</w:t>
      </w:r>
      <w:proofErr w:type="spellStart"/>
      <w:r>
        <w:rPr>
          <w:sz w:val="24"/>
          <w:szCs w:val="24"/>
        </w:rPr>
        <w:t>validIdentifier</w:t>
      </w:r>
      <w:proofErr w:type="spellEnd"/>
      <w:r>
        <w:rPr>
          <w:sz w:val="24"/>
          <w:szCs w:val="24"/>
        </w:rPr>
        <w:t>(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>) == false</w:t>
      </w:r>
    </w:p>
    <w:p w14:paraId="00000151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&amp;&amp;</w:t>
      </w:r>
      <w:proofErr w:type="spellStart"/>
      <w:proofErr w:type="gramStart"/>
      <w:r>
        <w:rPr>
          <w:sz w:val="24"/>
          <w:szCs w:val="24"/>
        </w:rPr>
        <w:t>isDelimiter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str[right - 1]) == false) </w:t>
      </w:r>
    </w:p>
    <w:p w14:paraId="00000152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printf</w:t>
      </w:r>
      <w:proofErr w:type="spellEnd"/>
      <w:r>
        <w:rPr>
          <w:sz w:val="24"/>
          <w:szCs w:val="24"/>
        </w:rPr>
        <w:t>(</w:t>
      </w:r>
      <w:proofErr w:type="gramEnd"/>
      <w:r>
        <w:rPr>
          <w:sz w:val="24"/>
          <w:szCs w:val="24"/>
        </w:rPr>
        <w:t xml:space="preserve">"'%s' IS NOT A VALID IDENTIFIER\n", </w:t>
      </w:r>
      <w:proofErr w:type="spellStart"/>
      <w:r>
        <w:rPr>
          <w:sz w:val="24"/>
          <w:szCs w:val="24"/>
        </w:rPr>
        <w:t>subStr</w:t>
      </w:r>
      <w:proofErr w:type="spellEnd"/>
      <w:r>
        <w:rPr>
          <w:sz w:val="24"/>
          <w:szCs w:val="24"/>
        </w:rPr>
        <w:t xml:space="preserve">); </w:t>
      </w:r>
    </w:p>
    <w:p w14:paraId="00000153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left = right; </w:t>
      </w:r>
    </w:p>
    <w:p w14:paraId="0000015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   } </w:t>
      </w:r>
    </w:p>
    <w:p w14:paraId="0000015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} </w:t>
      </w:r>
    </w:p>
    <w:p w14:paraId="0000015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; </w:t>
      </w:r>
    </w:p>
    <w:p w14:paraId="0000015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} </w:t>
      </w:r>
    </w:p>
    <w:p w14:paraId="00000158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59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// DRIVER FUNCTION </w:t>
      </w:r>
    </w:p>
    <w:p w14:paraId="0000015A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int </w:t>
      </w:r>
      <w:proofErr w:type="gramStart"/>
      <w:r>
        <w:rPr>
          <w:sz w:val="24"/>
          <w:szCs w:val="24"/>
        </w:rPr>
        <w:t>main(</w:t>
      </w:r>
      <w:proofErr w:type="gramEnd"/>
      <w:r>
        <w:rPr>
          <w:sz w:val="24"/>
          <w:szCs w:val="24"/>
        </w:rPr>
        <w:t xml:space="preserve">) </w:t>
      </w:r>
    </w:p>
    <w:p w14:paraId="0000015B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{ </w:t>
      </w:r>
    </w:p>
    <w:p w14:paraId="0000015C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     // maximum </w:t>
      </w:r>
      <w:proofErr w:type="spellStart"/>
      <w:r>
        <w:rPr>
          <w:sz w:val="24"/>
          <w:szCs w:val="24"/>
        </w:rPr>
        <w:t>legth</w:t>
      </w:r>
      <w:proofErr w:type="spellEnd"/>
      <w:r>
        <w:rPr>
          <w:sz w:val="24"/>
          <w:szCs w:val="24"/>
        </w:rPr>
        <w:t xml:space="preserve"> of string is 100 here  </w:t>
      </w:r>
    </w:p>
    <w:p w14:paraId="0000015D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proofErr w:type="spellStart"/>
      <w:proofErr w:type="gramStart"/>
      <w:r>
        <w:rPr>
          <w:sz w:val="24"/>
          <w:szCs w:val="24"/>
        </w:rPr>
        <w:t>charstr</w:t>
      </w:r>
      <w:proofErr w:type="spellEnd"/>
      <w:r>
        <w:rPr>
          <w:sz w:val="24"/>
          <w:szCs w:val="24"/>
        </w:rPr>
        <w:t>[</w:t>
      </w:r>
      <w:proofErr w:type="gramEnd"/>
      <w:r>
        <w:rPr>
          <w:sz w:val="24"/>
          <w:szCs w:val="24"/>
        </w:rPr>
        <w:t xml:space="preserve">100] = "int a = b + 1c; "; </w:t>
      </w:r>
    </w:p>
    <w:p w14:paraId="0000015E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5F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parse(str); // calling the parse function </w:t>
      </w:r>
    </w:p>
    <w:p w14:paraId="00000160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</w:p>
    <w:p w14:paraId="00000161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return (0); </w:t>
      </w:r>
    </w:p>
    <w:p w14:paraId="00000162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 xml:space="preserve">} </w:t>
      </w:r>
    </w:p>
    <w:p w14:paraId="00000163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Courier New" w:hAnsi="Courier New" w:cs="Courier New"/>
          <w:sz w:val="20"/>
          <w:szCs w:val="20"/>
        </w:rPr>
      </w:pPr>
    </w:p>
    <w:p w14:paraId="00000164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Sample Output:</w:t>
      </w:r>
    </w:p>
    <w:p w14:paraId="00000165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‘int’ IS A KEYWORD</w:t>
      </w:r>
    </w:p>
    <w:p w14:paraId="00000166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‘a’ IS A VALID IDENTIFIER</w:t>
      </w:r>
    </w:p>
    <w:p w14:paraId="00000167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t>‘=’ IS AN OPERATOR</w:t>
      </w:r>
    </w:p>
    <w:p w14:paraId="00000168" w14:textId="77777777" w:rsidR="00323167" w:rsidRDefault="007727A0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sz w:val="24"/>
          <w:szCs w:val="24"/>
        </w:rPr>
      </w:pPr>
      <w:r>
        <w:rPr>
          <w:sz w:val="24"/>
          <w:szCs w:val="24"/>
        </w:rPr>
        <w:lastRenderedPageBreak/>
        <w:t>‘b’ IS A VALID IDENTIFIER</w:t>
      </w:r>
      <w:r>
        <w:rPr>
          <w:sz w:val="24"/>
          <w:szCs w:val="24"/>
        </w:rPr>
        <w:br/>
        <w:t xml:space="preserve">‘+’ IS </w:t>
      </w:r>
      <w:r>
        <w:rPr>
          <w:sz w:val="24"/>
          <w:szCs w:val="24"/>
        </w:rPr>
        <w:t>AN OPERATOR</w:t>
      </w:r>
    </w:p>
    <w:p w14:paraId="00000169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firstLine="720"/>
        <w:rPr>
          <w:rFonts w:ascii="Courier New" w:eastAsia="Courier New" w:hAnsi="Courier New" w:cs="Courier New"/>
          <w:sz w:val="20"/>
          <w:szCs w:val="20"/>
        </w:rPr>
      </w:pPr>
    </w:p>
    <w:p w14:paraId="0000016A" w14:textId="77777777" w:rsidR="00323167" w:rsidRDefault="00323167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Courier New" w:hAnsi="Courier New" w:cs="Courier New"/>
          <w:sz w:val="20"/>
          <w:szCs w:val="20"/>
        </w:rPr>
      </w:pPr>
    </w:p>
    <w:p w14:paraId="0000016B" w14:textId="77777777" w:rsidR="00323167" w:rsidRDefault="007727A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PERIMENT 4:</w:t>
      </w:r>
    </w:p>
    <w:p w14:paraId="0000016C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im:</w:t>
      </w:r>
    </w:p>
    <w:p w14:paraId="0000016D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Elimination of left recursion using C programming.</w:t>
      </w:r>
    </w:p>
    <w:p w14:paraId="0000016E" w14:textId="77777777" w:rsidR="00323167" w:rsidRDefault="007727A0">
      <w:pPr>
        <w:jc w:val="both"/>
        <w:rPr>
          <w:b/>
          <w:sz w:val="24"/>
          <w:szCs w:val="24"/>
        </w:rPr>
      </w:pPr>
      <w:r>
        <w:rPr>
          <w:b/>
          <w:sz w:val="28"/>
          <w:szCs w:val="28"/>
        </w:rPr>
        <w:t>Source Code:</w:t>
      </w:r>
    </w:p>
    <w:p w14:paraId="0000016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stdio.h&gt;</w:t>
      </w:r>
    </w:p>
    <w:p w14:paraId="0000017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string.h&gt;</w:t>
      </w:r>
    </w:p>
    <w:p w14:paraId="0000017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</w:t>
      </w:r>
      <w:proofErr w:type="gramStart"/>
      <w:r>
        <w:rPr>
          <w:color w:val="000000"/>
          <w:sz w:val="24"/>
          <w:szCs w:val="24"/>
        </w:rPr>
        <w:t>define</w:t>
      </w:r>
      <w:proofErr w:type="gramEnd"/>
      <w:r>
        <w:rPr>
          <w:color w:val="000000"/>
          <w:sz w:val="24"/>
          <w:szCs w:val="24"/>
        </w:rPr>
        <w:t xml:space="preserve"> SIZE 10</w:t>
      </w:r>
    </w:p>
    <w:p w14:paraId="0000017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t </w:t>
      </w:r>
      <w:proofErr w:type="gramStart"/>
      <w:r>
        <w:rPr>
          <w:color w:val="000000"/>
          <w:sz w:val="24"/>
          <w:szCs w:val="24"/>
        </w:rPr>
        <w:t>main(</w:t>
      </w:r>
      <w:proofErr w:type="gramEnd"/>
      <w:r>
        <w:rPr>
          <w:color w:val="000000"/>
          <w:sz w:val="24"/>
          <w:szCs w:val="24"/>
        </w:rPr>
        <w:t>)</w:t>
      </w:r>
    </w:p>
    <w:p w14:paraId="0000017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{</w:t>
      </w:r>
    </w:p>
    <w:p w14:paraId="0000017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charnt</w:t>
      </w:r>
      <w:proofErr w:type="spellEnd"/>
      <w:r>
        <w:rPr>
          <w:color w:val="000000"/>
          <w:sz w:val="24"/>
          <w:szCs w:val="24"/>
        </w:rPr>
        <w:t>;</w:t>
      </w:r>
    </w:p>
    <w:p w14:paraId="0000017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charb,a</w:t>
      </w:r>
      <w:proofErr w:type="spellEnd"/>
      <w:proofErr w:type="gramEnd"/>
      <w:r>
        <w:rPr>
          <w:color w:val="000000"/>
          <w:sz w:val="24"/>
          <w:szCs w:val="24"/>
        </w:rPr>
        <w:t>;</w:t>
      </w:r>
    </w:p>
    <w:p w14:paraId="0000017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intnum</w:t>
      </w:r>
      <w:proofErr w:type="spellEnd"/>
      <w:r>
        <w:rPr>
          <w:color w:val="000000"/>
          <w:sz w:val="24"/>
          <w:szCs w:val="24"/>
        </w:rPr>
        <w:t>;</w:t>
      </w:r>
    </w:p>
    <w:p w14:paraId="0000017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 xml:space="preserve">int 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;</w:t>
      </w:r>
    </w:p>
    <w:p w14:paraId="0000017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char p[</w:t>
      </w:r>
      <w:proofErr w:type="gramStart"/>
      <w:r>
        <w:rPr>
          <w:color w:val="000000"/>
          <w:sz w:val="24"/>
          <w:szCs w:val="24"/>
        </w:rPr>
        <w:t>10][</w:t>
      </w:r>
      <w:proofErr w:type="gramEnd"/>
      <w:r>
        <w:rPr>
          <w:color w:val="000000"/>
          <w:sz w:val="24"/>
          <w:szCs w:val="24"/>
        </w:rPr>
        <w:t>SIZE];</w:t>
      </w:r>
    </w:p>
    <w:p w14:paraId="0000017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int index=3;</w:t>
      </w:r>
    </w:p>
    <w:p w14:paraId="0000017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Enter Number of productions:");</w:t>
      </w:r>
    </w:p>
    <w:p w14:paraId="0000017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d</w:t>
      </w:r>
      <w:proofErr w:type="gramStart"/>
      <w:r>
        <w:rPr>
          <w:color w:val="000000"/>
          <w:sz w:val="24"/>
          <w:szCs w:val="24"/>
        </w:rPr>
        <w:t>",&amp;</w:t>
      </w:r>
      <w:proofErr w:type="gramEnd"/>
      <w:r>
        <w:rPr>
          <w:color w:val="000000"/>
          <w:sz w:val="24"/>
          <w:szCs w:val="24"/>
        </w:rPr>
        <w:t>num</w:t>
      </w:r>
      <w:proofErr w:type="spellEnd"/>
      <w:r>
        <w:rPr>
          <w:color w:val="000000"/>
          <w:sz w:val="24"/>
          <w:szCs w:val="24"/>
        </w:rPr>
        <w:t>);</w:t>
      </w:r>
    </w:p>
    <w:p w14:paraId="0000017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Enter the grammar as E-&gt;E-A:\n");</w:t>
      </w:r>
    </w:p>
    <w:p w14:paraId="0000017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um;i</w:t>
      </w:r>
      <w:proofErr w:type="spellEnd"/>
      <w:r>
        <w:rPr>
          <w:color w:val="000000"/>
          <w:sz w:val="24"/>
          <w:szCs w:val="24"/>
        </w:rPr>
        <w:t>++)</w:t>
      </w:r>
    </w:p>
    <w:p w14:paraId="0000017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s</w:t>
      </w:r>
      <w:proofErr w:type="gramStart"/>
      <w:r>
        <w:rPr>
          <w:color w:val="000000"/>
          <w:sz w:val="24"/>
          <w:szCs w:val="24"/>
        </w:rPr>
        <w:t>",p</w:t>
      </w:r>
      <w:proofErr w:type="spellEnd"/>
      <w:proofErr w:type="gram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);</w:t>
      </w:r>
    </w:p>
    <w:p w14:paraId="0000017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um;i</w:t>
      </w:r>
      <w:proofErr w:type="spellEnd"/>
      <w:r>
        <w:rPr>
          <w:color w:val="000000"/>
          <w:sz w:val="24"/>
          <w:szCs w:val="24"/>
        </w:rPr>
        <w:t>++)</w:t>
      </w:r>
    </w:p>
    <w:p w14:paraId="0000018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18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</w:t>
      </w:r>
      <w:proofErr w:type="spellStart"/>
      <w:proofErr w:type="gramStart"/>
      <w:r>
        <w:rPr>
          <w:color w:val="000000"/>
          <w:sz w:val="24"/>
          <w:szCs w:val="24"/>
        </w:rPr>
        <w:t>nGRAMMAR</w:t>
      </w:r>
      <w:proofErr w:type="spellEnd"/>
      <w:r>
        <w:rPr>
          <w:color w:val="000000"/>
          <w:sz w:val="24"/>
          <w:szCs w:val="24"/>
        </w:rPr>
        <w:t>:%</w:t>
      </w:r>
      <w:proofErr w:type="spellStart"/>
      <w:proofErr w:type="gramEnd"/>
      <w:r>
        <w:rPr>
          <w:color w:val="000000"/>
          <w:sz w:val="24"/>
          <w:szCs w:val="24"/>
        </w:rPr>
        <w:t>s",p</w:t>
      </w:r>
      <w:proofErr w:type="spell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);</w:t>
      </w:r>
    </w:p>
    <w:p w14:paraId="0000018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nt</w:t>
      </w:r>
      <w:proofErr w:type="spellEnd"/>
      <w:r>
        <w:rPr>
          <w:color w:val="000000"/>
          <w:sz w:val="24"/>
          <w:szCs w:val="24"/>
        </w:rPr>
        <w:t>=p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0];</w:t>
      </w:r>
    </w:p>
    <w:p w14:paraId="0000018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</w:t>
      </w:r>
      <w:proofErr w:type="spellStart"/>
      <w:r>
        <w:rPr>
          <w:color w:val="000000"/>
          <w:sz w:val="24"/>
          <w:szCs w:val="24"/>
        </w:rPr>
        <w:t>nt</w:t>
      </w:r>
      <w:proofErr w:type="spellEnd"/>
      <w:r>
        <w:rPr>
          <w:color w:val="000000"/>
          <w:sz w:val="24"/>
          <w:szCs w:val="24"/>
        </w:rPr>
        <w:t>==p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index])</w:t>
      </w:r>
    </w:p>
    <w:p w14:paraId="0000018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18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a=p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index];</w:t>
      </w:r>
    </w:p>
    <w:p w14:paraId="0000018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is left recursive:\n");</w:t>
      </w:r>
    </w:p>
    <w:p w14:paraId="0000018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while(p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index</w:t>
      </w:r>
      <w:proofErr w:type="gramStart"/>
      <w:r>
        <w:rPr>
          <w:color w:val="000000"/>
          <w:sz w:val="24"/>
          <w:szCs w:val="24"/>
        </w:rPr>
        <w:t>]!=</w:t>
      </w:r>
      <w:proofErr w:type="gramEnd"/>
      <w:r>
        <w:rPr>
          <w:color w:val="000000"/>
          <w:sz w:val="24"/>
          <w:szCs w:val="24"/>
        </w:rPr>
        <w:t>0 &amp;&amp; p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index]!='|')</w:t>
      </w:r>
    </w:p>
    <w:p w14:paraId="0000018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18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ndex++;</w:t>
      </w:r>
    </w:p>
    <w:p w14:paraId="0000018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18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p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index</w:t>
      </w:r>
      <w:proofErr w:type="gramStart"/>
      <w:r>
        <w:rPr>
          <w:color w:val="000000"/>
          <w:sz w:val="24"/>
          <w:szCs w:val="24"/>
        </w:rPr>
        <w:t>]!=</w:t>
      </w:r>
      <w:proofErr w:type="gramEnd"/>
      <w:r>
        <w:rPr>
          <w:color w:val="000000"/>
          <w:sz w:val="24"/>
          <w:szCs w:val="24"/>
        </w:rPr>
        <w:t>0)</w:t>
      </w:r>
    </w:p>
    <w:p w14:paraId="0000018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18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b=p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index+1];</w:t>
      </w:r>
    </w:p>
    <w:p w14:paraId="0000018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Grammar without left recursion;\n");</w:t>
      </w:r>
    </w:p>
    <w:p w14:paraId="0000018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%c-&gt;%</w:t>
      </w:r>
      <w:proofErr w:type="spellStart"/>
      <w:r>
        <w:rPr>
          <w:color w:val="000000"/>
          <w:sz w:val="24"/>
          <w:szCs w:val="24"/>
        </w:rPr>
        <w:t>c%c</w:t>
      </w:r>
      <w:proofErr w:type="spellEnd"/>
      <w:r>
        <w:rPr>
          <w:color w:val="000000"/>
          <w:sz w:val="24"/>
          <w:szCs w:val="24"/>
        </w:rPr>
        <w:t>\'\n</w:t>
      </w:r>
      <w:proofErr w:type="gramStart"/>
      <w:r>
        <w:rPr>
          <w:color w:val="000000"/>
          <w:sz w:val="24"/>
          <w:szCs w:val="24"/>
        </w:rPr>
        <w:t>",</w:t>
      </w:r>
      <w:proofErr w:type="spellStart"/>
      <w:r>
        <w:rPr>
          <w:color w:val="000000"/>
          <w:sz w:val="24"/>
          <w:szCs w:val="24"/>
        </w:rPr>
        <w:t>nt</w:t>
      </w:r>
      <w:proofErr w:type="gramEnd"/>
      <w:r>
        <w:rPr>
          <w:color w:val="000000"/>
          <w:sz w:val="24"/>
          <w:szCs w:val="24"/>
        </w:rPr>
        <w:t>,b,nt</w:t>
      </w:r>
      <w:proofErr w:type="spellEnd"/>
      <w:r>
        <w:rPr>
          <w:color w:val="000000"/>
          <w:sz w:val="24"/>
          <w:szCs w:val="24"/>
        </w:rPr>
        <w:t>);</w:t>
      </w:r>
    </w:p>
    <w:p w14:paraId="0000019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</w:t>
      </w:r>
      <w:proofErr w:type="spellStart"/>
      <w:r>
        <w:rPr>
          <w:color w:val="000000"/>
          <w:sz w:val="24"/>
          <w:szCs w:val="24"/>
        </w:rPr>
        <w:t>n%c</w:t>
      </w:r>
      <w:proofErr w:type="spellEnd"/>
      <w:r>
        <w:rPr>
          <w:color w:val="000000"/>
          <w:sz w:val="24"/>
          <w:szCs w:val="24"/>
        </w:rPr>
        <w:t>\'-&gt;%</w:t>
      </w:r>
      <w:proofErr w:type="spellStart"/>
      <w:r>
        <w:rPr>
          <w:color w:val="000000"/>
          <w:sz w:val="24"/>
          <w:szCs w:val="24"/>
        </w:rPr>
        <w:t>c%c</w:t>
      </w:r>
      <w:proofErr w:type="spellEnd"/>
      <w:r>
        <w:rPr>
          <w:color w:val="000000"/>
          <w:sz w:val="24"/>
          <w:szCs w:val="24"/>
        </w:rPr>
        <w:t>\'|E\n</w:t>
      </w:r>
      <w:proofErr w:type="gramStart"/>
      <w:r>
        <w:rPr>
          <w:color w:val="000000"/>
          <w:sz w:val="24"/>
          <w:szCs w:val="24"/>
        </w:rPr>
        <w:t>",</w:t>
      </w:r>
      <w:proofErr w:type="spellStart"/>
      <w:r>
        <w:rPr>
          <w:color w:val="000000"/>
          <w:sz w:val="24"/>
          <w:szCs w:val="24"/>
        </w:rPr>
        <w:t>nt</w:t>
      </w:r>
      <w:proofErr w:type="gramEnd"/>
      <w:r>
        <w:rPr>
          <w:color w:val="000000"/>
          <w:sz w:val="24"/>
          <w:szCs w:val="24"/>
        </w:rPr>
        <w:t>,a,nt</w:t>
      </w:r>
      <w:proofErr w:type="spellEnd"/>
      <w:r>
        <w:rPr>
          <w:color w:val="000000"/>
          <w:sz w:val="24"/>
          <w:szCs w:val="24"/>
        </w:rPr>
        <w:t>);</w:t>
      </w:r>
    </w:p>
    <w:p w14:paraId="0000019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19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else</w:t>
      </w:r>
    </w:p>
    <w:p w14:paraId="0000019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can't be reduced\n");</w:t>
      </w:r>
    </w:p>
    <w:p w14:paraId="0000019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19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else</w:t>
      </w:r>
    </w:p>
    <w:p w14:paraId="0000019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is not left recursive\n");</w:t>
      </w:r>
    </w:p>
    <w:p w14:paraId="0000019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ndex=3;</w:t>
      </w:r>
    </w:p>
    <w:p w14:paraId="0000019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}</w:t>
      </w:r>
    </w:p>
    <w:p w14:paraId="0000019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Courier New" w:hAnsi="Courier New" w:cs="Courier New"/>
          <w:color w:val="000000"/>
          <w:sz w:val="21"/>
          <w:szCs w:val="21"/>
        </w:rPr>
      </w:pPr>
      <w:r>
        <w:rPr>
          <w:color w:val="000000"/>
          <w:sz w:val="24"/>
          <w:szCs w:val="24"/>
        </w:rPr>
        <w:t>}</w:t>
      </w:r>
    </w:p>
    <w:p w14:paraId="0000019A" w14:textId="77777777" w:rsidR="00323167" w:rsidRDefault="0032316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Courier New" w:hAnsi="Courier New" w:cs="Courier New"/>
          <w:color w:val="000000"/>
          <w:sz w:val="21"/>
          <w:szCs w:val="21"/>
        </w:rPr>
      </w:pPr>
    </w:p>
    <w:p w14:paraId="0000019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Sample Output:</w:t>
      </w:r>
    </w:p>
    <w:p w14:paraId="0000019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nter number of productions: 3</w:t>
      </w:r>
    </w:p>
    <w:p w14:paraId="0000019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nter the grammar as E-&gt;E-A:</w:t>
      </w:r>
    </w:p>
    <w:p w14:paraId="0000019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-&gt;EA|A</w:t>
      </w:r>
    </w:p>
    <w:p w14:paraId="0000019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-&gt;a</w:t>
      </w:r>
      <w:r>
        <w:rPr>
          <w:color w:val="000000"/>
          <w:sz w:val="24"/>
          <w:szCs w:val="24"/>
        </w:rPr>
        <w:tab/>
      </w:r>
    </w:p>
    <w:p w14:paraId="000001A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-&gt;</w:t>
      </w:r>
      <w:proofErr w:type="spellStart"/>
      <w:r>
        <w:rPr>
          <w:color w:val="000000"/>
          <w:sz w:val="24"/>
          <w:szCs w:val="24"/>
        </w:rPr>
        <w:t>i</w:t>
      </w:r>
      <w:proofErr w:type="spellEnd"/>
    </w:p>
    <w:p w14:paraId="000001A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proofErr w:type="spellStart"/>
      <w:proofErr w:type="gramStart"/>
      <w:r>
        <w:rPr>
          <w:color w:val="000000"/>
          <w:sz w:val="24"/>
          <w:szCs w:val="24"/>
        </w:rPr>
        <w:t>Grammar:E</w:t>
      </w:r>
      <w:proofErr w:type="spellEnd"/>
      <w:proofErr w:type="gramEnd"/>
      <w:r>
        <w:rPr>
          <w:color w:val="000000"/>
          <w:sz w:val="24"/>
          <w:szCs w:val="24"/>
        </w:rPr>
        <w:t>-&gt;EA|A is left recursive</w:t>
      </w:r>
    </w:p>
    <w:p w14:paraId="000001A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Grammar without left recursion</w:t>
      </w:r>
    </w:p>
    <w:p w14:paraId="000001A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-&gt;AE’</w:t>
      </w:r>
    </w:p>
    <w:p w14:paraId="000001A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’-&gt;AE’|E</w:t>
      </w:r>
    </w:p>
    <w:p w14:paraId="000001A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proofErr w:type="spellStart"/>
      <w:proofErr w:type="gramStart"/>
      <w:r>
        <w:rPr>
          <w:color w:val="000000"/>
          <w:sz w:val="24"/>
          <w:szCs w:val="24"/>
        </w:rPr>
        <w:t>Grammar:A</w:t>
      </w:r>
      <w:proofErr w:type="spellEnd"/>
      <w:proofErr w:type="gramEnd"/>
      <w:r>
        <w:rPr>
          <w:color w:val="000000"/>
          <w:sz w:val="24"/>
          <w:szCs w:val="24"/>
        </w:rPr>
        <w:t>-&gt;a is not left recursive</w:t>
      </w:r>
    </w:p>
    <w:p w14:paraId="000001A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proofErr w:type="spellStart"/>
      <w:proofErr w:type="gramStart"/>
      <w:r>
        <w:rPr>
          <w:color w:val="000000"/>
          <w:sz w:val="24"/>
          <w:szCs w:val="24"/>
        </w:rPr>
        <w:t>Grammar:E</w:t>
      </w:r>
      <w:proofErr w:type="spellEnd"/>
      <w:proofErr w:type="gramEnd"/>
      <w:r>
        <w:rPr>
          <w:color w:val="000000"/>
          <w:sz w:val="24"/>
          <w:szCs w:val="24"/>
        </w:rPr>
        <w:t>-&gt;I is not left recursive</w:t>
      </w:r>
    </w:p>
    <w:p w14:paraId="000001A7" w14:textId="77777777" w:rsidR="00323167" w:rsidRDefault="0032316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</w:p>
    <w:p w14:paraId="000001A8" w14:textId="77777777" w:rsidR="00323167" w:rsidRDefault="0032316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Courier New" w:hAnsi="Courier New" w:cs="Courier New"/>
          <w:color w:val="000000"/>
          <w:sz w:val="21"/>
          <w:szCs w:val="21"/>
        </w:rPr>
      </w:pPr>
    </w:p>
    <w:p w14:paraId="000001A9" w14:textId="77777777" w:rsidR="00323167" w:rsidRDefault="007727A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PERIMENT 5:</w:t>
      </w:r>
    </w:p>
    <w:p w14:paraId="000001AA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im:</w:t>
      </w:r>
    </w:p>
    <w:p w14:paraId="000001AB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Finding left factoring using C programming.</w:t>
      </w:r>
    </w:p>
    <w:p w14:paraId="000001AC" w14:textId="77777777" w:rsidR="00323167" w:rsidRDefault="007727A0">
      <w:pPr>
        <w:jc w:val="both"/>
        <w:rPr>
          <w:b/>
          <w:sz w:val="24"/>
          <w:szCs w:val="24"/>
        </w:rPr>
      </w:pPr>
      <w:r>
        <w:rPr>
          <w:b/>
          <w:sz w:val="28"/>
          <w:szCs w:val="28"/>
        </w:rPr>
        <w:t>Source Code:</w:t>
      </w:r>
    </w:p>
    <w:p w14:paraId="000001A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stdio.h&gt;</w:t>
      </w:r>
    </w:p>
    <w:p w14:paraId="000001A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string.h&gt;</w:t>
      </w:r>
    </w:p>
    <w:p w14:paraId="000001A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</w:t>
      </w:r>
      <w:proofErr w:type="gramStart"/>
      <w:r>
        <w:rPr>
          <w:color w:val="000000"/>
          <w:sz w:val="24"/>
          <w:szCs w:val="24"/>
        </w:rPr>
        <w:t>define</w:t>
      </w:r>
      <w:proofErr w:type="gramEnd"/>
      <w:r>
        <w:rPr>
          <w:color w:val="000000"/>
          <w:sz w:val="24"/>
          <w:szCs w:val="24"/>
        </w:rPr>
        <w:t xml:space="preserve"> Max 20</w:t>
      </w:r>
    </w:p>
    <w:p w14:paraId="000001B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t </w:t>
      </w:r>
      <w:proofErr w:type="gramStart"/>
      <w:r>
        <w:rPr>
          <w:color w:val="000000"/>
          <w:sz w:val="24"/>
          <w:szCs w:val="24"/>
        </w:rPr>
        <w:t>main(</w:t>
      </w:r>
      <w:proofErr w:type="gramEnd"/>
      <w:r>
        <w:rPr>
          <w:color w:val="000000"/>
          <w:sz w:val="24"/>
          <w:szCs w:val="24"/>
        </w:rPr>
        <w:t>)</w:t>
      </w:r>
    </w:p>
    <w:p w14:paraId="000001B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{</w:t>
      </w:r>
    </w:p>
    <w:p w14:paraId="000001B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char g[20</w:t>
      </w:r>
      <w:proofErr w:type="gramStart"/>
      <w:r>
        <w:rPr>
          <w:color w:val="000000"/>
          <w:sz w:val="24"/>
          <w:szCs w:val="24"/>
        </w:rPr>
        <w:t>],p</w:t>
      </w:r>
      <w:proofErr w:type="gramEnd"/>
      <w:r>
        <w:rPr>
          <w:color w:val="000000"/>
          <w:sz w:val="24"/>
          <w:szCs w:val="24"/>
        </w:rPr>
        <w:t>1[20],p2[20],mg[20],ng[20],</w:t>
      </w:r>
      <w:proofErr w:type="spellStart"/>
      <w:r>
        <w:rPr>
          <w:color w:val="000000"/>
          <w:sz w:val="24"/>
          <w:szCs w:val="24"/>
        </w:rPr>
        <w:t>tg</w:t>
      </w:r>
      <w:proofErr w:type="spellEnd"/>
      <w:r>
        <w:rPr>
          <w:color w:val="000000"/>
          <w:sz w:val="24"/>
          <w:szCs w:val="24"/>
        </w:rPr>
        <w:t>[20];</w:t>
      </w:r>
    </w:p>
    <w:p w14:paraId="000001B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inti,j</w:t>
      </w:r>
      <w:proofErr w:type="spellEnd"/>
      <w:proofErr w:type="gramEnd"/>
      <w:r>
        <w:rPr>
          <w:color w:val="000000"/>
          <w:sz w:val="24"/>
          <w:szCs w:val="24"/>
        </w:rPr>
        <w:t>=0,k=0,l=0,pos;</w:t>
      </w:r>
    </w:p>
    <w:p w14:paraId="000001B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 xml:space="preserve">"Enter </w:t>
      </w:r>
      <w:proofErr w:type="spellStart"/>
      <w:r>
        <w:rPr>
          <w:color w:val="000000"/>
          <w:sz w:val="24"/>
          <w:szCs w:val="24"/>
        </w:rPr>
        <w:t>production:A</w:t>
      </w:r>
      <w:proofErr w:type="spellEnd"/>
      <w:r>
        <w:rPr>
          <w:color w:val="000000"/>
          <w:sz w:val="24"/>
          <w:szCs w:val="24"/>
        </w:rPr>
        <w:t>-&gt;");</w:t>
      </w:r>
    </w:p>
    <w:p w14:paraId="000001B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fgets</w:t>
      </w:r>
      <w:proofErr w:type="spellEnd"/>
      <w:r>
        <w:rPr>
          <w:color w:val="000000"/>
          <w:sz w:val="24"/>
          <w:szCs w:val="24"/>
        </w:rPr>
        <w:t>(</w:t>
      </w:r>
      <w:proofErr w:type="spellStart"/>
      <w:proofErr w:type="gramStart"/>
      <w:r>
        <w:rPr>
          <w:color w:val="000000"/>
          <w:sz w:val="24"/>
          <w:szCs w:val="24"/>
        </w:rPr>
        <w:t>g,Max</w:t>
      </w:r>
      <w:proofErr w:type="gramEnd"/>
      <w:r>
        <w:rPr>
          <w:color w:val="000000"/>
          <w:sz w:val="24"/>
          <w:szCs w:val="24"/>
        </w:rPr>
        <w:t>,stdin</w:t>
      </w:r>
      <w:proofErr w:type="spellEnd"/>
      <w:r>
        <w:rPr>
          <w:color w:val="000000"/>
          <w:sz w:val="24"/>
          <w:szCs w:val="24"/>
        </w:rPr>
        <w:t>);</w:t>
      </w:r>
    </w:p>
    <w:p w14:paraId="000001B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g</w:t>
      </w:r>
      <w:proofErr w:type="gram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!='|';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++,</w:t>
      </w:r>
      <w:proofErr w:type="spellStart"/>
      <w:r>
        <w:rPr>
          <w:color w:val="000000"/>
          <w:sz w:val="24"/>
          <w:szCs w:val="24"/>
        </w:rPr>
        <w:t>j++</w:t>
      </w:r>
      <w:proofErr w:type="spellEnd"/>
      <w:r>
        <w:rPr>
          <w:color w:val="000000"/>
          <w:sz w:val="24"/>
          <w:szCs w:val="24"/>
        </w:rPr>
        <w:t>)</w:t>
      </w:r>
    </w:p>
    <w:p w14:paraId="000001B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ab/>
      </w:r>
      <w:r>
        <w:rPr>
          <w:color w:val="000000"/>
          <w:sz w:val="24"/>
          <w:szCs w:val="24"/>
        </w:rPr>
        <w:tab/>
        <w:t>p1[j]=g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;</w:t>
      </w:r>
    </w:p>
    <w:p w14:paraId="000001B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p1[j]='\0';</w:t>
      </w:r>
    </w:p>
    <w:p w14:paraId="000001B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j=++</w:t>
      </w:r>
      <w:proofErr w:type="spellStart"/>
      <w:proofErr w:type="gramStart"/>
      <w:r>
        <w:rPr>
          <w:color w:val="000000"/>
          <w:sz w:val="24"/>
          <w:szCs w:val="24"/>
        </w:rPr>
        <w:t>i,i</w:t>
      </w:r>
      <w:proofErr w:type="spellEnd"/>
      <w:proofErr w:type="gramEnd"/>
      <w:r>
        <w:rPr>
          <w:color w:val="000000"/>
          <w:sz w:val="24"/>
          <w:szCs w:val="24"/>
        </w:rPr>
        <w:t>=0;g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!='\0';j++,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++)</w:t>
      </w:r>
    </w:p>
    <w:p w14:paraId="000001B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p2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=g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;</w:t>
      </w:r>
    </w:p>
    <w:p w14:paraId="000001B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p2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='\0';</w:t>
      </w:r>
    </w:p>
    <w:p w14:paraId="000001B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strlen</w:t>
      </w:r>
      <w:proofErr w:type="spellEnd"/>
      <w:r>
        <w:rPr>
          <w:color w:val="000000"/>
          <w:sz w:val="24"/>
          <w:szCs w:val="24"/>
        </w:rPr>
        <w:t>(p1)||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strlen</w:t>
      </w:r>
      <w:proofErr w:type="spellEnd"/>
      <w:r>
        <w:rPr>
          <w:color w:val="000000"/>
          <w:sz w:val="24"/>
          <w:szCs w:val="24"/>
        </w:rPr>
        <w:t>(p2);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++)</w:t>
      </w:r>
    </w:p>
    <w:p w14:paraId="000001B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1B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p1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==p2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)</w:t>
      </w:r>
    </w:p>
    <w:p w14:paraId="000001B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1C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mg[k]=p1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;</w:t>
      </w:r>
    </w:p>
    <w:p w14:paraId="000001C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k++;</w:t>
      </w:r>
    </w:p>
    <w:p w14:paraId="000001C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pos=i+1;</w:t>
      </w:r>
    </w:p>
    <w:p w14:paraId="000001C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1C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}</w:t>
      </w:r>
    </w:p>
    <w:p w14:paraId="000001C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spellStart"/>
      <w:proofErr w:type="gramStart"/>
      <w:r>
        <w:rPr>
          <w:color w:val="000000"/>
          <w:sz w:val="24"/>
          <w:szCs w:val="24"/>
        </w:rPr>
        <w:t>pos,j</w:t>
      </w:r>
      <w:proofErr w:type="spellEnd"/>
      <w:proofErr w:type="gramEnd"/>
      <w:r>
        <w:rPr>
          <w:color w:val="000000"/>
          <w:sz w:val="24"/>
          <w:szCs w:val="24"/>
        </w:rPr>
        <w:t>=0;p1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!='\0';i++,</w:t>
      </w:r>
      <w:proofErr w:type="spellStart"/>
      <w:r>
        <w:rPr>
          <w:color w:val="000000"/>
          <w:sz w:val="24"/>
          <w:szCs w:val="24"/>
        </w:rPr>
        <w:t>j++</w:t>
      </w:r>
      <w:proofErr w:type="spellEnd"/>
      <w:r>
        <w:rPr>
          <w:color w:val="000000"/>
          <w:sz w:val="24"/>
          <w:szCs w:val="24"/>
        </w:rPr>
        <w:t>)</w:t>
      </w:r>
    </w:p>
    <w:p w14:paraId="000001C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ng[j]=p1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;</w:t>
      </w:r>
    </w:p>
    <w:p w14:paraId="000001C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ng[</w:t>
      </w:r>
      <w:proofErr w:type="spellStart"/>
      <w:r>
        <w:rPr>
          <w:color w:val="000000"/>
          <w:sz w:val="24"/>
          <w:szCs w:val="24"/>
        </w:rPr>
        <w:t>j++</w:t>
      </w:r>
      <w:proofErr w:type="spellEnd"/>
      <w:r>
        <w:rPr>
          <w:color w:val="000000"/>
          <w:sz w:val="24"/>
          <w:szCs w:val="24"/>
        </w:rPr>
        <w:t>]='1';</w:t>
      </w:r>
    </w:p>
    <w:p w14:paraId="000001C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pos;p</w:t>
      </w:r>
      <w:proofErr w:type="gramEnd"/>
      <w:r>
        <w:rPr>
          <w:color w:val="000000"/>
          <w:sz w:val="24"/>
          <w:szCs w:val="24"/>
        </w:rPr>
        <w:t>2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!='\0';i++,</w:t>
      </w:r>
      <w:proofErr w:type="spellStart"/>
      <w:r>
        <w:rPr>
          <w:color w:val="000000"/>
          <w:sz w:val="24"/>
          <w:szCs w:val="24"/>
        </w:rPr>
        <w:t>j++</w:t>
      </w:r>
      <w:proofErr w:type="spellEnd"/>
      <w:r>
        <w:rPr>
          <w:color w:val="000000"/>
          <w:sz w:val="24"/>
          <w:szCs w:val="24"/>
        </w:rPr>
        <w:t>)</w:t>
      </w:r>
    </w:p>
    <w:p w14:paraId="000001C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ng[j]=p2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;</w:t>
      </w:r>
    </w:p>
    <w:p w14:paraId="000001C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mg[k]='X';</w:t>
      </w:r>
    </w:p>
    <w:p w14:paraId="000001C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mg[++</w:t>
      </w:r>
      <w:proofErr w:type="gramStart"/>
      <w:r>
        <w:rPr>
          <w:color w:val="000000"/>
          <w:sz w:val="24"/>
          <w:szCs w:val="24"/>
        </w:rPr>
        <w:t>k]=</w:t>
      </w:r>
      <w:proofErr w:type="gramEnd"/>
      <w:r>
        <w:rPr>
          <w:color w:val="000000"/>
          <w:sz w:val="24"/>
          <w:szCs w:val="24"/>
        </w:rPr>
        <w:t>'\0';</w:t>
      </w:r>
    </w:p>
    <w:p w14:paraId="000001C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ng[j]='\0';</w:t>
      </w:r>
    </w:p>
    <w:p w14:paraId="000001C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</w:t>
      </w:r>
      <w:proofErr w:type="spellStart"/>
      <w:r>
        <w:rPr>
          <w:color w:val="000000"/>
          <w:sz w:val="24"/>
          <w:szCs w:val="24"/>
        </w:rPr>
        <w:t>nA</w:t>
      </w:r>
      <w:proofErr w:type="spellEnd"/>
      <w:r>
        <w:rPr>
          <w:color w:val="000000"/>
          <w:sz w:val="24"/>
          <w:szCs w:val="24"/>
        </w:rPr>
        <w:t>-&gt;%</w:t>
      </w:r>
      <w:proofErr w:type="spellStart"/>
      <w:r>
        <w:rPr>
          <w:color w:val="000000"/>
          <w:sz w:val="24"/>
          <w:szCs w:val="24"/>
        </w:rPr>
        <w:t>s</w:t>
      </w:r>
      <w:proofErr w:type="gramStart"/>
      <w:r>
        <w:rPr>
          <w:color w:val="000000"/>
          <w:sz w:val="24"/>
          <w:szCs w:val="24"/>
        </w:rPr>
        <w:t>",mg</w:t>
      </w:r>
      <w:proofErr w:type="spellEnd"/>
      <w:proofErr w:type="gramEnd"/>
      <w:r>
        <w:rPr>
          <w:color w:val="000000"/>
          <w:sz w:val="24"/>
          <w:szCs w:val="24"/>
        </w:rPr>
        <w:t>);</w:t>
      </w:r>
    </w:p>
    <w:p w14:paraId="000001C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</w:t>
      </w:r>
      <w:proofErr w:type="spellStart"/>
      <w:r>
        <w:rPr>
          <w:color w:val="000000"/>
          <w:sz w:val="24"/>
          <w:szCs w:val="24"/>
        </w:rPr>
        <w:t>nX</w:t>
      </w:r>
      <w:proofErr w:type="spellEnd"/>
      <w:r>
        <w:rPr>
          <w:color w:val="000000"/>
          <w:sz w:val="24"/>
          <w:szCs w:val="24"/>
        </w:rPr>
        <w:t>-&gt;%s\</w:t>
      </w:r>
      <w:proofErr w:type="spellStart"/>
      <w:r>
        <w:rPr>
          <w:color w:val="000000"/>
          <w:sz w:val="24"/>
          <w:szCs w:val="24"/>
        </w:rPr>
        <w:t>n</w:t>
      </w:r>
      <w:proofErr w:type="gramStart"/>
      <w:r>
        <w:rPr>
          <w:color w:val="000000"/>
          <w:sz w:val="24"/>
          <w:szCs w:val="24"/>
        </w:rPr>
        <w:t>",ng</w:t>
      </w:r>
      <w:proofErr w:type="spellEnd"/>
      <w:proofErr w:type="gramEnd"/>
      <w:r>
        <w:rPr>
          <w:color w:val="000000"/>
          <w:sz w:val="24"/>
          <w:szCs w:val="24"/>
        </w:rPr>
        <w:t>);</w:t>
      </w:r>
    </w:p>
    <w:p w14:paraId="000001C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}</w:t>
      </w:r>
    </w:p>
    <w:p w14:paraId="000001D0" w14:textId="77777777" w:rsidR="00323167" w:rsidRDefault="00323167">
      <w:pPr>
        <w:jc w:val="both"/>
        <w:rPr>
          <w:b/>
          <w:sz w:val="28"/>
          <w:szCs w:val="28"/>
        </w:rPr>
      </w:pPr>
    </w:p>
    <w:p w14:paraId="000001D1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ample output:</w:t>
      </w:r>
    </w:p>
    <w:p w14:paraId="000001D2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production: A-&gt;</w:t>
      </w:r>
      <w:proofErr w:type="spellStart"/>
      <w:r>
        <w:rPr>
          <w:sz w:val="24"/>
          <w:szCs w:val="24"/>
        </w:rPr>
        <w:t>CE+bcD|CE+cdT</w:t>
      </w:r>
      <w:proofErr w:type="spellEnd"/>
    </w:p>
    <w:p w14:paraId="000001D3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A-&gt;CE+X</w:t>
      </w:r>
    </w:p>
    <w:p w14:paraId="000001D4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X-&gt;</w:t>
      </w:r>
      <w:proofErr w:type="spellStart"/>
      <w:r>
        <w:rPr>
          <w:sz w:val="24"/>
          <w:szCs w:val="24"/>
        </w:rPr>
        <w:t>bcD+cdT</w:t>
      </w:r>
      <w:proofErr w:type="spellEnd"/>
    </w:p>
    <w:p w14:paraId="000001D5" w14:textId="77777777" w:rsidR="00323167" w:rsidRDefault="00323167">
      <w:pPr>
        <w:jc w:val="both"/>
        <w:rPr>
          <w:sz w:val="24"/>
          <w:szCs w:val="24"/>
        </w:rPr>
      </w:pPr>
    </w:p>
    <w:p w14:paraId="000001D6" w14:textId="77777777" w:rsidR="00323167" w:rsidRDefault="007727A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PERIMENT 6:</w:t>
      </w:r>
    </w:p>
    <w:p w14:paraId="000001D7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im:</w:t>
      </w:r>
    </w:p>
    <w:p w14:paraId="000001D8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Implementation of First and Follow using C programming.</w:t>
      </w:r>
    </w:p>
    <w:p w14:paraId="000001D9" w14:textId="77777777" w:rsidR="00323167" w:rsidRDefault="007727A0">
      <w:pPr>
        <w:jc w:val="both"/>
        <w:rPr>
          <w:b/>
          <w:sz w:val="28"/>
          <w:szCs w:val="28"/>
        </w:rPr>
      </w:pPr>
      <w:proofErr w:type="gramStart"/>
      <w:r>
        <w:rPr>
          <w:b/>
          <w:sz w:val="28"/>
          <w:szCs w:val="28"/>
        </w:rPr>
        <w:t>Source  Code</w:t>
      </w:r>
      <w:proofErr w:type="gramEnd"/>
      <w:r>
        <w:rPr>
          <w:b/>
          <w:sz w:val="28"/>
          <w:szCs w:val="28"/>
        </w:rPr>
        <w:t>:</w:t>
      </w:r>
    </w:p>
    <w:p w14:paraId="000001D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>#include&lt;stdio.h&gt;</w:t>
      </w:r>
    </w:p>
    <w:p w14:paraId="000001D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math.h&gt;</w:t>
      </w:r>
    </w:p>
    <w:p w14:paraId="000001D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string.h&gt;</w:t>
      </w:r>
    </w:p>
    <w:p w14:paraId="000001D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ctype.h&gt;</w:t>
      </w:r>
    </w:p>
    <w:p w14:paraId="000001D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stdlib.h&gt;</w:t>
      </w:r>
    </w:p>
    <w:p w14:paraId="000001D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proofErr w:type="spellStart"/>
      <w:proofErr w:type="gramStart"/>
      <w:r>
        <w:rPr>
          <w:color w:val="000000"/>
          <w:sz w:val="24"/>
          <w:szCs w:val="24"/>
        </w:rPr>
        <w:t>intn,m</w:t>
      </w:r>
      <w:proofErr w:type="spellEnd"/>
      <w:proofErr w:type="gramEnd"/>
      <w:r>
        <w:rPr>
          <w:color w:val="000000"/>
          <w:sz w:val="24"/>
          <w:szCs w:val="24"/>
        </w:rPr>
        <w:t>=0,p,i=0,j=0;</w:t>
      </w:r>
    </w:p>
    <w:p w14:paraId="000001E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har a[10][10</w:t>
      </w:r>
      <w:proofErr w:type="gramStart"/>
      <w:r>
        <w:rPr>
          <w:color w:val="000000"/>
          <w:sz w:val="24"/>
          <w:szCs w:val="24"/>
        </w:rPr>
        <w:t>],f</w:t>
      </w:r>
      <w:proofErr w:type="gramEnd"/>
      <w:r>
        <w:rPr>
          <w:color w:val="000000"/>
          <w:sz w:val="24"/>
          <w:szCs w:val="24"/>
        </w:rPr>
        <w:t>[10];</w:t>
      </w:r>
    </w:p>
    <w:p w14:paraId="000001E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oid </w:t>
      </w:r>
      <w:proofErr w:type="gramStart"/>
      <w:r>
        <w:rPr>
          <w:color w:val="000000"/>
          <w:sz w:val="24"/>
          <w:szCs w:val="24"/>
        </w:rPr>
        <w:t>follow(</w:t>
      </w:r>
      <w:proofErr w:type="gramEnd"/>
      <w:r>
        <w:rPr>
          <w:color w:val="000000"/>
          <w:sz w:val="24"/>
          <w:szCs w:val="24"/>
        </w:rPr>
        <w:t>char c);</w:t>
      </w:r>
      <w:r>
        <w:rPr>
          <w:color w:val="000000"/>
          <w:sz w:val="24"/>
          <w:szCs w:val="24"/>
        </w:rPr>
        <w:tab/>
      </w:r>
    </w:p>
    <w:p w14:paraId="000001E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oid </w:t>
      </w:r>
      <w:proofErr w:type="gramStart"/>
      <w:r>
        <w:rPr>
          <w:color w:val="000000"/>
          <w:sz w:val="24"/>
          <w:szCs w:val="24"/>
        </w:rPr>
        <w:t>first(</w:t>
      </w:r>
      <w:proofErr w:type="gramEnd"/>
      <w:r>
        <w:rPr>
          <w:color w:val="000000"/>
          <w:sz w:val="24"/>
          <w:szCs w:val="24"/>
        </w:rPr>
        <w:t>char c);</w:t>
      </w:r>
    </w:p>
    <w:p w14:paraId="000001E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int </w:t>
      </w:r>
      <w:proofErr w:type="gramStart"/>
      <w:r>
        <w:rPr>
          <w:color w:val="000000"/>
          <w:sz w:val="24"/>
          <w:szCs w:val="24"/>
        </w:rPr>
        <w:t>main(</w:t>
      </w:r>
      <w:proofErr w:type="gramEnd"/>
      <w:r>
        <w:rPr>
          <w:color w:val="000000"/>
          <w:sz w:val="24"/>
          <w:szCs w:val="24"/>
        </w:rPr>
        <w:t>)</w:t>
      </w:r>
    </w:p>
    <w:p w14:paraId="000001E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{</w:t>
      </w:r>
    </w:p>
    <w:p w14:paraId="000001E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inti,z</w:t>
      </w:r>
      <w:proofErr w:type="spellEnd"/>
      <w:proofErr w:type="gramEnd"/>
      <w:r>
        <w:rPr>
          <w:color w:val="000000"/>
          <w:sz w:val="24"/>
          <w:szCs w:val="24"/>
        </w:rPr>
        <w:t>;</w:t>
      </w:r>
    </w:p>
    <w:p w14:paraId="000001E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charc,ch</w:t>
      </w:r>
      <w:proofErr w:type="spellEnd"/>
      <w:proofErr w:type="gramEnd"/>
      <w:r>
        <w:rPr>
          <w:color w:val="000000"/>
          <w:sz w:val="24"/>
          <w:szCs w:val="24"/>
        </w:rPr>
        <w:t>;</w:t>
      </w:r>
    </w:p>
    <w:p w14:paraId="000001E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Enter the no of productions:\n");</w:t>
      </w:r>
    </w:p>
    <w:p w14:paraId="000001E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d</w:t>
      </w:r>
      <w:proofErr w:type="gramStart"/>
      <w:r>
        <w:rPr>
          <w:color w:val="000000"/>
          <w:sz w:val="24"/>
          <w:szCs w:val="24"/>
        </w:rPr>
        <w:t>",&amp;</w:t>
      </w:r>
      <w:proofErr w:type="gramEnd"/>
      <w:r>
        <w:rPr>
          <w:color w:val="000000"/>
          <w:sz w:val="24"/>
          <w:szCs w:val="24"/>
        </w:rPr>
        <w:t>n</w:t>
      </w:r>
      <w:proofErr w:type="spellEnd"/>
      <w:r>
        <w:rPr>
          <w:color w:val="000000"/>
          <w:sz w:val="24"/>
          <w:szCs w:val="24"/>
        </w:rPr>
        <w:t>);</w:t>
      </w:r>
    </w:p>
    <w:p w14:paraId="000001E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Enter the productions:\n");</w:t>
      </w:r>
    </w:p>
    <w:p w14:paraId="000001E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;i</w:t>
      </w:r>
      <w:proofErr w:type="spellEnd"/>
      <w:r>
        <w:rPr>
          <w:color w:val="000000"/>
          <w:sz w:val="24"/>
          <w:szCs w:val="24"/>
        </w:rPr>
        <w:t>++)</w:t>
      </w:r>
    </w:p>
    <w:p w14:paraId="000001E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s%c</w:t>
      </w:r>
      <w:proofErr w:type="spellEnd"/>
      <w:proofErr w:type="gramStart"/>
      <w:r>
        <w:rPr>
          <w:color w:val="000000"/>
          <w:sz w:val="24"/>
          <w:szCs w:val="24"/>
        </w:rPr>
        <w:t>",a</w:t>
      </w:r>
      <w:proofErr w:type="gram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,&amp;</w:t>
      </w:r>
      <w:proofErr w:type="spellStart"/>
      <w:r>
        <w:rPr>
          <w:color w:val="000000"/>
          <w:sz w:val="24"/>
          <w:szCs w:val="24"/>
        </w:rPr>
        <w:t>ch</w:t>
      </w:r>
      <w:proofErr w:type="spellEnd"/>
      <w:r>
        <w:rPr>
          <w:color w:val="000000"/>
          <w:sz w:val="24"/>
          <w:szCs w:val="24"/>
        </w:rPr>
        <w:t>);</w:t>
      </w:r>
    </w:p>
    <w:p w14:paraId="000001E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do</w:t>
      </w:r>
    </w:p>
    <w:p w14:paraId="000001E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1E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m=0;</w:t>
      </w:r>
    </w:p>
    <w:p w14:paraId="000001E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Enter the elements whose first and follow is to be found:");</w:t>
      </w:r>
    </w:p>
    <w:p w14:paraId="000001F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c</w:t>
      </w:r>
      <w:proofErr w:type="gramStart"/>
      <w:r>
        <w:rPr>
          <w:color w:val="000000"/>
          <w:sz w:val="24"/>
          <w:szCs w:val="24"/>
        </w:rPr>
        <w:t>",&amp;</w:t>
      </w:r>
      <w:proofErr w:type="gramEnd"/>
      <w:r>
        <w:rPr>
          <w:color w:val="000000"/>
          <w:sz w:val="24"/>
          <w:szCs w:val="24"/>
        </w:rPr>
        <w:t>c</w:t>
      </w:r>
      <w:proofErr w:type="spellEnd"/>
      <w:r>
        <w:rPr>
          <w:color w:val="000000"/>
          <w:sz w:val="24"/>
          <w:szCs w:val="24"/>
        </w:rPr>
        <w:t>);</w:t>
      </w:r>
    </w:p>
    <w:p w14:paraId="000001F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irst(c);</w:t>
      </w:r>
    </w:p>
    <w:p w14:paraId="000001F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first(%</w:t>
      </w:r>
      <w:proofErr w:type="gramStart"/>
      <w:r>
        <w:rPr>
          <w:color w:val="000000"/>
          <w:sz w:val="24"/>
          <w:szCs w:val="24"/>
        </w:rPr>
        <w:t>c)=</w:t>
      </w:r>
      <w:proofErr w:type="gramEnd"/>
      <w:r>
        <w:rPr>
          <w:color w:val="000000"/>
          <w:sz w:val="24"/>
          <w:szCs w:val="24"/>
        </w:rPr>
        <w:t>{",c);</w:t>
      </w:r>
    </w:p>
    <w:p w14:paraId="000001F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m;i</w:t>
      </w:r>
      <w:proofErr w:type="spellEnd"/>
      <w:r>
        <w:rPr>
          <w:color w:val="000000"/>
          <w:sz w:val="24"/>
          <w:szCs w:val="24"/>
        </w:rPr>
        <w:t>++)</w:t>
      </w:r>
    </w:p>
    <w:p w14:paraId="000001F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c</w:t>
      </w:r>
      <w:proofErr w:type="gramStart"/>
      <w:r>
        <w:rPr>
          <w:color w:val="000000"/>
          <w:sz w:val="24"/>
          <w:szCs w:val="24"/>
        </w:rPr>
        <w:t>",f</w:t>
      </w:r>
      <w:proofErr w:type="spellEnd"/>
      <w:proofErr w:type="gram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);</w:t>
      </w:r>
    </w:p>
    <w:p w14:paraId="000001F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Start"/>
      <w:r>
        <w:rPr>
          <w:color w:val="000000"/>
          <w:sz w:val="24"/>
          <w:szCs w:val="24"/>
        </w:rPr>
        <w:t>"}\</w:t>
      </w:r>
      <w:proofErr w:type="gramEnd"/>
      <w:r>
        <w:rPr>
          <w:color w:val="000000"/>
          <w:sz w:val="24"/>
          <w:szCs w:val="24"/>
        </w:rPr>
        <w:t>n");</w:t>
      </w:r>
    </w:p>
    <w:p w14:paraId="000001F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strcpy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f," ");</w:t>
      </w:r>
    </w:p>
    <w:p w14:paraId="000001F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m=0;</w:t>
      </w:r>
    </w:p>
    <w:p w14:paraId="000001F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llow(c);</w:t>
      </w:r>
    </w:p>
    <w:p w14:paraId="000001F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follow(%</w:t>
      </w:r>
      <w:proofErr w:type="gramStart"/>
      <w:r>
        <w:rPr>
          <w:color w:val="000000"/>
          <w:sz w:val="24"/>
          <w:szCs w:val="24"/>
        </w:rPr>
        <w:t>c)=</w:t>
      </w:r>
      <w:proofErr w:type="gramEnd"/>
      <w:r>
        <w:rPr>
          <w:color w:val="000000"/>
          <w:sz w:val="24"/>
          <w:szCs w:val="24"/>
        </w:rPr>
        <w:t>{",c);</w:t>
      </w:r>
    </w:p>
    <w:p w14:paraId="000001F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m;i</w:t>
      </w:r>
      <w:proofErr w:type="spellEnd"/>
      <w:r>
        <w:rPr>
          <w:color w:val="000000"/>
          <w:sz w:val="24"/>
          <w:szCs w:val="24"/>
        </w:rPr>
        <w:t>++)</w:t>
      </w:r>
    </w:p>
    <w:p w14:paraId="000001F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c</w:t>
      </w:r>
      <w:proofErr w:type="gramStart"/>
      <w:r>
        <w:rPr>
          <w:color w:val="000000"/>
          <w:sz w:val="24"/>
          <w:szCs w:val="24"/>
        </w:rPr>
        <w:t>",f</w:t>
      </w:r>
      <w:proofErr w:type="spellEnd"/>
      <w:proofErr w:type="gram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);</w:t>
      </w:r>
    </w:p>
    <w:p w14:paraId="000001F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Start"/>
      <w:r>
        <w:rPr>
          <w:color w:val="000000"/>
          <w:sz w:val="24"/>
          <w:szCs w:val="24"/>
        </w:rPr>
        <w:t>"}\</w:t>
      </w:r>
      <w:proofErr w:type="gramEnd"/>
      <w:r>
        <w:rPr>
          <w:color w:val="000000"/>
          <w:sz w:val="24"/>
          <w:szCs w:val="24"/>
        </w:rPr>
        <w:t>n");</w:t>
      </w:r>
    </w:p>
    <w:p w14:paraId="000001F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</w:t>
      </w:r>
      <w:proofErr w:type="gramStart"/>
      <w:r>
        <w:rPr>
          <w:color w:val="000000"/>
          <w:sz w:val="24"/>
          <w:szCs w:val="24"/>
        </w:rPr>
        <w:t>continue(</w:t>
      </w:r>
      <w:proofErr w:type="gramEnd"/>
      <w:r>
        <w:rPr>
          <w:color w:val="000000"/>
          <w:sz w:val="24"/>
          <w:szCs w:val="24"/>
        </w:rPr>
        <w:t>0/1)?");</w:t>
      </w:r>
    </w:p>
    <w:p w14:paraId="000001F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d%c</w:t>
      </w:r>
      <w:proofErr w:type="spellEnd"/>
      <w:proofErr w:type="gramStart"/>
      <w:r>
        <w:rPr>
          <w:color w:val="000000"/>
          <w:sz w:val="24"/>
          <w:szCs w:val="24"/>
        </w:rPr>
        <w:t>",&amp;</w:t>
      </w:r>
      <w:proofErr w:type="gramEnd"/>
      <w:r>
        <w:rPr>
          <w:color w:val="000000"/>
          <w:sz w:val="24"/>
          <w:szCs w:val="24"/>
        </w:rPr>
        <w:t>z,&amp;</w:t>
      </w:r>
      <w:proofErr w:type="spellStart"/>
      <w:r>
        <w:rPr>
          <w:color w:val="000000"/>
          <w:sz w:val="24"/>
          <w:szCs w:val="24"/>
        </w:rPr>
        <w:t>ch</w:t>
      </w:r>
      <w:proofErr w:type="spellEnd"/>
      <w:r>
        <w:rPr>
          <w:color w:val="000000"/>
          <w:sz w:val="24"/>
          <w:szCs w:val="24"/>
        </w:rPr>
        <w:t>);</w:t>
      </w:r>
    </w:p>
    <w:p w14:paraId="000001F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gramStart"/>
      <w:r>
        <w:rPr>
          <w:color w:val="000000"/>
          <w:sz w:val="24"/>
          <w:szCs w:val="24"/>
        </w:rPr>
        <w:t>}while</w:t>
      </w:r>
      <w:proofErr w:type="gramEnd"/>
      <w:r>
        <w:rPr>
          <w:color w:val="000000"/>
          <w:sz w:val="24"/>
          <w:szCs w:val="24"/>
        </w:rPr>
        <w:t>(z==1);</w:t>
      </w:r>
    </w:p>
    <w:p w14:paraId="0000020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gramStart"/>
      <w:r>
        <w:rPr>
          <w:color w:val="000000"/>
          <w:sz w:val="24"/>
          <w:szCs w:val="24"/>
        </w:rPr>
        <w:t>return(</w:t>
      </w:r>
      <w:proofErr w:type="gramEnd"/>
      <w:r>
        <w:rPr>
          <w:color w:val="000000"/>
          <w:sz w:val="24"/>
          <w:szCs w:val="24"/>
        </w:rPr>
        <w:t>0);</w:t>
      </w:r>
    </w:p>
    <w:p w14:paraId="0000020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}</w:t>
      </w:r>
    </w:p>
    <w:p w14:paraId="0000020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oid </w:t>
      </w:r>
      <w:proofErr w:type="gramStart"/>
      <w:r>
        <w:rPr>
          <w:color w:val="000000"/>
          <w:sz w:val="24"/>
          <w:szCs w:val="24"/>
        </w:rPr>
        <w:t>first(</w:t>
      </w:r>
      <w:proofErr w:type="gramEnd"/>
      <w:r>
        <w:rPr>
          <w:color w:val="000000"/>
          <w:sz w:val="24"/>
          <w:szCs w:val="24"/>
        </w:rPr>
        <w:t>char c)</w:t>
      </w:r>
    </w:p>
    <w:p w14:paraId="0000020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{</w:t>
      </w:r>
    </w:p>
    <w:p w14:paraId="0000020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int k;</w:t>
      </w:r>
    </w:p>
    <w:p w14:paraId="0000020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if</w:t>
      </w:r>
      <w:proofErr w:type="gramStart"/>
      <w:r>
        <w:rPr>
          <w:color w:val="000000"/>
          <w:sz w:val="24"/>
          <w:szCs w:val="24"/>
        </w:rPr>
        <w:t>(!</w:t>
      </w:r>
      <w:proofErr w:type="spellStart"/>
      <w:r>
        <w:rPr>
          <w:color w:val="000000"/>
          <w:sz w:val="24"/>
          <w:szCs w:val="24"/>
        </w:rPr>
        <w:t>isupper</w:t>
      </w:r>
      <w:proofErr w:type="spellEnd"/>
      <w:proofErr w:type="gramEnd"/>
      <w:r>
        <w:rPr>
          <w:color w:val="000000"/>
          <w:sz w:val="24"/>
          <w:szCs w:val="24"/>
        </w:rPr>
        <w:t>(c))</w:t>
      </w:r>
    </w:p>
    <w:p w14:paraId="0000020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ab/>
        <w:t>f[m+</w:t>
      </w:r>
      <w:proofErr w:type="gramStart"/>
      <w:r>
        <w:rPr>
          <w:color w:val="000000"/>
          <w:sz w:val="24"/>
          <w:szCs w:val="24"/>
        </w:rPr>
        <w:t>+]=</w:t>
      </w:r>
      <w:proofErr w:type="gramEnd"/>
      <w:r>
        <w:rPr>
          <w:color w:val="000000"/>
          <w:sz w:val="24"/>
          <w:szCs w:val="24"/>
        </w:rPr>
        <w:t>c;</w:t>
      </w:r>
    </w:p>
    <w:p w14:paraId="0000020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k=</w:t>
      </w:r>
      <w:proofErr w:type="gramStart"/>
      <w:r>
        <w:rPr>
          <w:color w:val="000000"/>
          <w:sz w:val="24"/>
          <w:szCs w:val="24"/>
        </w:rPr>
        <w:t>0;k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;k</w:t>
      </w:r>
      <w:proofErr w:type="spellEnd"/>
      <w:r>
        <w:rPr>
          <w:color w:val="000000"/>
          <w:sz w:val="24"/>
          <w:szCs w:val="24"/>
        </w:rPr>
        <w:t>++)</w:t>
      </w:r>
    </w:p>
    <w:p w14:paraId="0000020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20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a[k][</w:t>
      </w:r>
      <w:proofErr w:type="gramStart"/>
      <w:r>
        <w:rPr>
          <w:color w:val="000000"/>
          <w:sz w:val="24"/>
          <w:szCs w:val="24"/>
        </w:rPr>
        <w:t>0]=</w:t>
      </w:r>
      <w:proofErr w:type="gramEnd"/>
      <w:r>
        <w:rPr>
          <w:color w:val="000000"/>
          <w:sz w:val="24"/>
          <w:szCs w:val="24"/>
        </w:rPr>
        <w:t>=c)</w:t>
      </w:r>
    </w:p>
    <w:p w14:paraId="0000020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20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if(a[k][</w:t>
      </w:r>
      <w:proofErr w:type="gramStart"/>
      <w:r>
        <w:rPr>
          <w:color w:val="000000"/>
          <w:sz w:val="24"/>
          <w:szCs w:val="24"/>
        </w:rPr>
        <w:t>2]=</w:t>
      </w:r>
      <w:proofErr w:type="gramEnd"/>
      <w:r>
        <w:rPr>
          <w:color w:val="000000"/>
          <w:sz w:val="24"/>
          <w:szCs w:val="24"/>
        </w:rPr>
        <w:t>='$')</w:t>
      </w:r>
    </w:p>
    <w:p w14:paraId="0000020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llow(a[k][0]);</w:t>
      </w:r>
    </w:p>
    <w:p w14:paraId="0000020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else if(</w:t>
      </w:r>
      <w:proofErr w:type="spellStart"/>
      <w:r>
        <w:rPr>
          <w:color w:val="000000"/>
          <w:sz w:val="24"/>
          <w:szCs w:val="24"/>
        </w:rPr>
        <w:t>islower</w:t>
      </w:r>
      <w:proofErr w:type="spellEnd"/>
      <w:r>
        <w:rPr>
          <w:color w:val="000000"/>
          <w:sz w:val="24"/>
          <w:szCs w:val="24"/>
        </w:rPr>
        <w:t>(a[k][2]))</w:t>
      </w:r>
    </w:p>
    <w:p w14:paraId="0000020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[m+</w:t>
      </w:r>
      <w:proofErr w:type="gramStart"/>
      <w:r>
        <w:rPr>
          <w:color w:val="000000"/>
          <w:sz w:val="24"/>
          <w:szCs w:val="24"/>
        </w:rPr>
        <w:t>+]=</w:t>
      </w:r>
      <w:proofErr w:type="gramEnd"/>
      <w:r>
        <w:rPr>
          <w:color w:val="000000"/>
          <w:sz w:val="24"/>
          <w:szCs w:val="24"/>
        </w:rPr>
        <w:t>a[k][2];</w:t>
      </w:r>
    </w:p>
    <w:p w14:paraId="0000020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else first(a[k][2]);</w:t>
      </w:r>
    </w:p>
    <w:p w14:paraId="0000021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21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}</w:t>
      </w:r>
    </w:p>
    <w:p w14:paraId="0000021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}</w:t>
      </w:r>
    </w:p>
    <w:p w14:paraId="0000021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oid </w:t>
      </w:r>
      <w:proofErr w:type="gramStart"/>
      <w:r>
        <w:rPr>
          <w:color w:val="000000"/>
          <w:sz w:val="24"/>
          <w:szCs w:val="24"/>
        </w:rPr>
        <w:t>follow(</w:t>
      </w:r>
      <w:proofErr w:type="gramEnd"/>
      <w:r>
        <w:rPr>
          <w:color w:val="000000"/>
          <w:sz w:val="24"/>
          <w:szCs w:val="24"/>
        </w:rPr>
        <w:t>char c)</w:t>
      </w:r>
    </w:p>
    <w:p w14:paraId="0000021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{</w:t>
      </w:r>
    </w:p>
    <w:p w14:paraId="0000021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if(a[0][</w:t>
      </w:r>
      <w:proofErr w:type="gramStart"/>
      <w:r>
        <w:rPr>
          <w:color w:val="000000"/>
          <w:sz w:val="24"/>
          <w:szCs w:val="24"/>
        </w:rPr>
        <w:t>0]=</w:t>
      </w:r>
      <w:proofErr w:type="gramEnd"/>
      <w:r>
        <w:rPr>
          <w:color w:val="000000"/>
          <w:sz w:val="24"/>
          <w:szCs w:val="24"/>
        </w:rPr>
        <w:t>=c)</w:t>
      </w:r>
    </w:p>
    <w:p w14:paraId="0000021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[m+</w:t>
      </w:r>
      <w:proofErr w:type="gramStart"/>
      <w:r>
        <w:rPr>
          <w:color w:val="000000"/>
          <w:sz w:val="24"/>
          <w:szCs w:val="24"/>
        </w:rPr>
        <w:t>+]=</w:t>
      </w:r>
      <w:proofErr w:type="gramEnd"/>
      <w:r>
        <w:rPr>
          <w:color w:val="000000"/>
          <w:sz w:val="24"/>
          <w:szCs w:val="24"/>
        </w:rPr>
        <w:t>'$';</w:t>
      </w:r>
    </w:p>
    <w:p w14:paraId="0000021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;i</w:t>
      </w:r>
      <w:proofErr w:type="spellEnd"/>
      <w:r>
        <w:rPr>
          <w:color w:val="000000"/>
          <w:sz w:val="24"/>
          <w:szCs w:val="24"/>
        </w:rPr>
        <w:t>++)</w:t>
      </w:r>
    </w:p>
    <w:p w14:paraId="0000021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21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r(j=</w:t>
      </w:r>
      <w:proofErr w:type="gramStart"/>
      <w:r>
        <w:rPr>
          <w:color w:val="000000"/>
          <w:sz w:val="24"/>
          <w:szCs w:val="24"/>
        </w:rPr>
        <w:t>2;j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strlen</w:t>
      </w:r>
      <w:proofErr w:type="spellEnd"/>
      <w:r>
        <w:rPr>
          <w:color w:val="000000"/>
          <w:sz w:val="24"/>
          <w:szCs w:val="24"/>
        </w:rPr>
        <w:t>(a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);</w:t>
      </w:r>
      <w:proofErr w:type="spellStart"/>
      <w:r>
        <w:rPr>
          <w:color w:val="000000"/>
          <w:sz w:val="24"/>
          <w:szCs w:val="24"/>
        </w:rPr>
        <w:t>j++</w:t>
      </w:r>
      <w:proofErr w:type="spellEnd"/>
      <w:r>
        <w:rPr>
          <w:color w:val="000000"/>
          <w:sz w:val="24"/>
          <w:szCs w:val="24"/>
        </w:rPr>
        <w:t>)</w:t>
      </w:r>
    </w:p>
    <w:p w14:paraId="0000021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21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if(a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</w:t>
      </w:r>
      <w:proofErr w:type="gramStart"/>
      <w:r>
        <w:rPr>
          <w:color w:val="000000"/>
          <w:sz w:val="24"/>
          <w:szCs w:val="24"/>
        </w:rPr>
        <w:t>j]=</w:t>
      </w:r>
      <w:proofErr w:type="gramEnd"/>
      <w:r>
        <w:rPr>
          <w:color w:val="000000"/>
          <w:sz w:val="24"/>
          <w:szCs w:val="24"/>
        </w:rPr>
        <w:t>=c)</w:t>
      </w:r>
    </w:p>
    <w:p w14:paraId="0000021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21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a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j+1</w:t>
      </w:r>
      <w:proofErr w:type="gramStart"/>
      <w:r>
        <w:rPr>
          <w:color w:val="000000"/>
          <w:sz w:val="24"/>
          <w:szCs w:val="24"/>
        </w:rPr>
        <w:t>]!=</w:t>
      </w:r>
      <w:proofErr w:type="gramEnd"/>
      <w:r>
        <w:rPr>
          <w:color w:val="000000"/>
          <w:sz w:val="24"/>
          <w:szCs w:val="24"/>
        </w:rPr>
        <w:t>'\0')</w:t>
      </w:r>
    </w:p>
    <w:p w14:paraId="0000021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irst(a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j+1]);</w:t>
      </w:r>
    </w:p>
    <w:p w14:paraId="0000021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a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j+</w:t>
      </w:r>
      <w:proofErr w:type="gramStart"/>
      <w:r>
        <w:rPr>
          <w:color w:val="000000"/>
          <w:sz w:val="24"/>
          <w:szCs w:val="24"/>
        </w:rPr>
        <w:t>1]=</w:t>
      </w:r>
      <w:proofErr w:type="gramEnd"/>
      <w:r>
        <w:rPr>
          <w:color w:val="000000"/>
          <w:sz w:val="24"/>
          <w:szCs w:val="24"/>
        </w:rPr>
        <w:t>='\0' &amp;&amp; c!=a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0])</w:t>
      </w:r>
    </w:p>
    <w:p w14:paraId="0000022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llow(a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0]);</w:t>
      </w:r>
    </w:p>
    <w:p w14:paraId="0000022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22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  <w:tab w:val="left" w:pos="659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22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}</w:t>
      </w:r>
    </w:p>
    <w:p w14:paraId="0000022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}</w:t>
      </w:r>
    </w:p>
    <w:p w14:paraId="00000225" w14:textId="77777777" w:rsidR="00323167" w:rsidRDefault="0032316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</w:p>
    <w:p w14:paraId="0000022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000000"/>
          <w:sz w:val="28"/>
          <w:szCs w:val="28"/>
        </w:rPr>
      </w:pPr>
      <w:r>
        <w:rPr>
          <w:b/>
          <w:color w:val="000000"/>
          <w:sz w:val="28"/>
          <w:szCs w:val="28"/>
        </w:rPr>
        <w:t>Sample Output:</w:t>
      </w:r>
    </w:p>
    <w:p w14:paraId="00000227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nter the no. of productions:</w:t>
      </w:r>
    </w:p>
    <w:p w14:paraId="00000228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5</w:t>
      </w:r>
      <w:r>
        <w:rPr>
          <w:color w:val="000000"/>
          <w:sz w:val="24"/>
          <w:szCs w:val="24"/>
        </w:rPr>
        <w:tab/>
      </w:r>
    </w:p>
    <w:p w14:paraId="00000229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nter the productions:</w:t>
      </w:r>
    </w:p>
    <w:p w14:paraId="0000022A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S=</w:t>
      </w:r>
      <w:proofErr w:type="spellStart"/>
      <w:r>
        <w:rPr>
          <w:color w:val="000000"/>
          <w:sz w:val="24"/>
          <w:szCs w:val="24"/>
        </w:rPr>
        <w:t>AbCd</w:t>
      </w:r>
      <w:proofErr w:type="spellEnd"/>
    </w:p>
    <w:p w14:paraId="0000022B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=Cf</w:t>
      </w:r>
    </w:p>
    <w:p w14:paraId="0000022C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A=a</w:t>
      </w:r>
    </w:p>
    <w:p w14:paraId="0000022D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C=</w:t>
      </w:r>
      <w:proofErr w:type="spellStart"/>
      <w:r>
        <w:rPr>
          <w:color w:val="000000"/>
          <w:sz w:val="24"/>
          <w:szCs w:val="24"/>
        </w:rPr>
        <w:t>gE</w:t>
      </w:r>
      <w:proofErr w:type="spellEnd"/>
    </w:p>
    <w:p w14:paraId="0000022E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=h</w:t>
      </w:r>
    </w:p>
    <w:p w14:paraId="0000022F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nter the elements whose first &amp; follow is to be found: S</w:t>
      </w:r>
    </w:p>
    <w:p w14:paraId="00000230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irst(S)={ga}</w:t>
      </w:r>
    </w:p>
    <w:p w14:paraId="00000231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ollow(S)</w:t>
      </w:r>
      <w:proofErr w:type="gramStart"/>
      <w:r>
        <w:rPr>
          <w:color w:val="000000"/>
          <w:sz w:val="24"/>
          <w:szCs w:val="24"/>
        </w:rPr>
        <w:t>={</w:t>
      </w:r>
      <w:proofErr w:type="gramEnd"/>
      <w:r>
        <w:rPr>
          <w:color w:val="000000"/>
          <w:sz w:val="24"/>
          <w:szCs w:val="24"/>
        </w:rPr>
        <w:t>$}</w:t>
      </w:r>
    </w:p>
    <w:p w14:paraId="00000232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proofErr w:type="gramStart"/>
      <w:r>
        <w:rPr>
          <w:color w:val="000000"/>
          <w:sz w:val="24"/>
          <w:szCs w:val="24"/>
        </w:rPr>
        <w:lastRenderedPageBreak/>
        <w:t>Continue(</w:t>
      </w:r>
      <w:proofErr w:type="gramEnd"/>
      <w:r>
        <w:rPr>
          <w:color w:val="000000"/>
          <w:sz w:val="24"/>
          <w:szCs w:val="24"/>
        </w:rPr>
        <w:t>0/1)?1</w:t>
      </w:r>
    </w:p>
    <w:p w14:paraId="00000233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Enter the elements whose first &amp; follow is to be found: A</w:t>
      </w:r>
    </w:p>
    <w:p w14:paraId="00000234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irst(A)={ga}</w:t>
      </w:r>
    </w:p>
    <w:p w14:paraId="00000235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Follow(A)={b}</w:t>
      </w:r>
    </w:p>
    <w:p w14:paraId="00000236" w14:textId="77777777" w:rsidR="00323167" w:rsidRDefault="007727A0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proofErr w:type="gramStart"/>
      <w:r>
        <w:rPr>
          <w:color w:val="000000"/>
          <w:sz w:val="24"/>
          <w:szCs w:val="24"/>
        </w:rPr>
        <w:t>Continue(</w:t>
      </w:r>
      <w:proofErr w:type="gramEnd"/>
      <w:r>
        <w:rPr>
          <w:color w:val="000000"/>
          <w:sz w:val="24"/>
          <w:szCs w:val="24"/>
        </w:rPr>
        <w:t>0/1)?0</w:t>
      </w:r>
    </w:p>
    <w:p w14:paraId="00000237" w14:textId="77777777" w:rsidR="00323167" w:rsidRDefault="0032316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000000"/>
          <w:sz w:val="28"/>
          <w:szCs w:val="28"/>
        </w:rPr>
      </w:pPr>
    </w:p>
    <w:p w14:paraId="00000238" w14:textId="77777777" w:rsidR="00323167" w:rsidRDefault="007727A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EXPERIMENT NO:07</w:t>
      </w:r>
    </w:p>
    <w:p w14:paraId="00000239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: Implementation of Non-Recursi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ve Predictive Parser using C programming.</w:t>
      </w:r>
    </w:p>
    <w:p w14:paraId="0000023A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de:</w:t>
      </w:r>
    </w:p>
    <w:p w14:paraId="0000023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dio.h&gt;</w:t>
      </w:r>
    </w:p>
    <w:p w14:paraId="0000023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ring.h&gt;</w:t>
      </w:r>
    </w:p>
    <w:p w14:paraId="0000023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dlib.h&gt;</w:t>
      </w:r>
    </w:p>
    <w:p w14:paraId="0000023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r s[30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30];</w:t>
      </w:r>
    </w:p>
    <w:p w14:paraId="0000023F" w14:textId="77777777" w:rsidR="00323167" w:rsidRDefault="007727A0">
      <w:pPr>
        <w:tabs>
          <w:tab w:val="left" w:pos="2298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oi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ain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24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24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Char tab[5][6][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5]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{"ta","@","@","ta","@","@","@","+ta","@","@","!","!","fb","@","@","fb","@","@","@","!","*fb","@","!","!","i","@","@","(e)","@","@"};</w:t>
      </w:r>
    </w:p>
    <w:p w14:paraId="0000024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nter the string:\n");</w:t>
      </w:r>
    </w:p>
    <w:p w14:paraId="0000024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s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24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c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s,"$");</w:t>
      </w:r>
    </w:p>
    <w:p w14:paraId="0000024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0]='$';</w:t>
      </w:r>
    </w:p>
    <w:p w14:paraId="0000024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1]='e';</w:t>
      </w:r>
    </w:p>
    <w:p w14:paraId="0000024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int st_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,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_i,i,j</w:t>
      </w:r>
      <w:r>
        <w:rPr>
          <w:rFonts w:ascii="Times New Roman" w:eastAsia="Times New Roman" w:hAnsi="Times New Roman" w:cs="Times New Roman"/>
          <w:sz w:val="24"/>
          <w:szCs w:val="24"/>
        </w:rPr>
        <w:t>,k,n,s1,s2;</w:t>
      </w:r>
    </w:p>
    <w:p w14:paraId="0000024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1;</w:t>
      </w:r>
    </w:p>
    <w:p w14:paraId="0000024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0;</w:t>
      </w:r>
    </w:p>
    <w:p w14:paraId="0000024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char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emp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0];</w:t>
      </w:r>
    </w:p>
    <w:p w14:paraId="0000024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Stac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 Input\n");</w:t>
      </w:r>
    </w:p>
    <w:p w14:paraId="0000024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while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!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'$' || s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!='$')</w:t>
      </w:r>
    </w:p>
    <w:p w14:paraId="0000024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24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witch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)</w:t>
      </w:r>
    </w:p>
    <w:p w14:paraId="0000024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25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e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1=0;break;</w:t>
      </w:r>
    </w:p>
    <w:p w14:paraId="0000025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a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1=1;break;</w:t>
      </w:r>
    </w:p>
    <w:p w14:paraId="0000025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t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1=2;break;</w:t>
      </w:r>
    </w:p>
    <w:p w14:paraId="0000025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b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1=3;break;</w:t>
      </w:r>
    </w:p>
    <w:p w14:paraId="0000025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f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1=4;break;</w:t>
      </w:r>
    </w:p>
    <w:p w14:paraId="0000025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efault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1=-1;</w:t>
      </w:r>
    </w:p>
    <w:p w14:paraId="0000025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25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switch(s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)</w:t>
      </w:r>
    </w:p>
    <w:p w14:paraId="0000025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25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i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=0;break;</w:t>
      </w:r>
    </w:p>
    <w:p w14:paraId="0000025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+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=1;break;</w:t>
      </w:r>
    </w:p>
    <w:p w14:paraId="0000025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*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=2;break;</w:t>
      </w:r>
    </w:p>
    <w:p w14:paraId="0000025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(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=3;break;</w:t>
      </w:r>
    </w:p>
    <w:p w14:paraId="0000025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)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=4;break;</w:t>
      </w:r>
    </w:p>
    <w:p w14:paraId="0000025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case '$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'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=5;break;</w:t>
      </w:r>
    </w:p>
    <w:p w14:paraId="0000025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efault: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=-1;</w:t>
      </w:r>
    </w:p>
    <w:p w14:paraId="0000026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26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f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s1==-1 || s2==-1)</w:t>
      </w:r>
    </w:p>
    <w:p w14:paraId="0000026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26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Failure");</w:t>
      </w:r>
    </w:p>
    <w:p w14:paraId="0000026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xit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0);</w:t>
      </w:r>
    </w:p>
    <w:p w14:paraId="0000026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26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(tab[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]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s2]=="@")</w:t>
      </w:r>
    </w:p>
    <w:p w14:paraId="0000026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26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Failure");</w:t>
      </w:r>
    </w:p>
    <w:p w14:paraId="0000026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xit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0);</w:t>
      </w:r>
    </w:p>
    <w:p w14:paraId="0000026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26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(tab[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]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s2][0]=='!')</w:t>
      </w:r>
    </w:p>
    <w:p w14:paraId="0000026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26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'\0';</w:t>
      </w:r>
    </w:p>
    <w:p w14:paraId="0000026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-;</w:t>
      </w:r>
    </w:p>
    <w:p w14:paraId="0000026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27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else</w:t>
      </w:r>
    </w:p>
    <w:p w14:paraId="0000027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27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j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l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tab[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]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s2]);</w:t>
      </w:r>
    </w:p>
    <w:p w14:paraId="0000027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for(k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tab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s1][s2][k]!='\0';k++)</w:t>
      </w:r>
    </w:p>
    <w:p w14:paraId="0000027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27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temp[j-k-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]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tab[s1][s2][k];</w:t>
      </w:r>
    </w:p>
    <w:p w14:paraId="0000027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27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temp[j]='\0';</w:t>
      </w:r>
    </w:p>
    <w:p w14:paraId="0000027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'\0';</w:t>
      </w:r>
    </w:p>
    <w:p w14:paraId="0000027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ca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t,temp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27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l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-1;</w:t>
      </w:r>
    </w:p>
    <w:p w14:paraId="0000027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27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%s "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27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for(n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_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;s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n]!='\0';n++)</w:t>
      </w:r>
    </w:p>
    <w:p w14:paraId="0000027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s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n]);</w:t>
      </w:r>
    </w:p>
    <w:p w14:paraId="0000027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\n");</w:t>
      </w:r>
    </w:p>
    <w:p w14:paraId="0000028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if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s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 &amp;&amp; s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!='$')</w:t>
      </w:r>
    </w:p>
    <w:p w14:paraId="0000028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28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'\0';</w:t>
      </w:r>
    </w:p>
    <w:p w14:paraId="0000028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;</w:t>
      </w:r>
    </w:p>
    <w:p w14:paraId="0000028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_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-;</w:t>
      </w:r>
    </w:p>
    <w:p w14:paraId="0000028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28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28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Success");</w:t>
      </w:r>
    </w:p>
    <w:p w14:paraId="0000028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289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:</w:t>
      </w:r>
    </w:p>
    <w:p w14:paraId="0000028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string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*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+i</w:t>
      </w:r>
      <w:proofErr w:type="spellEnd"/>
    </w:p>
    <w:p w14:paraId="0000028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STACK 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NPUT</w:t>
      </w:r>
    </w:p>
    <w:p w14:paraId="0000028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at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*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+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$</w:t>
      </w:r>
    </w:p>
    <w:p w14:paraId="0000028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b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*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+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$</w:t>
      </w:r>
    </w:p>
    <w:p w14:paraId="0000028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b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*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+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$</w:t>
      </w:r>
    </w:p>
    <w:p w14:paraId="0000028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b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*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+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$</w:t>
      </w:r>
    </w:p>
    <w:p w14:paraId="0000029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b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+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$</w:t>
      </w:r>
    </w:p>
    <w:p w14:paraId="0000029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a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+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$</w:t>
      </w:r>
    </w:p>
    <w:p w14:paraId="0000029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at+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+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$</w:t>
      </w:r>
    </w:p>
    <w:p w14:paraId="0000029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b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$</w:t>
      </w:r>
    </w:p>
    <w:p w14:paraId="0000029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ab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$</w:t>
      </w:r>
    </w:p>
    <w:p w14:paraId="0000029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$a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$</w:t>
      </w:r>
    </w:p>
    <w:p w14:paraId="0000029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$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$</w:t>
      </w:r>
    </w:p>
    <w:p w14:paraId="0000029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uccess</w:t>
      </w:r>
    </w:p>
    <w:p w14:paraId="00000298" w14:textId="77777777" w:rsidR="00323167" w:rsidRDefault="00323167">
      <w:pPr>
        <w:pBdr>
          <w:top w:val="nil"/>
          <w:left w:val="nil"/>
          <w:bottom w:val="nil"/>
          <w:right w:val="nil"/>
          <w:between w:val="nil"/>
        </w:pBd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000000"/>
          <w:sz w:val="28"/>
          <w:szCs w:val="28"/>
        </w:rPr>
      </w:pPr>
    </w:p>
    <w:p w14:paraId="00000299" w14:textId="77777777" w:rsidR="00323167" w:rsidRDefault="00323167">
      <w:pPr>
        <w:jc w:val="both"/>
        <w:rPr>
          <w:b/>
          <w:sz w:val="24"/>
          <w:szCs w:val="24"/>
        </w:rPr>
      </w:pPr>
    </w:p>
    <w:p w14:paraId="0000029A" w14:textId="77777777" w:rsidR="00323167" w:rsidRDefault="007727A0">
      <w:pPr>
        <w:jc w:val="center"/>
        <w:rPr>
          <w:b/>
          <w:sz w:val="28"/>
          <w:szCs w:val="28"/>
        </w:rPr>
      </w:pPr>
      <w:r>
        <w:rPr>
          <w:b/>
          <w:sz w:val="28"/>
          <w:szCs w:val="28"/>
        </w:rPr>
        <w:t>EXPERIMENT 8:</w:t>
      </w:r>
    </w:p>
    <w:p w14:paraId="0000029B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Aim:</w:t>
      </w:r>
    </w:p>
    <w:p w14:paraId="0000029C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 xml:space="preserve">Implementation of </w:t>
      </w:r>
      <w:proofErr w:type="spellStart"/>
      <w:r>
        <w:rPr>
          <w:b/>
          <w:sz w:val="28"/>
          <w:szCs w:val="28"/>
        </w:rPr>
        <w:t>ShiftReduce</w:t>
      </w:r>
      <w:proofErr w:type="spellEnd"/>
      <w:r>
        <w:rPr>
          <w:b/>
          <w:sz w:val="28"/>
          <w:szCs w:val="28"/>
        </w:rPr>
        <w:t xml:space="preserve"> Parsing using C programming.</w:t>
      </w:r>
    </w:p>
    <w:p w14:paraId="0000029D" w14:textId="77777777" w:rsidR="00323167" w:rsidRDefault="007727A0">
      <w:pPr>
        <w:jc w:val="both"/>
        <w:rPr>
          <w:b/>
          <w:sz w:val="28"/>
          <w:szCs w:val="28"/>
        </w:rPr>
      </w:pPr>
      <w:r>
        <w:rPr>
          <w:b/>
          <w:sz w:val="28"/>
          <w:szCs w:val="28"/>
        </w:rPr>
        <w:t>Source Code:</w:t>
      </w:r>
    </w:p>
    <w:p w14:paraId="0000029E" w14:textId="77777777" w:rsidR="00323167" w:rsidRDefault="007727A0">
      <w:pPr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#include&lt;stdio.h&gt;</w:t>
      </w:r>
    </w:p>
    <w:p w14:paraId="0000029F" w14:textId="77777777" w:rsidR="00323167" w:rsidRDefault="007727A0">
      <w:pPr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 #include&lt;string.h&gt;</w:t>
      </w:r>
    </w:p>
    <w:p w14:paraId="000002A0" w14:textId="77777777" w:rsidR="00323167" w:rsidRDefault="007727A0">
      <w:pPr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int k=</w:t>
      </w:r>
      <w:proofErr w:type="gramStart"/>
      <w:r>
        <w:rPr>
          <w:color w:val="666666"/>
          <w:sz w:val="24"/>
          <w:szCs w:val="24"/>
          <w:highlight w:val="white"/>
        </w:rPr>
        <w:t>0,z</w:t>
      </w:r>
      <w:proofErr w:type="gramEnd"/>
      <w:r>
        <w:rPr>
          <w:color w:val="666666"/>
          <w:sz w:val="24"/>
          <w:szCs w:val="24"/>
          <w:highlight w:val="white"/>
        </w:rPr>
        <w:t xml:space="preserve">=0,i=0,j=0,c=0; </w:t>
      </w:r>
    </w:p>
    <w:p w14:paraId="000002A1" w14:textId="77777777" w:rsidR="00323167" w:rsidRDefault="007727A0">
      <w:pPr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char a[16</w:t>
      </w:r>
      <w:proofErr w:type="gramStart"/>
      <w:r>
        <w:rPr>
          <w:color w:val="666666"/>
          <w:sz w:val="24"/>
          <w:szCs w:val="24"/>
          <w:highlight w:val="white"/>
        </w:rPr>
        <w:t>],ac</w:t>
      </w:r>
      <w:proofErr w:type="gramEnd"/>
      <w:r>
        <w:rPr>
          <w:color w:val="666666"/>
          <w:sz w:val="24"/>
          <w:szCs w:val="24"/>
          <w:highlight w:val="white"/>
        </w:rPr>
        <w:t>[20],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15],act[10];</w:t>
      </w:r>
    </w:p>
    <w:p w14:paraId="000002A2" w14:textId="77777777" w:rsidR="00323167" w:rsidRDefault="007727A0">
      <w:pPr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void </w:t>
      </w:r>
      <w:proofErr w:type="gramStart"/>
      <w:r>
        <w:rPr>
          <w:color w:val="666666"/>
          <w:sz w:val="24"/>
          <w:szCs w:val="24"/>
          <w:highlight w:val="white"/>
        </w:rPr>
        <w:t>check(</w:t>
      </w:r>
      <w:proofErr w:type="gramEnd"/>
      <w:r>
        <w:rPr>
          <w:color w:val="666666"/>
          <w:sz w:val="24"/>
          <w:szCs w:val="24"/>
          <w:highlight w:val="white"/>
        </w:rPr>
        <w:t xml:space="preserve">); </w:t>
      </w:r>
    </w:p>
    <w:p w14:paraId="000002A3" w14:textId="77777777" w:rsidR="00323167" w:rsidRDefault="007727A0">
      <w:pPr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int </w:t>
      </w:r>
      <w:proofErr w:type="gramStart"/>
      <w:r>
        <w:rPr>
          <w:color w:val="666666"/>
          <w:sz w:val="24"/>
          <w:szCs w:val="24"/>
          <w:highlight w:val="white"/>
        </w:rPr>
        <w:t>main(</w:t>
      </w:r>
      <w:proofErr w:type="gramEnd"/>
      <w:r>
        <w:rPr>
          <w:color w:val="666666"/>
          <w:sz w:val="24"/>
          <w:szCs w:val="24"/>
          <w:highlight w:val="white"/>
        </w:rPr>
        <w:t>)  </w:t>
      </w:r>
    </w:p>
    <w:p w14:paraId="000002A4" w14:textId="77777777" w:rsidR="00323167" w:rsidRDefault="007727A0">
      <w:pPr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  {  </w:t>
      </w:r>
    </w:p>
    <w:p w14:paraId="000002A5" w14:textId="77777777" w:rsidR="00323167" w:rsidRDefault="007727A0">
      <w:pPr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     </w:t>
      </w:r>
      <w:proofErr w:type="gramStart"/>
      <w:r>
        <w:rPr>
          <w:color w:val="666666"/>
          <w:sz w:val="24"/>
          <w:szCs w:val="24"/>
          <w:highlight w:val="white"/>
        </w:rPr>
        <w:t>puts(</w:t>
      </w:r>
      <w:proofErr w:type="gramEnd"/>
      <w:r>
        <w:rPr>
          <w:color w:val="666666"/>
          <w:sz w:val="24"/>
          <w:szCs w:val="24"/>
          <w:highlight w:val="white"/>
        </w:rPr>
        <w:t xml:space="preserve">"GRAMMAR is E-&gt;E+E \n E-&gt;E*E \n E-&gt;(E) \n E-&gt;id");       </w:t>
      </w:r>
    </w:p>
    <w:p w14:paraId="000002A6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gramStart"/>
      <w:r>
        <w:rPr>
          <w:color w:val="666666"/>
          <w:sz w:val="24"/>
          <w:szCs w:val="24"/>
          <w:highlight w:val="white"/>
        </w:rPr>
        <w:t>puts(</w:t>
      </w:r>
      <w:proofErr w:type="gramEnd"/>
      <w:r>
        <w:rPr>
          <w:color w:val="666666"/>
          <w:sz w:val="24"/>
          <w:szCs w:val="24"/>
          <w:highlight w:val="white"/>
        </w:rPr>
        <w:t>"enter input string ");      </w:t>
      </w:r>
    </w:p>
    <w:p w14:paraId="000002A7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gets(a);       </w:t>
      </w:r>
    </w:p>
    <w:p w14:paraId="000002A8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c=</w:t>
      </w:r>
      <w:proofErr w:type="spellStart"/>
      <w:r>
        <w:rPr>
          <w:color w:val="666666"/>
          <w:sz w:val="24"/>
          <w:szCs w:val="24"/>
          <w:highlight w:val="white"/>
        </w:rPr>
        <w:t>strlen</w:t>
      </w:r>
      <w:proofErr w:type="spellEnd"/>
      <w:r>
        <w:rPr>
          <w:color w:val="666666"/>
          <w:sz w:val="24"/>
          <w:szCs w:val="24"/>
          <w:highlight w:val="white"/>
        </w:rPr>
        <w:t>(a);      </w:t>
      </w:r>
    </w:p>
    <w:p w14:paraId="000002A9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rcpy</w:t>
      </w:r>
      <w:proofErr w:type="spellEnd"/>
      <w:r>
        <w:rPr>
          <w:color w:val="666666"/>
          <w:sz w:val="24"/>
          <w:szCs w:val="24"/>
          <w:highlight w:val="white"/>
        </w:rPr>
        <w:t>(</w:t>
      </w:r>
      <w:proofErr w:type="spellStart"/>
      <w:r>
        <w:rPr>
          <w:color w:val="666666"/>
          <w:sz w:val="24"/>
          <w:szCs w:val="24"/>
          <w:highlight w:val="white"/>
        </w:rPr>
        <w:t>act,"SHIFT</w:t>
      </w:r>
      <w:proofErr w:type="spellEnd"/>
      <w:r>
        <w:rPr>
          <w:color w:val="666666"/>
          <w:sz w:val="24"/>
          <w:szCs w:val="24"/>
          <w:highlight w:val="white"/>
        </w:rPr>
        <w:t xml:space="preserve">-&gt;");       </w:t>
      </w:r>
    </w:p>
    <w:p w14:paraId="000002AA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gramStart"/>
      <w:r>
        <w:rPr>
          <w:color w:val="666666"/>
          <w:sz w:val="24"/>
          <w:szCs w:val="24"/>
          <w:highlight w:val="white"/>
        </w:rPr>
        <w:t>puts(</w:t>
      </w:r>
      <w:proofErr w:type="gramEnd"/>
      <w:r>
        <w:rPr>
          <w:color w:val="666666"/>
          <w:sz w:val="24"/>
          <w:szCs w:val="24"/>
          <w:highlight w:val="white"/>
        </w:rPr>
        <w:t xml:space="preserve">"stack \t input \t action");       </w:t>
      </w:r>
    </w:p>
    <w:p w14:paraId="000002AB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gramStart"/>
      <w:r>
        <w:rPr>
          <w:color w:val="666666"/>
          <w:sz w:val="24"/>
          <w:szCs w:val="24"/>
          <w:highlight w:val="white"/>
        </w:rPr>
        <w:t>for(</w:t>
      </w:r>
      <w:proofErr w:type="gramEnd"/>
      <w:r>
        <w:rPr>
          <w:color w:val="666666"/>
          <w:sz w:val="24"/>
          <w:szCs w:val="24"/>
          <w:highlight w:val="white"/>
        </w:rPr>
        <w:t>k=0,i=0; j&lt;c; k++,</w:t>
      </w:r>
      <w:proofErr w:type="spellStart"/>
      <w:r>
        <w:rPr>
          <w:color w:val="666666"/>
          <w:sz w:val="24"/>
          <w:szCs w:val="24"/>
          <w:highlight w:val="white"/>
        </w:rPr>
        <w:t>i</w:t>
      </w:r>
      <w:proofErr w:type="spellEnd"/>
      <w:r>
        <w:rPr>
          <w:color w:val="666666"/>
          <w:sz w:val="24"/>
          <w:szCs w:val="24"/>
          <w:highlight w:val="white"/>
        </w:rPr>
        <w:t>++,</w:t>
      </w:r>
      <w:proofErr w:type="spellStart"/>
      <w:r>
        <w:rPr>
          <w:color w:val="666666"/>
          <w:sz w:val="24"/>
          <w:szCs w:val="24"/>
          <w:highlight w:val="white"/>
        </w:rPr>
        <w:t>j++</w:t>
      </w:r>
      <w:proofErr w:type="spellEnd"/>
      <w:r>
        <w:rPr>
          <w:color w:val="666666"/>
          <w:sz w:val="24"/>
          <w:szCs w:val="24"/>
          <w:highlight w:val="white"/>
        </w:rPr>
        <w:t>)        </w:t>
      </w:r>
    </w:p>
    <w:p w14:paraId="000002AC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{       </w:t>
      </w:r>
      <w:r>
        <w:rPr>
          <w:color w:val="666666"/>
          <w:sz w:val="24"/>
          <w:szCs w:val="24"/>
          <w:highlight w:val="white"/>
        </w:rPr>
        <w:t xml:space="preserve">  </w:t>
      </w:r>
    </w:p>
    <w:p w14:paraId="000002AD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if(a[j]=='</w:t>
      </w:r>
      <w:proofErr w:type="spellStart"/>
      <w:r>
        <w:rPr>
          <w:color w:val="666666"/>
          <w:sz w:val="24"/>
          <w:szCs w:val="24"/>
          <w:highlight w:val="white"/>
        </w:rPr>
        <w:t>i</w:t>
      </w:r>
      <w:proofErr w:type="spellEnd"/>
      <w:r>
        <w:rPr>
          <w:color w:val="666666"/>
          <w:sz w:val="24"/>
          <w:szCs w:val="24"/>
          <w:highlight w:val="white"/>
        </w:rPr>
        <w:t>' &amp;&amp; a[j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 xml:space="preserve">='d')           </w:t>
      </w:r>
    </w:p>
    <w:p w14:paraId="000002AE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lastRenderedPageBreak/>
        <w:t xml:space="preserve"> {               </w:t>
      </w:r>
    </w:p>
    <w:p w14:paraId="000002AF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</w:t>
      </w:r>
      <w:proofErr w:type="spellStart"/>
      <w:r>
        <w:rPr>
          <w:color w:val="666666"/>
          <w:sz w:val="24"/>
          <w:szCs w:val="24"/>
          <w:highlight w:val="white"/>
        </w:rPr>
        <w:t>i</w:t>
      </w:r>
      <w:proofErr w:type="spellEnd"/>
      <w:r>
        <w:rPr>
          <w:color w:val="666666"/>
          <w:sz w:val="24"/>
          <w:szCs w:val="24"/>
          <w:highlight w:val="white"/>
        </w:rPr>
        <w:t>]=a[j];              </w:t>
      </w:r>
    </w:p>
    <w:p w14:paraId="000002B0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i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 xml:space="preserve">a[j+1];               </w:t>
      </w:r>
    </w:p>
    <w:p w14:paraId="000002B1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i+</w:t>
      </w:r>
      <w:proofErr w:type="gramStart"/>
      <w:r>
        <w:rPr>
          <w:color w:val="666666"/>
          <w:sz w:val="24"/>
          <w:szCs w:val="24"/>
          <w:highlight w:val="white"/>
        </w:rPr>
        <w:t>2]=</w:t>
      </w:r>
      <w:proofErr w:type="gramEnd"/>
      <w:r>
        <w:rPr>
          <w:color w:val="666666"/>
          <w:sz w:val="24"/>
          <w:szCs w:val="24"/>
          <w:highlight w:val="white"/>
        </w:rPr>
        <w:t xml:space="preserve">'\0';               </w:t>
      </w:r>
    </w:p>
    <w:p w14:paraId="000002B2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a[j]=' ';               </w:t>
      </w:r>
    </w:p>
    <w:p w14:paraId="000002B3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a[j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 xml:space="preserve">' ';               </w:t>
      </w:r>
    </w:p>
    <w:p w14:paraId="000002B4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printf</w:t>
      </w:r>
      <w:proofErr w:type="spellEnd"/>
      <w:r>
        <w:rPr>
          <w:color w:val="666666"/>
          <w:sz w:val="24"/>
          <w:szCs w:val="24"/>
          <w:highlight w:val="white"/>
        </w:rPr>
        <w:t>("\n$%s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r>
        <w:rPr>
          <w:color w:val="666666"/>
          <w:sz w:val="24"/>
          <w:szCs w:val="24"/>
          <w:highlight w:val="white"/>
        </w:rPr>
        <w:t>$\</w:t>
      </w:r>
      <w:proofErr w:type="spellStart"/>
      <w:r>
        <w:rPr>
          <w:color w:val="666666"/>
          <w:sz w:val="24"/>
          <w:szCs w:val="24"/>
          <w:highlight w:val="white"/>
        </w:rPr>
        <w:t>t%sid</w:t>
      </w:r>
      <w:proofErr w:type="spellEnd"/>
      <w:proofErr w:type="gramStart"/>
      <w:r>
        <w:rPr>
          <w:color w:val="666666"/>
          <w:sz w:val="24"/>
          <w:szCs w:val="24"/>
          <w:highlight w:val="white"/>
        </w:rPr>
        <w:t>",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gramEnd"/>
      <w:r>
        <w:rPr>
          <w:color w:val="666666"/>
          <w:sz w:val="24"/>
          <w:szCs w:val="24"/>
          <w:highlight w:val="white"/>
        </w:rPr>
        <w:t>,a,act</w:t>
      </w:r>
      <w:proofErr w:type="spellEnd"/>
      <w:r>
        <w:rPr>
          <w:color w:val="666666"/>
          <w:sz w:val="24"/>
          <w:szCs w:val="24"/>
          <w:highlight w:val="white"/>
        </w:rPr>
        <w:t>);              </w:t>
      </w:r>
    </w:p>
    <w:p w14:paraId="000002B5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gramStart"/>
      <w:r>
        <w:rPr>
          <w:color w:val="666666"/>
          <w:sz w:val="24"/>
          <w:szCs w:val="24"/>
          <w:highlight w:val="white"/>
        </w:rPr>
        <w:t>check(</w:t>
      </w:r>
      <w:proofErr w:type="gramEnd"/>
      <w:r>
        <w:rPr>
          <w:color w:val="666666"/>
          <w:sz w:val="24"/>
          <w:szCs w:val="24"/>
          <w:highlight w:val="white"/>
        </w:rPr>
        <w:t xml:space="preserve">);           </w:t>
      </w:r>
    </w:p>
    <w:p w14:paraId="000002B6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 }         </w:t>
      </w:r>
    </w:p>
    <w:p w14:paraId="000002B7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else            </w:t>
      </w:r>
    </w:p>
    <w:p w14:paraId="000002B8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{              </w:t>
      </w:r>
    </w:p>
    <w:p w14:paraId="000002B9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</w:t>
      </w:r>
      <w:proofErr w:type="spellStart"/>
      <w:r>
        <w:rPr>
          <w:color w:val="666666"/>
          <w:sz w:val="24"/>
          <w:szCs w:val="24"/>
          <w:highlight w:val="white"/>
        </w:rPr>
        <w:t>i</w:t>
      </w:r>
      <w:proofErr w:type="spellEnd"/>
      <w:r>
        <w:rPr>
          <w:color w:val="666666"/>
          <w:sz w:val="24"/>
          <w:szCs w:val="24"/>
          <w:highlight w:val="white"/>
        </w:rPr>
        <w:t xml:space="preserve">]=a[j];               </w:t>
      </w:r>
    </w:p>
    <w:p w14:paraId="000002BA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i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 xml:space="preserve">'\0';               </w:t>
      </w:r>
    </w:p>
    <w:p w14:paraId="000002BB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a[j]=' ';              </w:t>
      </w:r>
    </w:p>
    <w:p w14:paraId="000002BC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printf</w:t>
      </w:r>
      <w:proofErr w:type="spellEnd"/>
      <w:r>
        <w:rPr>
          <w:color w:val="666666"/>
          <w:sz w:val="24"/>
          <w:szCs w:val="24"/>
          <w:highlight w:val="white"/>
        </w:rPr>
        <w:t>("\n$%s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r>
        <w:rPr>
          <w:color w:val="666666"/>
          <w:sz w:val="24"/>
          <w:szCs w:val="24"/>
          <w:highlight w:val="white"/>
        </w:rPr>
        <w:t>$\</w:t>
      </w:r>
      <w:proofErr w:type="spellStart"/>
      <w:r>
        <w:rPr>
          <w:color w:val="666666"/>
          <w:sz w:val="24"/>
          <w:szCs w:val="24"/>
          <w:highlight w:val="white"/>
        </w:rPr>
        <w:t>t%ssymbols</w:t>
      </w:r>
      <w:proofErr w:type="spellEnd"/>
      <w:proofErr w:type="gramStart"/>
      <w:r>
        <w:rPr>
          <w:color w:val="666666"/>
          <w:sz w:val="24"/>
          <w:szCs w:val="24"/>
          <w:highlight w:val="white"/>
        </w:rPr>
        <w:t>",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gramEnd"/>
      <w:r>
        <w:rPr>
          <w:color w:val="666666"/>
          <w:sz w:val="24"/>
          <w:szCs w:val="24"/>
          <w:highlight w:val="white"/>
        </w:rPr>
        <w:t>,a,act</w:t>
      </w:r>
      <w:proofErr w:type="spellEnd"/>
      <w:r>
        <w:rPr>
          <w:color w:val="666666"/>
          <w:sz w:val="24"/>
          <w:szCs w:val="24"/>
          <w:highlight w:val="white"/>
        </w:rPr>
        <w:t>);              </w:t>
      </w:r>
      <w:r>
        <w:rPr>
          <w:color w:val="666666"/>
          <w:sz w:val="24"/>
          <w:szCs w:val="24"/>
          <w:highlight w:val="white"/>
        </w:rPr>
        <w:t xml:space="preserve"> </w:t>
      </w:r>
    </w:p>
    <w:p w14:paraId="000002BD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gramStart"/>
      <w:r>
        <w:rPr>
          <w:color w:val="666666"/>
          <w:sz w:val="24"/>
          <w:szCs w:val="24"/>
          <w:highlight w:val="white"/>
        </w:rPr>
        <w:t>check(</w:t>
      </w:r>
      <w:proofErr w:type="gramEnd"/>
      <w:r>
        <w:rPr>
          <w:color w:val="666666"/>
          <w:sz w:val="24"/>
          <w:szCs w:val="24"/>
          <w:highlight w:val="white"/>
        </w:rPr>
        <w:t xml:space="preserve">);           </w:t>
      </w:r>
    </w:p>
    <w:p w14:paraId="000002BE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 }       </w:t>
      </w:r>
    </w:p>
    <w:p w14:paraId="000002BF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}  </w:t>
      </w:r>
    </w:p>
    <w:p w14:paraId="000002C0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  } </w:t>
      </w:r>
    </w:p>
    <w:p w14:paraId="000002C1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void </w:t>
      </w:r>
      <w:proofErr w:type="gramStart"/>
      <w:r>
        <w:rPr>
          <w:color w:val="666666"/>
          <w:sz w:val="24"/>
          <w:szCs w:val="24"/>
          <w:highlight w:val="white"/>
        </w:rPr>
        <w:t>check(</w:t>
      </w:r>
      <w:proofErr w:type="gramEnd"/>
      <w:r>
        <w:rPr>
          <w:color w:val="666666"/>
          <w:sz w:val="24"/>
          <w:szCs w:val="24"/>
          <w:highlight w:val="white"/>
        </w:rPr>
        <w:t>)    </w:t>
      </w:r>
    </w:p>
    <w:p w14:paraId="000002C2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{      </w:t>
      </w:r>
    </w:p>
    <w:p w14:paraId="000002C3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proofErr w:type="gramStart"/>
      <w:r>
        <w:rPr>
          <w:color w:val="666666"/>
          <w:sz w:val="24"/>
          <w:szCs w:val="24"/>
          <w:highlight w:val="white"/>
        </w:rPr>
        <w:t>strcpy</w:t>
      </w:r>
      <w:proofErr w:type="spellEnd"/>
      <w:r>
        <w:rPr>
          <w:color w:val="666666"/>
          <w:sz w:val="24"/>
          <w:szCs w:val="24"/>
          <w:highlight w:val="white"/>
        </w:rPr>
        <w:t>(</w:t>
      </w:r>
      <w:proofErr w:type="spellStart"/>
      <w:proofErr w:type="gramEnd"/>
      <w:r>
        <w:rPr>
          <w:color w:val="666666"/>
          <w:sz w:val="24"/>
          <w:szCs w:val="24"/>
          <w:highlight w:val="white"/>
        </w:rPr>
        <w:t>ac,"REDUCE</w:t>
      </w:r>
      <w:proofErr w:type="spellEnd"/>
      <w:r>
        <w:rPr>
          <w:color w:val="666666"/>
          <w:sz w:val="24"/>
          <w:szCs w:val="24"/>
          <w:highlight w:val="white"/>
        </w:rPr>
        <w:t xml:space="preserve"> TO E");      </w:t>
      </w:r>
    </w:p>
    <w:p w14:paraId="000002C4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gramStart"/>
      <w:r>
        <w:rPr>
          <w:color w:val="666666"/>
          <w:sz w:val="24"/>
          <w:szCs w:val="24"/>
          <w:highlight w:val="white"/>
        </w:rPr>
        <w:t>for(</w:t>
      </w:r>
      <w:proofErr w:type="gramEnd"/>
      <w:r>
        <w:rPr>
          <w:color w:val="666666"/>
          <w:sz w:val="24"/>
          <w:szCs w:val="24"/>
          <w:highlight w:val="white"/>
        </w:rPr>
        <w:t xml:space="preserve">z=0; z&lt;c; z++)       </w:t>
      </w:r>
    </w:p>
    <w:p w14:paraId="000002C5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if(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]=='</w:t>
      </w:r>
      <w:proofErr w:type="spellStart"/>
      <w:r>
        <w:rPr>
          <w:color w:val="666666"/>
          <w:sz w:val="24"/>
          <w:szCs w:val="24"/>
          <w:highlight w:val="white"/>
        </w:rPr>
        <w:t>i</w:t>
      </w:r>
      <w:proofErr w:type="spellEnd"/>
      <w:r>
        <w:rPr>
          <w:color w:val="666666"/>
          <w:sz w:val="24"/>
          <w:szCs w:val="24"/>
          <w:highlight w:val="white"/>
        </w:rPr>
        <w:t>' &amp;&amp;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='d')          </w:t>
      </w:r>
    </w:p>
    <w:p w14:paraId="000002C6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lastRenderedPageBreak/>
        <w:t xml:space="preserve">{           </w:t>
      </w:r>
    </w:p>
    <w:p w14:paraId="000002C7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]='E';            </w:t>
      </w:r>
    </w:p>
    <w:p w14:paraId="000002C8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'\0';            </w:t>
      </w:r>
    </w:p>
    <w:p w14:paraId="000002C9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printf</w:t>
      </w:r>
      <w:proofErr w:type="spellEnd"/>
      <w:r>
        <w:rPr>
          <w:color w:val="666666"/>
          <w:sz w:val="24"/>
          <w:szCs w:val="24"/>
          <w:highlight w:val="white"/>
        </w:rPr>
        <w:t>("\n$%s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r>
        <w:rPr>
          <w:color w:val="666666"/>
          <w:sz w:val="24"/>
          <w:szCs w:val="24"/>
          <w:highlight w:val="white"/>
        </w:rPr>
        <w:t>$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proofErr w:type="gramStart"/>
      <w:r>
        <w:rPr>
          <w:color w:val="666666"/>
          <w:sz w:val="24"/>
          <w:szCs w:val="24"/>
          <w:highlight w:val="white"/>
        </w:rPr>
        <w:t>",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gramEnd"/>
      <w:r>
        <w:rPr>
          <w:color w:val="666666"/>
          <w:sz w:val="24"/>
          <w:szCs w:val="24"/>
          <w:highlight w:val="white"/>
        </w:rPr>
        <w:t>,a,ac</w:t>
      </w:r>
      <w:proofErr w:type="spellEnd"/>
      <w:r>
        <w:rPr>
          <w:color w:val="666666"/>
          <w:sz w:val="24"/>
          <w:szCs w:val="24"/>
          <w:highlight w:val="white"/>
        </w:rPr>
        <w:t xml:space="preserve">);           </w:t>
      </w:r>
    </w:p>
    <w:p w14:paraId="000002CA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</w:t>
      </w:r>
      <w:proofErr w:type="spellStart"/>
      <w:r>
        <w:rPr>
          <w:color w:val="666666"/>
          <w:sz w:val="24"/>
          <w:szCs w:val="24"/>
          <w:highlight w:val="white"/>
        </w:rPr>
        <w:t>j++</w:t>
      </w:r>
      <w:proofErr w:type="spellEnd"/>
      <w:r>
        <w:rPr>
          <w:color w:val="666666"/>
          <w:sz w:val="24"/>
          <w:szCs w:val="24"/>
          <w:highlight w:val="white"/>
        </w:rPr>
        <w:t>;          </w:t>
      </w:r>
    </w:p>
    <w:p w14:paraId="000002CB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}      </w:t>
      </w:r>
    </w:p>
    <w:p w14:paraId="000002CC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gramStart"/>
      <w:r>
        <w:rPr>
          <w:color w:val="666666"/>
          <w:sz w:val="24"/>
          <w:szCs w:val="24"/>
          <w:highlight w:val="white"/>
        </w:rPr>
        <w:t>for(</w:t>
      </w:r>
      <w:proofErr w:type="gramEnd"/>
      <w:r>
        <w:rPr>
          <w:color w:val="666666"/>
          <w:sz w:val="24"/>
          <w:szCs w:val="24"/>
          <w:highlight w:val="white"/>
        </w:rPr>
        <w:t xml:space="preserve">z=0; z&lt;c; z++)       </w:t>
      </w:r>
    </w:p>
    <w:p w14:paraId="000002CD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if(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]=='E' &amp;&amp;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='+' &amp;&amp;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2]=='E')        </w:t>
      </w:r>
    </w:p>
    <w:p w14:paraId="000002CE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  {            </w:t>
      </w:r>
    </w:p>
    <w:p w14:paraId="000002CF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]='E';            </w:t>
      </w:r>
    </w:p>
    <w:p w14:paraId="000002D0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'\0';            </w:t>
      </w:r>
    </w:p>
    <w:p w14:paraId="000002D1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2]=</w:t>
      </w:r>
      <w:proofErr w:type="gramEnd"/>
      <w:r>
        <w:rPr>
          <w:color w:val="666666"/>
          <w:sz w:val="24"/>
          <w:szCs w:val="24"/>
          <w:highlight w:val="white"/>
        </w:rPr>
        <w:t>'\0';            </w:t>
      </w:r>
    </w:p>
    <w:p w14:paraId="000002D2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printf</w:t>
      </w:r>
      <w:proofErr w:type="spellEnd"/>
      <w:r>
        <w:rPr>
          <w:color w:val="666666"/>
          <w:sz w:val="24"/>
          <w:szCs w:val="24"/>
          <w:highlight w:val="white"/>
        </w:rPr>
        <w:t>("\n$%s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r>
        <w:rPr>
          <w:color w:val="666666"/>
          <w:sz w:val="24"/>
          <w:szCs w:val="24"/>
          <w:highlight w:val="white"/>
        </w:rPr>
        <w:t>$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proofErr w:type="gramStart"/>
      <w:r>
        <w:rPr>
          <w:color w:val="666666"/>
          <w:sz w:val="24"/>
          <w:szCs w:val="24"/>
          <w:highlight w:val="white"/>
        </w:rPr>
        <w:t>",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gramEnd"/>
      <w:r>
        <w:rPr>
          <w:color w:val="666666"/>
          <w:sz w:val="24"/>
          <w:szCs w:val="24"/>
          <w:highlight w:val="white"/>
        </w:rPr>
        <w:t>,a,ac</w:t>
      </w:r>
      <w:proofErr w:type="spellEnd"/>
      <w:r>
        <w:rPr>
          <w:color w:val="666666"/>
          <w:sz w:val="24"/>
          <w:szCs w:val="24"/>
          <w:highlight w:val="white"/>
        </w:rPr>
        <w:t>);            </w:t>
      </w:r>
    </w:p>
    <w:p w14:paraId="000002D3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i</w:t>
      </w:r>
      <w:proofErr w:type="spellEnd"/>
      <w:r>
        <w:rPr>
          <w:color w:val="666666"/>
          <w:sz w:val="24"/>
          <w:szCs w:val="24"/>
          <w:highlight w:val="white"/>
        </w:rPr>
        <w:t xml:space="preserve">=i-2;         </w:t>
      </w:r>
    </w:p>
    <w:p w14:paraId="000002D4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}      </w:t>
      </w:r>
    </w:p>
    <w:p w14:paraId="000002D5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gramStart"/>
      <w:r>
        <w:rPr>
          <w:color w:val="666666"/>
          <w:sz w:val="24"/>
          <w:szCs w:val="24"/>
          <w:highlight w:val="white"/>
        </w:rPr>
        <w:t>for(</w:t>
      </w:r>
      <w:proofErr w:type="gramEnd"/>
      <w:r>
        <w:rPr>
          <w:color w:val="666666"/>
          <w:sz w:val="24"/>
          <w:szCs w:val="24"/>
          <w:highlight w:val="white"/>
        </w:rPr>
        <w:t>z=0; z&lt;c; z++)        </w:t>
      </w:r>
    </w:p>
    <w:p w14:paraId="000002D6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if(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]=='E' &amp;&amp;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='*' &amp;&amp;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2]=='E')          </w:t>
      </w:r>
    </w:p>
    <w:p w14:paraId="000002D7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{            </w:t>
      </w:r>
    </w:p>
    <w:p w14:paraId="000002D8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]='E';            </w:t>
      </w:r>
    </w:p>
    <w:p w14:paraId="000002D9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'\0';            </w:t>
      </w:r>
    </w:p>
    <w:p w14:paraId="000002DA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'\0';  </w:t>
      </w:r>
      <w:r>
        <w:rPr>
          <w:color w:val="666666"/>
          <w:sz w:val="24"/>
          <w:szCs w:val="24"/>
          <w:highlight w:val="white"/>
        </w:rPr>
        <w:t xml:space="preserve">          </w:t>
      </w:r>
    </w:p>
    <w:p w14:paraId="000002DB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printf</w:t>
      </w:r>
      <w:proofErr w:type="spellEnd"/>
      <w:r>
        <w:rPr>
          <w:color w:val="666666"/>
          <w:sz w:val="24"/>
          <w:szCs w:val="24"/>
          <w:highlight w:val="white"/>
        </w:rPr>
        <w:t>("\n$%s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r>
        <w:rPr>
          <w:color w:val="666666"/>
          <w:sz w:val="24"/>
          <w:szCs w:val="24"/>
          <w:highlight w:val="white"/>
        </w:rPr>
        <w:t>$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proofErr w:type="gramStart"/>
      <w:r>
        <w:rPr>
          <w:color w:val="666666"/>
          <w:sz w:val="24"/>
          <w:szCs w:val="24"/>
          <w:highlight w:val="white"/>
        </w:rPr>
        <w:t>",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gramEnd"/>
      <w:r>
        <w:rPr>
          <w:color w:val="666666"/>
          <w:sz w:val="24"/>
          <w:szCs w:val="24"/>
          <w:highlight w:val="white"/>
        </w:rPr>
        <w:t>,a,ac</w:t>
      </w:r>
      <w:proofErr w:type="spellEnd"/>
      <w:r>
        <w:rPr>
          <w:color w:val="666666"/>
          <w:sz w:val="24"/>
          <w:szCs w:val="24"/>
          <w:highlight w:val="white"/>
        </w:rPr>
        <w:t>);            </w:t>
      </w:r>
    </w:p>
    <w:p w14:paraId="000002DC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i</w:t>
      </w:r>
      <w:proofErr w:type="spellEnd"/>
      <w:r>
        <w:rPr>
          <w:color w:val="666666"/>
          <w:sz w:val="24"/>
          <w:szCs w:val="24"/>
          <w:highlight w:val="white"/>
        </w:rPr>
        <w:t>=i-2;          </w:t>
      </w:r>
    </w:p>
    <w:p w14:paraId="000002DD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}     </w:t>
      </w:r>
    </w:p>
    <w:p w14:paraId="000002DE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lastRenderedPageBreak/>
        <w:t> </w:t>
      </w:r>
      <w:proofErr w:type="gramStart"/>
      <w:r>
        <w:rPr>
          <w:color w:val="666666"/>
          <w:sz w:val="24"/>
          <w:szCs w:val="24"/>
          <w:highlight w:val="white"/>
        </w:rPr>
        <w:t>for(</w:t>
      </w:r>
      <w:proofErr w:type="gramEnd"/>
      <w:r>
        <w:rPr>
          <w:color w:val="666666"/>
          <w:sz w:val="24"/>
          <w:szCs w:val="24"/>
          <w:highlight w:val="white"/>
        </w:rPr>
        <w:t xml:space="preserve">z=0; z&lt;c; z++)       </w:t>
      </w:r>
    </w:p>
    <w:p w14:paraId="000002DF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if(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]=='(' &amp;&amp;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='E' &amp;&amp;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2]==')')          </w:t>
      </w:r>
    </w:p>
    <w:p w14:paraId="000002E0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 xml:space="preserve">{           </w:t>
      </w:r>
    </w:p>
    <w:p w14:paraId="000002E1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 xml:space="preserve">[z]='E';           </w:t>
      </w:r>
    </w:p>
    <w:p w14:paraId="000002E2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 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'\0';            </w:t>
      </w:r>
    </w:p>
    <w:p w14:paraId="000002E3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spellEnd"/>
      <w:r>
        <w:rPr>
          <w:color w:val="666666"/>
          <w:sz w:val="24"/>
          <w:szCs w:val="24"/>
          <w:highlight w:val="white"/>
        </w:rPr>
        <w:t>[z+</w:t>
      </w:r>
      <w:proofErr w:type="gramStart"/>
      <w:r>
        <w:rPr>
          <w:color w:val="666666"/>
          <w:sz w:val="24"/>
          <w:szCs w:val="24"/>
          <w:highlight w:val="white"/>
        </w:rPr>
        <w:t>1]=</w:t>
      </w:r>
      <w:proofErr w:type="gramEnd"/>
      <w:r>
        <w:rPr>
          <w:color w:val="666666"/>
          <w:sz w:val="24"/>
          <w:szCs w:val="24"/>
          <w:highlight w:val="white"/>
        </w:rPr>
        <w:t>'\0';            </w:t>
      </w:r>
    </w:p>
    <w:p w14:paraId="000002E4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printf</w:t>
      </w:r>
      <w:proofErr w:type="spellEnd"/>
      <w:r>
        <w:rPr>
          <w:color w:val="666666"/>
          <w:sz w:val="24"/>
          <w:szCs w:val="24"/>
          <w:highlight w:val="white"/>
        </w:rPr>
        <w:t>("\n$%s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r>
        <w:rPr>
          <w:color w:val="666666"/>
          <w:sz w:val="24"/>
          <w:szCs w:val="24"/>
          <w:highlight w:val="white"/>
        </w:rPr>
        <w:t>$\</w:t>
      </w:r>
      <w:proofErr w:type="spellStart"/>
      <w:r>
        <w:rPr>
          <w:color w:val="666666"/>
          <w:sz w:val="24"/>
          <w:szCs w:val="24"/>
          <w:highlight w:val="white"/>
        </w:rPr>
        <w:t>t%s</w:t>
      </w:r>
      <w:proofErr w:type="spellEnd"/>
      <w:proofErr w:type="gramStart"/>
      <w:r>
        <w:rPr>
          <w:color w:val="666666"/>
          <w:sz w:val="24"/>
          <w:szCs w:val="24"/>
          <w:highlight w:val="white"/>
        </w:rPr>
        <w:t>",</w:t>
      </w:r>
      <w:proofErr w:type="spellStart"/>
      <w:r>
        <w:rPr>
          <w:color w:val="666666"/>
          <w:sz w:val="24"/>
          <w:szCs w:val="24"/>
          <w:highlight w:val="white"/>
        </w:rPr>
        <w:t>stk</w:t>
      </w:r>
      <w:proofErr w:type="gramEnd"/>
      <w:r>
        <w:rPr>
          <w:color w:val="666666"/>
          <w:sz w:val="24"/>
          <w:szCs w:val="24"/>
          <w:highlight w:val="white"/>
        </w:rPr>
        <w:t>,a,ac</w:t>
      </w:r>
      <w:proofErr w:type="spellEnd"/>
      <w:r>
        <w:rPr>
          <w:color w:val="666666"/>
          <w:sz w:val="24"/>
          <w:szCs w:val="24"/>
          <w:highlight w:val="white"/>
        </w:rPr>
        <w:t>);            </w:t>
      </w:r>
    </w:p>
    <w:p w14:paraId="000002E5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i</w:t>
      </w:r>
      <w:proofErr w:type="spellEnd"/>
      <w:r>
        <w:rPr>
          <w:color w:val="666666"/>
          <w:sz w:val="24"/>
          <w:szCs w:val="24"/>
          <w:highlight w:val="white"/>
        </w:rPr>
        <w:t>=i-2;          </w:t>
      </w:r>
    </w:p>
    <w:p w14:paraId="000002E6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}    </w:t>
      </w:r>
    </w:p>
    <w:p w14:paraId="000002E7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r>
        <w:rPr>
          <w:color w:val="666666"/>
          <w:sz w:val="24"/>
          <w:szCs w:val="24"/>
          <w:highlight w:val="white"/>
        </w:rPr>
        <w:t>}</w:t>
      </w:r>
    </w:p>
    <w:p w14:paraId="000002E8" w14:textId="77777777" w:rsidR="00323167" w:rsidRDefault="007727A0">
      <w:pPr>
        <w:ind w:firstLine="720"/>
        <w:jc w:val="both"/>
        <w:rPr>
          <w:b/>
          <w:color w:val="666666"/>
          <w:sz w:val="28"/>
          <w:szCs w:val="28"/>
          <w:highlight w:val="white"/>
        </w:rPr>
      </w:pPr>
      <w:r>
        <w:rPr>
          <w:b/>
          <w:color w:val="666666"/>
          <w:sz w:val="28"/>
          <w:szCs w:val="28"/>
          <w:highlight w:val="white"/>
        </w:rPr>
        <w:t>Sample Output:</w:t>
      </w:r>
    </w:p>
    <w:p w14:paraId="000002E9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proofErr w:type="gramStart"/>
      <w:r>
        <w:rPr>
          <w:color w:val="666666"/>
          <w:sz w:val="24"/>
          <w:szCs w:val="24"/>
          <w:highlight w:val="white"/>
        </w:rPr>
        <w:t>Grammar:E</w:t>
      </w:r>
      <w:proofErr w:type="spellEnd"/>
      <w:proofErr w:type="gramEnd"/>
      <w:r>
        <w:rPr>
          <w:color w:val="666666"/>
          <w:sz w:val="24"/>
          <w:szCs w:val="24"/>
          <w:highlight w:val="white"/>
        </w:rPr>
        <w:t>-&gt;E+E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E-&gt;E*E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E-&gt;(E)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 xml:space="preserve">E-&gt;id </w:t>
      </w:r>
    </w:p>
    <w:p w14:paraId="000002EA" w14:textId="77777777" w:rsidR="00323167" w:rsidRDefault="007727A0">
      <w:pPr>
        <w:ind w:firstLine="720"/>
        <w:jc w:val="both"/>
        <w:rPr>
          <w:color w:val="666666"/>
          <w:sz w:val="24"/>
          <w:szCs w:val="24"/>
          <w:highlight w:val="white"/>
        </w:rPr>
      </w:pPr>
      <w:proofErr w:type="spellStart"/>
      <w:r>
        <w:rPr>
          <w:color w:val="666666"/>
          <w:sz w:val="24"/>
          <w:szCs w:val="24"/>
          <w:highlight w:val="white"/>
        </w:rPr>
        <w:t>Enterinputstring</w:t>
      </w:r>
      <w:proofErr w:type="spellEnd"/>
      <w:r>
        <w:rPr>
          <w:color w:val="666666"/>
          <w:sz w:val="24"/>
          <w:szCs w:val="24"/>
          <w:highlight w:val="white"/>
        </w:rPr>
        <w:t>:</w:t>
      </w:r>
      <w:r>
        <w:rPr>
          <w:color w:val="666666"/>
          <w:sz w:val="24"/>
          <w:szCs w:val="24"/>
        </w:rPr>
        <w:br/>
      </w:r>
      <w:proofErr w:type="spellStart"/>
      <w:r>
        <w:rPr>
          <w:color w:val="666666"/>
          <w:sz w:val="24"/>
          <w:szCs w:val="24"/>
          <w:highlight w:val="white"/>
        </w:rPr>
        <w:t>id+id</w:t>
      </w:r>
      <w:proofErr w:type="spellEnd"/>
      <w:r>
        <w:rPr>
          <w:color w:val="666666"/>
          <w:sz w:val="24"/>
          <w:szCs w:val="24"/>
          <w:highlight w:val="white"/>
        </w:rPr>
        <w:t>*</w:t>
      </w:r>
      <w:proofErr w:type="spellStart"/>
      <w:r>
        <w:rPr>
          <w:color w:val="666666"/>
          <w:sz w:val="24"/>
          <w:szCs w:val="24"/>
          <w:highlight w:val="white"/>
        </w:rPr>
        <w:t>id+id</w:t>
      </w:r>
      <w:proofErr w:type="spellEnd"/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stack              input                  action</w:t>
      </w:r>
      <w:r>
        <w:rPr>
          <w:color w:val="666666"/>
          <w:sz w:val="24"/>
          <w:szCs w:val="24"/>
          <w:highlight w:val="white"/>
        </w:rPr>
        <w:t xml:space="preserve"> $              id +id*</w:t>
      </w:r>
      <w:proofErr w:type="spellStart"/>
      <w:r>
        <w:rPr>
          <w:color w:val="666666"/>
          <w:sz w:val="24"/>
          <w:szCs w:val="24"/>
          <w:highlight w:val="white"/>
        </w:rPr>
        <w:t>id+id</w:t>
      </w:r>
      <w:proofErr w:type="spellEnd"/>
      <w:r>
        <w:rPr>
          <w:color w:val="666666"/>
          <w:sz w:val="24"/>
          <w:szCs w:val="24"/>
          <w:highlight w:val="white"/>
        </w:rPr>
        <w:t>$         SHIFT-&gt;id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E               +id*</w:t>
      </w:r>
      <w:proofErr w:type="spellStart"/>
      <w:r>
        <w:rPr>
          <w:color w:val="666666"/>
          <w:sz w:val="24"/>
          <w:szCs w:val="24"/>
          <w:highlight w:val="white"/>
        </w:rPr>
        <w:t>id+id</w:t>
      </w:r>
      <w:proofErr w:type="spellEnd"/>
      <w:r>
        <w:rPr>
          <w:color w:val="666666"/>
          <w:sz w:val="24"/>
          <w:szCs w:val="24"/>
          <w:highlight w:val="white"/>
        </w:rPr>
        <w:t>$         REDUCE TO E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E+               id*</w:t>
      </w:r>
      <w:proofErr w:type="spellStart"/>
      <w:r>
        <w:rPr>
          <w:color w:val="666666"/>
          <w:sz w:val="24"/>
          <w:szCs w:val="24"/>
          <w:highlight w:val="white"/>
        </w:rPr>
        <w:t>id+id</w:t>
      </w:r>
      <w:proofErr w:type="spellEnd"/>
      <w:r>
        <w:rPr>
          <w:color w:val="666666"/>
          <w:sz w:val="24"/>
          <w:szCs w:val="24"/>
          <w:highlight w:val="white"/>
        </w:rPr>
        <w:t>$         SHIFT-&gt;symbols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</w:t>
      </w:r>
      <w:proofErr w:type="spellStart"/>
      <w:r>
        <w:rPr>
          <w:color w:val="666666"/>
          <w:sz w:val="24"/>
          <w:szCs w:val="24"/>
          <w:highlight w:val="white"/>
        </w:rPr>
        <w:t>E+id</w:t>
      </w:r>
      <w:proofErr w:type="spellEnd"/>
      <w:r>
        <w:rPr>
          <w:color w:val="666666"/>
          <w:sz w:val="24"/>
          <w:szCs w:val="24"/>
          <w:highlight w:val="white"/>
        </w:rPr>
        <w:t xml:space="preserve">           *    </w:t>
      </w:r>
      <w:proofErr w:type="spellStart"/>
      <w:r>
        <w:rPr>
          <w:color w:val="666666"/>
          <w:sz w:val="24"/>
          <w:szCs w:val="24"/>
          <w:highlight w:val="white"/>
        </w:rPr>
        <w:t>id+id</w:t>
      </w:r>
      <w:proofErr w:type="spellEnd"/>
      <w:r>
        <w:rPr>
          <w:color w:val="666666"/>
          <w:sz w:val="24"/>
          <w:szCs w:val="24"/>
          <w:highlight w:val="white"/>
        </w:rPr>
        <w:t>$         SHIFT-&gt;id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E+E                *</w:t>
      </w:r>
      <w:proofErr w:type="spellStart"/>
      <w:r>
        <w:rPr>
          <w:color w:val="666666"/>
          <w:sz w:val="24"/>
          <w:szCs w:val="24"/>
          <w:highlight w:val="white"/>
        </w:rPr>
        <w:t>id+id</w:t>
      </w:r>
      <w:proofErr w:type="spellEnd"/>
      <w:r>
        <w:rPr>
          <w:color w:val="666666"/>
          <w:sz w:val="24"/>
          <w:szCs w:val="24"/>
          <w:highlight w:val="white"/>
        </w:rPr>
        <w:t>$         REDUCE TO E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 xml:space="preserve">$E             </w:t>
      </w:r>
      <w:r>
        <w:rPr>
          <w:color w:val="666666"/>
          <w:sz w:val="24"/>
          <w:szCs w:val="24"/>
          <w:highlight w:val="white"/>
        </w:rPr>
        <w:t>        *</w:t>
      </w:r>
      <w:proofErr w:type="spellStart"/>
      <w:r>
        <w:rPr>
          <w:color w:val="666666"/>
          <w:sz w:val="24"/>
          <w:szCs w:val="24"/>
          <w:highlight w:val="white"/>
        </w:rPr>
        <w:t>id+id</w:t>
      </w:r>
      <w:proofErr w:type="spellEnd"/>
      <w:r>
        <w:rPr>
          <w:color w:val="666666"/>
          <w:sz w:val="24"/>
          <w:szCs w:val="24"/>
          <w:highlight w:val="white"/>
        </w:rPr>
        <w:t>$         REDUCE TO E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 xml:space="preserve">$E*                     </w:t>
      </w:r>
      <w:proofErr w:type="spellStart"/>
      <w:r>
        <w:rPr>
          <w:color w:val="666666"/>
          <w:sz w:val="24"/>
          <w:szCs w:val="24"/>
          <w:highlight w:val="white"/>
        </w:rPr>
        <w:t>id+id</w:t>
      </w:r>
      <w:proofErr w:type="spellEnd"/>
      <w:r>
        <w:rPr>
          <w:color w:val="666666"/>
          <w:sz w:val="24"/>
          <w:szCs w:val="24"/>
          <w:highlight w:val="white"/>
        </w:rPr>
        <w:t>$         SHIFT-&gt;symbols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E*id                     +id$         SHIFT-&gt;id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E*E                      +id$         REDUCE TO E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E                           +id$          REDUCE TO E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E+        </w:t>
      </w:r>
      <w:r>
        <w:rPr>
          <w:color w:val="666666"/>
          <w:sz w:val="24"/>
          <w:szCs w:val="24"/>
          <w:highlight w:val="white"/>
        </w:rPr>
        <w:t xml:space="preserve">                   id$          SHIFT-&gt;symbols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</w:t>
      </w:r>
      <w:proofErr w:type="spellStart"/>
      <w:r>
        <w:rPr>
          <w:color w:val="666666"/>
          <w:sz w:val="24"/>
          <w:szCs w:val="24"/>
          <w:highlight w:val="white"/>
        </w:rPr>
        <w:t>E+id</w:t>
      </w:r>
      <w:proofErr w:type="spellEnd"/>
      <w:r>
        <w:rPr>
          <w:color w:val="666666"/>
          <w:sz w:val="24"/>
          <w:szCs w:val="24"/>
          <w:highlight w:val="white"/>
        </w:rPr>
        <w:t xml:space="preserve">                           $          SHIFT-&gt;id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E+E                            $          REDUCE TO E</w:t>
      </w:r>
      <w:r>
        <w:rPr>
          <w:color w:val="666666"/>
          <w:sz w:val="24"/>
          <w:szCs w:val="24"/>
        </w:rPr>
        <w:br/>
      </w:r>
      <w:r>
        <w:rPr>
          <w:color w:val="666666"/>
          <w:sz w:val="24"/>
          <w:szCs w:val="24"/>
          <w:highlight w:val="white"/>
        </w:rPr>
        <w:t>$E                                 $          REDUCE TO E </w:t>
      </w:r>
    </w:p>
    <w:p w14:paraId="000002EB" w14:textId="77777777" w:rsidR="00323167" w:rsidRDefault="007727A0">
      <w:pPr>
        <w:tabs>
          <w:tab w:val="left" w:pos="3210"/>
          <w:tab w:val="center" w:pos="4513"/>
        </w:tabs>
        <w:rPr>
          <w:b/>
          <w:sz w:val="28"/>
          <w:szCs w:val="28"/>
        </w:rPr>
      </w:pPr>
      <w:r>
        <w:rPr>
          <w:b/>
          <w:sz w:val="28"/>
          <w:szCs w:val="28"/>
        </w:rPr>
        <w:lastRenderedPageBreak/>
        <w:tab/>
      </w:r>
      <w:r>
        <w:rPr>
          <w:b/>
          <w:sz w:val="28"/>
          <w:szCs w:val="28"/>
        </w:rPr>
        <w:tab/>
        <w:t>EXPERIMENT NO: 09</w:t>
      </w:r>
    </w:p>
    <w:p w14:paraId="000002EC" w14:textId="77777777" w:rsidR="00323167" w:rsidRDefault="007727A0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Aim:</w:t>
      </w:r>
    </w:p>
    <w:p w14:paraId="000002ED" w14:textId="77777777" w:rsidR="00323167" w:rsidRDefault="007727A0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Implementation of Operator Precedence Using C programming.</w:t>
      </w:r>
    </w:p>
    <w:p w14:paraId="000002EE" w14:textId="77777777" w:rsidR="00323167" w:rsidRDefault="007727A0">
      <w:pPr>
        <w:jc w:val="both"/>
        <w:rPr>
          <w:b/>
          <w:sz w:val="24"/>
          <w:szCs w:val="24"/>
        </w:rPr>
      </w:pPr>
      <w:r>
        <w:rPr>
          <w:b/>
          <w:sz w:val="24"/>
          <w:szCs w:val="24"/>
        </w:rPr>
        <w:t>Code:</w:t>
      </w:r>
    </w:p>
    <w:p w14:paraId="000002EF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stdio.h&gt;</w:t>
      </w:r>
    </w:p>
    <w:p w14:paraId="000002F0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#include&lt;string.h&gt;</w:t>
      </w:r>
    </w:p>
    <w:p w14:paraId="000002F1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 xml:space="preserve">void </w:t>
      </w:r>
      <w:proofErr w:type="gramStart"/>
      <w:r>
        <w:rPr>
          <w:color w:val="000000"/>
          <w:sz w:val="24"/>
          <w:szCs w:val="24"/>
        </w:rPr>
        <w:t>main(</w:t>
      </w:r>
      <w:proofErr w:type="gramEnd"/>
      <w:r>
        <w:rPr>
          <w:color w:val="000000"/>
          <w:sz w:val="24"/>
          <w:szCs w:val="24"/>
        </w:rPr>
        <w:t>)</w:t>
      </w:r>
    </w:p>
    <w:p w14:paraId="000002F2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{</w:t>
      </w:r>
    </w:p>
    <w:p w14:paraId="000002F3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char stack[20</w:t>
      </w:r>
      <w:proofErr w:type="gramStart"/>
      <w:r>
        <w:rPr>
          <w:color w:val="000000"/>
          <w:sz w:val="24"/>
          <w:szCs w:val="24"/>
        </w:rPr>
        <w:t>],</w:t>
      </w:r>
      <w:proofErr w:type="spellStart"/>
      <w:r>
        <w:rPr>
          <w:color w:val="000000"/>
          <w:sz w:val="24"/>
          <w:szCs w:val="24"/>
        </w:rPr>
        <w:t>ip</w:t>
      </w:r>
      <w:proofErr w:type="spellEnd"/>
      <w:proofErr w:type="gramEnd"/>
      <w:r>
        <w:rPr>
          <w:color w:val="000000"/>
          <w:sz w:val="24"/>
          <w:szCs w:val="24"/>
        </w:rPr>
        <w:t>[20],opt[10][10][1],</w:t>
      </w:r>
      <w:proofErr w:type="spellStart"/>
      <w:r>
        <w:rPr>
          <w:color w:val="000000"/>
          <w:sz w:val="24"/>
          <w:szCs w:val="24"/>
        </w:rPr>
        <w:t>ter</w:t>
      </w:r>
      <w:proofErr w:type="spellEnd"/>
      <w:r>
        <w:rPr>
          <w:color w:val="000000"/>
          <w:sz w:val="24"/>
          <w:szCs w:val="24"/>
        </w:rPr>
        <w:t>[10];</w:t>
      </w:r>
    </w:p>
    <w:p w14:paraId="000002F4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 xml:space="preserve">int </w:t>
      </w:r>
      <w:proofErr w:type="spellStart"/>
      <w:proofErr w:type="gramStart"/>
      <w:r>
        <w:rPr>
          <w:color w:val="000000"/>
          <w:sz w:val="24"/>
          <w:szCs w:val="24"/>
        </w:rPr>
        <w:t>i,j</w:t>
      </w:r>
      <w:proofErr w:type="gramEnd"/>
      <w:r>
        <w:rPr>
          <w:color w:val="000000"/>
          <w:sz w:val="24"/>
          <w:szCs w:val="24"/>
        </w:rPr>
        <w:t>,k,n,top</w:t>
      </w:r>
      <w:proofErr w:type="spellEnd"/>
      <w:r>
        <w:rPr>
          <w:color w:val="000000"/>
          <w:sz w:val="24"/>
          <w:szCs w:val="24"/>
        </w:rPr>
        <w:t>=0,col,row;</w:t>
      </w:r>
    </w:p>
    <w:p w14:paraId="000002F5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10;i++)</w:t>
      </w:r>
    </w:p>
    <w:p w14:paraId="000002F6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2F7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stack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=0;</w:t>
      </w:r>
    </w:p>
    <w:p w14:paraId="000002F8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ip</w:t>
      </w:r>
      <w:proofErr w:type="spell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=0;</w:t>
      </w:r>
    </w:p>
    <w:p w14:paraId="000002F9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for(j=</w:t>
      </w:r>
      <w:proofErr w:type="gramStart"/>
      <w:r>
        <w:rPr>
          <w:color w:val="000000"/>
          <w:sz w:val="24"/>
          <w:szCs w:val="24"/>
        </w:rPr>
        <w:t>0;j</w:t>
      </w:r>
      <w:proofErr w:type="gramEnd"/>
      <w:r>
        <w:rPr>
          <w:color w:val="000000"/>
          <w:sz w:val="24"/>
          <w:szCs w:val="24"/>
        </w:rPr>
        <w:t>&lt;10;j++)</w:t>
      </w:r>
    </w:p>
    <w:p w14:paraId="000002FA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2FB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opt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j][</w:t>
      </w:r>
      <w:proofErr w:type="gramStart"/>
      <w:r>
        <w:rPr>
          <w:color w:val="000000"/>
          <w:sz w:val="24"/>
          <w:szCs w:val="24"/>
        </w:rPr>
        <w:t>1]=</w:t>
      </w:r>
      <w:proofErr w:type="gramEnd"/>
      <w:r>
        <w:rPr>
          <w:color w:val="000000"/>
          <w:sz w:val="24"/>
          <w:szCs w:val="24"/>
        </w:rPr>
        <w:t>0;</w:t>
      </w:r>
    </w:p>
    <w:p w14:paraId="000002FC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2FD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}</w:t>
      </w:r>
    </w:p>
    <w:p w14:paraId="000002FE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Enter the no. of terminals:");</w:t>
      </w:r>
    </w:p>
    <w:p w14:paraId="000002FF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d</w:t>
      </w:r>
      <w:proofErr w:type="gramStart"/>
      <w:r>
        <w:rPr>
          <w:color w:val="000000"/>
          <w:sz w:val="24"/>
          <w:szCs w:val="24"/>
        </w:rPr>
        <w:t>",&amp;</w:t>
      </w:r>
      <w:proofErr w:type="gramEnd"/>
      <w:r>
        <w:rPr>
          <w:color w:val="000000"/>
          <w:sz w:val="24"/>
          <w:szCs w:val="24"/>
        </w:rPr>
        <w:t>n</w:t>
      </w:r>
      <w:proofErr w:type="spellEnd"/>
      <w:r>
        <w:rPr>
          <w:color w:val="000000"/>
          <w:sz w:val="24"/>
          <w:szCs w:val="24"/>
        </w:rPr>
        <w:t>);</w:t>
      </w:r>
    </w:p>
    <w:p w14:paraId="00000300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\</w:t>
      </w:r>
      <w:proofErr w:type="spellStart"/>
      <w:r>
        <w:rPr>
          <w:color w:val="000000"/>
          <w:sz w:val="24"/>
          <w:szCs w:val="24"/>
        </w:rPr>
        <w:t>nEnter</w:t>
      </w:r>
      <w:proofErr w:type="spellEnd"/>
      <w:r>
        <w:rPr>
          <w:color w:val="000000"/>
          <w:sz w:val="24"/>
          <w:szCs w:val="24"/>
        </w:rPr>
        <w:t xml:space="preserve"> the terminals:");</w:t>
      </w:r>
    </w:p>
    <w:p w14:paraId="00000301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s</w:t>
      </w:r>
      <w:proofErr w:type="gramStart"/>
      <w:r>
        <w:rPr>
          <w:color w:val="000000"/>
          <w:sz w:val="24"/>
          <w:szCs w:val="24"/>
        </w:rPr>
        <w:t>",</w:t>
      </w:r>
      <w:proofErr w:type="spellStart"/>
      <w:r>
        <w:rPr>
          <w:color w:val="000000"/>
          <w:sz w:val="24"/>
          <w:szCs w:val="24"/>
        </w:rPr>
        <w:t>ter</w:t>
      </w:r>
      <w:proofErr w:type="spellEnd"/>
      <w:proofErr w:type="gramEnd"/>
      <w:r>
        <w:rPr>
          <w:color w:val="000000"/>
          <w:sz w:val="24"/>
          <w:szCs w:val="24"/>
        </w:rPr>
        <w:t>);</w:t>
      </w:r>
    </w:p>
    <w:p w14:paraId="00000302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\</w:t>
      </w:r>
      <w:proofErr w:type="spellStart"/>
      <w:r>
        <w:rPr>
          <w:color w:val="000000"/>
          <w:sz w:val="24"/>
          <w:szCs w:val="24"/>
        </w:rPr>
        <w:t>nEnter</w:t>
      </w:r>
      <w:proofErr w:type="spellEnd"/>
      <w:r>
        <w:rPr>
          <w:color w:val="000000"/>
          <w:sz w:val="24"/>
          <w:szCs w:val="24"/>
        </w:rPr>
        <w:t xml:space="preserve"> the table values:");</w:t>
      </w:r>
    </w:p>
    <w:p w14:paraId="00000303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;i</w:t>
      </w:r>
      <w:proofErr w:type="spellEnd"/>
      <w:r>
        <w:rPr>
          <w:color w:val="000000"/>
          <w:sz w:val="24"/>
          <w:szCs w:val="24"/>
        </w:rPr>
        <w:t>++)</w:t>
      </w:r>
    </w:p>
    <w:p w14:paraId="00000304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305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r(j=</w:t>
      </w:r>
      <w:proofErr w:type="gramStart"/>
      <w:r>
        <w:rPr>
          <w:color w:val="000000"/>
          <w:sz w:val="24"/>
          <w:szCs w:val="24"/>
        </w:rPr>
        <w:t>0;j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;j</w:t>
      </w:r>
      <w:proofErr w:type="spellEnd"/>
      <w:r>
        <w:rPr>
          <w:color w:val="000000"/>
          <w:sz w:val="24"/>
          <w:szCs w:val="24"/>
        </w:rPr>
        <w:t>++)</w:t>
      </w:r>
    </w:p>
    <w:p w14:paraId="00000306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07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\</w:t>
      </w:r>
      <w:proofErr w:type="spellStart"/>
      <w:r>
        <w:rPr>
          <w:color w:val="000000"/>
          <w:sz w:val="24"/>
          <w:szCs w:val="24"/>
        </w:rPr>
        <w:t>nEnt</w:t>
      </w:r>
      <w:r>
        <w:rPr>
          <w:color w:val="000000"/>
          <w:sz w:val="24"/>
          <w:szCs w:val="24"/>
        </w:rPr>
        <w:t>er</w:t>
      </w:r>
      <w:proofErr w:type="spellEnd"/>
      <w:r>
        <w:rPr>
          <w:color w:val="000000"/>
          <w:sz w:val="24"/>
          <w:szCs w:val="24"/>
        </w:rPr>
        <w:t xml:space="preserve"> the value for %c %c:",</w:t>
      </w:r>
      <w:proofErr w:type="spellStart"/>
      <w:r>
        <w:rPr>
          <w:color w:val="000000"/>
          <w:sz w:val="24"/>
          <w:szCs w:val="24"/>
        </w:rPr>
        <w:t>ter</w:t>
      </w:r>
      <w:proofErr w:type="spell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,</w:t>
      </w:r>
      <w:proofErr w:type="spellStart"/>
      <w:r>
        <w:rPr>
          <w:color w:val="000000"/>
          <w:sz w:val="24"/>
          <w:szCs w:val="24"/>
        </w:rPr>
        <w:t>ter</w:t>
      </w:r>
      <w:proofErr w:type="spellEnd"/>
      <w:r>
        <w:rPr>
          <w:color w:val="000000"/>
          <w:sz w:val="24"/>
          <w:szCs w:val="24"/>
        </w:rPr>
        <w:t>[j]);</w:t>
      </w:r>
    </w:p>
    <w:p w14:paraId="00000308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s</w:t>
      </w:r>
      <w:proofErr w:type="gramStart"/>
      <w:r>
        <w:rPr>
          <w:color w:val="000000"/>
          <w:sz w:val="24"/>
          <w:szCs w:val="24"/>
        </w:rPr>
        <w:t>",opt</w:t>
      </w:r>
      <w:proofErr w:type="spellEnd"/>
      <w:proofErr w:type="gram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j]);</w:t>
      </w:r>
    </w:p>
    <w:p w14:paraId="00000309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0A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}</w:t>
      </w:r>
    </w:p>
    <w:p w14:paraId="0000030B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\</w:t>
      </w:r>
      <w:proofErr w:type="spellStart"/>
      <w:r>
        <w:rPr>
          <w:color w:val="000000"/>
          <w:sz w:val="24"/>
          <w:szCs w:val="24"/>
        </w:rPr>
        <w:t>nOPERATOR</w:t>
      </w:r>
      <w:proofErr w:type="spellEnd"/>
      <w:r>
        <w:rPr>
          <w:color w:val="000000"/>
          <w:sz w:val="24"/>
          <w:szCs w:val="24"/>
        </w:rPr>
        <w:t xml:space="preserve"> PRECEDENCE TABLE:\n");</w:t>
      </w:r>
    </w:p>
    <w:p w14:paraId="0000030C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;i</w:t>
      </w:r>
      <w:proofErr w:type="spellEnd"/>
      <w:r>
        <w:rPr>
          <w:color w:val="000000"/>
          <w:sz w:val="24"/>
          <w:szCs w:val="24"/>
        </w:rPr>
        <w:t>++)</w:t>
      </w:r>
    </w:p>
    <w:p w14:paraId="0000030D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30E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</w:t>
      </w:r>
      <w:proofErr w:type="spellStart"/>
      <w:r>
        <w:rPr>
          <w:color w:val="000000"/>
          <w:sz w:val="24"/>
          <w:szCs w:val="24"/>
        </w:rPr>
        <w:t>t%c</w:t>
      </w:r>
      <w:proofErr w:type="spellEnd"/>
      <w:proofErr w:type="gramStart"/>
      <w:r>
        <w:rPr>
          <w:color w:val="000000"/>
          <w:sz w:val="24"/>
          <w:szCs w:val="24"/>
        </w:rPr>
        <w:t>",</w:t>
      </w:r>
      <w:proofErr w:type="spellStart"/>
      <w:r>
        <w:rPr>
          <w:color w:val="000000"/>
          <w:sz w:val="24"/>
          <w:szCs w:val="24"/>
        </w:rPr>
        <w:t>ter</w:t>
      </w:r>
      <w:proofErr w:type="spellEnd"/>
      <w:proofErr w:type="gram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);</w:t>
      </w:r>
    </w:p>
    <w:p w14:paraId="0000030F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}</w:t>
      </w:r>
    </w:p>
    <w:p w14:paraId="00000310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n");</w:t>
      </w:r>
    </w:p>
    <w:p w14:paraId="00000311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for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</w:t>
      </w:r>
      <w:proofErr w:type="gramStart"/>
      <w:r>
        <w:rPr>
          <w:color w:val="000000"/>
          <w:sz w:val="24"/>
          <w:szCs w:val="24"/>
        </w:rPr>
        <w:t>0;i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;i</w:t>
      </w:r>
      <w:proofErr w:type="spellEnd"/>
      <w:r>
        <w:rPr>
          <w:color w:val="000000"/>
          <w:sz w:val="24"/>
          <w:szCs w:val="24"/>
        </w:rPr>
        <w:t>++)</w:t>
      </w:r>
    </w:p>
    <w:p w14:paraId="00000312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313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</w:t>
      </w:r>
      <w:proofErr w:type="spellStart"/>
      <w:r>
        <w:rPr>
          <w:color w:val="000000"/>
          <w:sz w:val="24"/>
          <w:szCs w:val="24"/>
        </w:rPr>
        <w:t>n%c</w:t>
      </w:r>
      <w:proofErr w:type="spellEnd"/>
      <w:proofErr w:type="gramStart"/>
      <w:r>
        <w:rPr>
          <w:color w:val="000000"/>
          <w:sz w:val="24"/>
          <w:szCs w:val="24"/>
        </w:rPr>
        <w:t>",</w:t>
      </w:r>
      <w:proofErr w:type="spellStart"/>
      <w:r>
        <w:rPr>
          <w:color w:val="000000"/>
          <w:sz w:val="24"/>
          <w:szCs w:val="24"/>
        </w:rPr>
        <w:t>ter</w:t>
      </w:r>
      <w:proofErr w:type="spellEnd"/>
      <w:proofErr w:type="gram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);</w:t>
      </w:r>
    </w:p>
    <w:p w14:paraId="00000314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>for(j=</w:t>
      </w:r>
      <w:proofErr w:type="gramStart"/>
      <w:r>
        <w:rPr>
          <w:color w:val="000000"/>
          <w:sz w:val="24"/>
          <w:szCs w:val="24"/>
        </w:rPr>
        <w:t>0;j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;j</w:t>
      </w:r>
      <w:proofErr w:type="spellEnd"/>
      <w:r>
        <w:rPr>
          <w:color w:val="000000"/>
          <w:sz w:val="24"/>
          <w:szCs w:val="24"/>
        </w:rPr>
        <w:t>++)</w:t>
      </w:r>
    </w:p>
    <w:p w14:paraId="00000315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</w:t>
      </w:r>
      <w:proofErr w:type="spellStart"/>
      <w:r>
        <w:rPr>
          <w:color w:val="000000"/>
          <w:sz w:val="24"/>
          <w:szCs w:val="24"/>
        </w:rPr>
        <w:t>t%c</w:t>
      </w:r>
      <w:proofErr w:type="spellEnd"/>
      <w:proofErr w:type="gramStart"/>
      <w:r>
        <w:rPr>
          <w:color w:val="000000"/>
          <w:sz w:val="24"/>
          <w:szCs w:val="24"/>
        </w:rPr>
        <w:t>",opt</w:t>
      </w:r>
      <w:proofErr w:type="gram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[j][0]);</w:t>
      </w:r>
    </w:p>
    <w:p w14:paraId="00000316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}</w:t>
      </w:r>
    </w:p>
    <w:p w14:paraId="00000317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stack[top]='$';</w:t>
      </w:r>
    </w:p>
    <w:p w14:paraId="00000318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\</w:t>
      </w:r>
      <w:proofErr w:type="spellStart"/>
      <w:r>
        <w:rPr>
          <w:color w:val="000000"/>
          <w:sz w:val="24"/>
          <w:szCs w:val="24"/>
        </w:rPr>
        <w:t>nEnter</w:t>
      </w:r>
      <w:proofErr w:type="spellEnd"/>
      <w:r>
        <w:rPr>
          <w:color w:val="000000"/>
          <w:sz w:val="24"/>
          <w:szCs w:val="24"/>
        </w:rPr>
        <w:t xml:space="preserve"> the input string:");</w:t>
      </w:r>
    </w:p>
    <w:p w14:paraId="00000319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scanf</w:t>
      </w:r>
      <w:proofErr w:type="spellEnd"/>
      <w:r>
        <w:rPr>
          <w:color w:val="000000"/>
          <w:sz w:val="24"/>
          <w:szCs w:val="24"/>
        </w:rPr>
        <w:t>("%s</w:t>
      </w:r>
      <w:proofErr w:type="gramStart"/>
      <w:r>
        <w:rPr>
          <w:color w:val="000000"/>
          <w:sz w:val="24"/>
          <w:szCs w:val="24"/>
        </w:rPr>
        <w:t>",</w:t>
      </w:r>
      <w:proofErr w:type="spellStart"/>
      <w:r>
        <w:rPr>
          <w:color w:val="000000"/>
          <w:sz w:val="24"/>
          <w:szCs w:val="24"/>
        </w:rPr>
        <w:t>ip</w:t>
      </w:r>
      <w:proofErr w:type="spellEnd"/>
      <w:proofErr w:type="gramEnd"/>
      <w:r>
        <w:rPr>
          <w:color w:val="000000"/>
          <w:sz w:val="24"/>
          <w:szCs w:val="24"/>
        </w:rPr>
        <w:t>);</w:t>
      </w:r>
    </w:p>
    <w:p w14:paraId="0000031A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=0;</w:t>
      </w:r>
    </w:p>
    <w:p w14:paraId="0000031B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\</w:t>
      </w:r>
      <w:proofErr w:type="spellStart"/>
      <w:r>
        <w:rPr>
          <w:color w:val="000000"/>
          <w:sz w:val="24"/>
          <w:szCs w:val="24"/>
        </w:rPr>
        <w:t>nSTACK</w:t>
      </w:r>
      <w:proofErr w:type="spellEnd"/>
      <w:r>
        <w:rPr>
          <w:color w:val="000000"/>
          <w:sz w:val="24"/>
          <w:szCs w:val="24"/>
        </w:rPr>
        <w:t>\t\t\</w:t>
      </w:r>
      <w:proofErr w:type="spellStart"/>
      <w:r>
        <w:rPr>
          <w:color w:val="000000"/>
          <w:sz w:val="24"/>
          <w:szCs w:val="24"/>
        </w:rPr>
        <w:t>tINPUT</w:t>
      </w:r>
      <w:proofErr w:type="spellEnd"/>
      <w:r>
        <w:rPr>
          <w:color w:val="000000"/>
          <w:sz w:val="24"/>
          <w:szCs w:val="24"/>
        </w:rPr>
        <w:t xml:space="preserve"> STRING\t\t\</w:t>
      </w:r>
      <w:proofErr w:type="spellStart"/>
      <w:r>
        <w:rPr>
          <w:color w:val="000000"/>
          <w:sz w:val="24"/>
          <w:szCs w:val="24"/>
        </w:rPr>
        <w:t>tACTION</w:t>
      </w:r>
      <w:proofErr w:type="spellEnd"/>
      <w:r>
        <w:rPr>
          <w:color w:val="000000"/>
          <w:sz w:val="24"/>
          <w:szCs w:val="24"/>
        </w:rPr>
        <w:t>\n");</w:t>
      </w:r>
    </w:p>
    <w:p w14:paraId="0000031C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</w:t>
      </w:r>
      <w:proofErr w:type="spellStart"/>
      <w:r>
        <w:rPr>
          <w:color w:val="000000"/>
          <w:sz w:val="24"/>
          <w:szCs w:val="24"/>
        </w:rPr>
        <w:t>n%s</w:t>
      </w:r>
      <w:proofErr w:type="spellEnd"/>
      <w:r>
        <w:rPr>
          <w:color w:val="000000"/>
          <w:sz w:val="24"/>
          <w:szCs w:val="24"/>
        </w:rPr>
        <w:t>\t\t\</w:t>
      </w:r>
      <w:proofErr w:type="spellStart"/>
      <w:r>
        <w:rPr>
          <w:color w:val="000000"/>
          <w:sz w:val="24"/>
          <w:szCs w:val="24"/>
        </w:rPr>
        <w:t>t%s</w:t>
      </w:r>
      <w:proofErr w:type="spellEnd"/>
      <w:r>
        <w:rPr>
          <w:color w:val="000000"/>
          <w:sz w:val="24"/>
          <w:szCs w:val="24"/>
        </w:rPr>
        <w:t>\t\t\t</w:t>
      </w:r>
      <w:proofErr w:type="gramStart"/>
      <w:r>
        <w:rPr>
          <w:color w:val="000000"/>
          <w:sz w:val="24"/>
          <w:szCs w:val="24"/>
        </w:rPr>
        <w:t>",</w:t>
      </w:r>
      <w:proofErr w:type="spellStart"/>
      <w:r>
        <w:rPr>
          <w:color w:val="000000"/>
          <w:sz w:val="24"/>
          <w:szCs w:val="24"/>
        </w:rPr>
        <w:t>stack</w:t>
      </w:r>
      <w:proofErr w:type="gramEnd"/>
      <w:r>
        <w:rPr>
          <w:color w:val="000000"/>
          <w:sz w:val="24"/>
          <w:szCs w:val="24"/>
        </w:rPr>
        <w:t>,ip</w:t>
      </w:r>
      <w:proofErr w:type="spellEnd"/>
      <w:r>
        <w:rPr>
          <w:color w:val="000000"/>
          <w:sz w:val="24"/>
          <w:szCs w:val="24"/>
        </w:rPr>
        <w:t>);</w:t>
      </w:r>
    </w:p>
    <w:p w14:paraId="0000031D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while(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&lt;=</w:t>
      </w:r>
      <w:proofErr w:type="spellStart"/>
      <w:r>
        <w:rPr>
          <w:color w:val="000000"/>
          <w:sz w:val="24"/>
          <w:szCs w:val="24"/>
        </w:rPr>
        <w:t>strlen</w:t>
      </w:r>
      <w:proofErr w:type="spellEnd"/>
      <w:r>
        <w:rPr>
          <w:color w:val="000000"/>
          <w:sz w:val="24"/>
          <w:szCs w:val="24"/>
        </w:rPr>
        <w:t>(</w:t>
      </w:r>
      <w:proofErr w:type="spellStart"/>
      <w:r>
        <w:rPr>
          <w:color w:val="000000"/>
          <w:sz w:val="24"/>
          <w:szCs w:val="24"/>
        </w:rPr>
        <w:t>ip</w:t>
      </w:r>
      <w:proofErr w:type="spellEnd"/>
      <w:r>
        <w:rPr>
          <w:color w:val="000000"/>
          <w:sz w:val="24"/>
          <w:szCs w:val="24"/>
        </w:rPr>
        <w:t>))</w:t>
      </w:r>
    </w:p>
    <w:p w14:paraId="0000031E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{</w:t>
      </w:r>
    </w:p>
    <w:p w14:paraId="0000031F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r(k=</w:t>
      </w:r>
      <w:proofErr w:type="gramStart"/>
      <w:r>
        <w:rPr>
          <w:color w:val="000000"/>
          <w:sz w:val="24"/>
          <w:szCs w:val="24"/>
        </w:rPr>
        <w:t>0;k</w:t>
      </w:r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n;k</w:t>
      </w:r>
      <w:proofErr w:type="spellEnd"/>
      <w:r>
        <w:rPr>
          <w:color w:val="000000"/>
          <w:sz w:val="24"/>
          <w:szCs w:val="24"/>
        </w:rPr>
        <w:t>++)</w:t>
      </w:r>
    </w:p>
    <w:p w14:paraId="00000320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21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stack[top]==</w:t>
      </w:r>
      <w:proofErr w:type="spellStart"/>
      <w:r>
        <w:rPr>
          <w:color w:val="000000"/>
          <w:sz w:val="24"/>
          <w:szCs w:val="24"/>
        </w:rPr>
        <w:t>ter</w:t>
      </w:r>
      <w:proofErr w:type="spellEnd"/>
      <w:r>
        <w:rPr>
          <w:color w:val="000000"/>
          <w:sz w:val="24"/>
          <w:szCs w:val="24"/>
        </w:rPr>
        <w:t>[k])</w:t>
      </w:r>
    </w:p>
    <w:p w14:paraId="00000322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col=k;</w:t>
      </w:r>
    </w:p>
    <w:p w14:paraId="00000323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</w:t>
      </w:r>
      <w:proofErr w:type="spellStart"/>
      <w:r>
        <w:rPr>
          <w:color w:val="000000"/>
          <w:sz w:val="24"/>
          <w:szCs w:val="24"/>
        </w:rPr>
        <w:t>ip</w:t>
      </w:r>
      <w:proofErr w:type="spell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==</w:t>
      </w:r>
      <w:proofErr w:type="spellStart"/>
      <w:r>
        <w:rPr>
          <w:color w:val="000000"/>
          <w:sz w:val="24"/>
          <w:szCs w:val="24"/>
        </w:rPr>
        <w:t>ter</w:t>
      </w:r>
      <w:proofErr w:type="spellEnd"/>
      <w:r>
        <w:rPr>
          <w:color w:val="000000"/>
          <w:sz w:val="24"/>
          <w:szCs w:val="24"/>
        </w:rPr>
        <w:t>[k])</w:t>
      </w:r>
    </w:p>
    <w:p w14:paraId="00000324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row=k;</w:t>
      </w:r>
    </w:p>
    <w:p w14:paraId="00000325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26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(stack[top]=='$</w:t>
      </w:r>
      <w:proofErr w:type="gramStart"/>
      <w:r>
        <w:rPr>
          <w:color w:val="000000"/>
          <w:sz w:val="24"/>
          <w:szCs w:val="24"/>
        </w:rPr>
        <w:t>')&amp;</w:t>
      </w:r>
      <w:proofErr w:type="gramEnd"/>
      <w:r>
        <w:rPr>
          <w:color w:val="000000"/>
          <w:sz w:val="24"/>
          <w:szCs w:val="24"/>
        </w:rPr>
        <w:t>&amp;(</w:t>
      </w:r>
      <w:proofErr w:type="spellStart"/>
      <w:r>
        <w:rPr>
          <w:color w:val="000000"/>
          <w:sz w:val="24"/>
          <w:szCs w:val="24"/>
        </w:rPr>
        <w:t>ip</w:t>
      </w:r>
      <w:proofErr w:type="spell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=='$'))</w:t>
      </w:r>
    </w:p>
    <w:p w14:paraId="00000327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28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String is accepted");</w:t>
      </w:r>
    </w:p>
    <w:p w14:paraId="00000329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break;</w:t>
      </w:r>
    </w:p>
    <w:p w14:paraId="0000032A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2B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else if((opt[col][row][</w:t>
      </w:r>
      <w:proofErr w:type="gramStart"/>
      <w:r>
        <w:rPr>
          <w:color w:val="000000"/>
          <w:sz w:val="24"/>
          <w:szCs w:val="24"/>
        </w:rPr>
        <w:t>0]=</w:t>
      </w:r>
      <w:proofErr w:type="gramEnd"/>
      <w:r>
        <w:rPr>
          <w:color w:val="000000"/>
          <w:sz w:val="24"/>
          <w:szCs w:val="24"/>
        </w:rPr>
        <w:t>='&lt;')||(opt[col][row][0]=='='))</w:t>
      </w:r>
    </w:p>
    <w:p w14:paraId="0000032C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2D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stack[++</w:t>
      </w:r>
      <w:proofErr w:type="gramStart"/>
      <w:r>
        <w:rPr>
          <w:color w:val="000000"/>
          <w:sz w:val="24"/>
          <w:szCs w:val="24"/>
        </w:rPr>
        <w:t>top]=</w:t>
      </w:r>
      <w:proofErr w:type="gramEnd"/>
      <w:r>
        <w:rPr>
          <w:color w:val="000000"/>
          <w:sz w:val="24"/>
          <w:szCs w:val="24"/>
        </w:rPr>
        <w:t>opt[col][row][0];</w:t>
      </w:r>
    </w:p>
    <w:p w14:paraId="0000032E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stack[++</w:t>
      </w:r>
      <w:proofErr w:type="gramStart"/>
      <w:r>
        <w:rPr>
          <w:color w:val="000000"/>
          <w:sz w:val="24"/>
          <w:szCs w:val="24"/>
        </w:rPr>
        <w:t>top]=</w:t>
      </w:r>
      <w:proofErr w:type="spellStart"/>
      <w:proofErr w:type="gramEnd"/>
      <w:r>
        <w:rPr>
          <w:color w:val="000000"/>
          <w:sz w:val="24"/>
          <w:szCs w:val="24"/>
        </w:rPr>
        <w:t>ip</w:t>
      </w:r>
      <w:proofErr w:type="spell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;</w:t>
      </w:r>
    </w:p>
    <w:p w14:paraId="0000032F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Shift %c",</w:t>
      </w:r>
      <w:proofErr w:type="spellStart"/>
      <w:r>
        <w:rPr>
          <w:color w:val="000000"/>
          <w:sz w:val="24"/>
          <w:szCs w:val="24"/>
        </w:rPr>
        <w:t>ip</w:t>
      </w:r>
      <w:proofErr w:type="spellEnd"/>
      <w:r>
        <w:rPr>
          <w:color w:val="000000"/>
          <w:sz w:val="24"/>
          <w:szCs w:val="24"/>
        </w:rPr>
        <w:t>[</w:t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]);</w:t>
      </w:r>
    </w:p>
    <w:p w14:paraId="00000330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i</w:t>
      </w:r>
      <w:proofErr w:type="spellEnd"/>
      <w:r>
        <w:rPr>
          <w:color w:val="000000"/>
          <w:sz w:val="24"/>
          <w:szCs w:val="24"/>
        </w:rPr>
        <w:t>++;</w:t>
      </w:r>
    </w:p>
    <w:p w14:paraId="00000331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32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else</w:t>
      </w:r>
    </w:p>
    <w:p w14:paraId="00000333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34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if(opt[col][row][</w:t>
      </w:r>
      <w:proofErr w:type="gramStart"/>
      <w:r>
        <w:rPr>
          <w:color w:val="000000"/>
          <w:sz w:val="24"/>
          <w:szCs w:val="24"/>
        </w:rPr>
        <w:t>0]=</w:t>
      </w:r>
      <w:proofErr w:type="gramEnd"/>
      <w:r>
        <w:rPr>
          <w:color w:val="000000"/>
          <w:sz w:val="24"/>
          <w:szCs w:val="24"/>
        </w:rPr>
        <w:t>='&gt;')</w:t>
      </w:r>
    </w:p>
    <w:p w14:paraId="00000335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36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w</w:t>
      </w:r>
      <w:r>
        <w:rPr>
          <w:color w:val="000000"/>
          <w:sz w:val="24"/>
          <w:szCs w:val="24"/>
        </w:rPr>
        <w:t>hile(stack[top</w:t>
      </w:r>
      <w:proofErr w:type="gramStart"/>
      <w:r>
        <w:rPr>
          <w:color w:val="000000"/>
          <w:sz w:val="24"/>
          <w:szCs w:val="24"/>
        </w:rPr>
        <w:t>]!=</w:t>
      </w:r>
      <w:proofErr w:type="gramEnd"/>
      <w:r>
        <w:rPr>
          <w:color w:val="000000"/>
          <w:sz w:val="24"/>
          <w:szCs w:val="24"/>
        </w:rPr>
        <w:t>'&lt;')</w:t>
      </w:r>
    </w:p>
    <w:p w14:paraId="00000337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38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--top;</w:t>
      </w:r>
    </w:p>
    <w:p w14:paraId="00000339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3A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top=top-1;</w:t>
      </w:r>
    </w:p>
    <w:p w14:paraId="0000033B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Reduce");</w:t>
      </w:r>
    </w:p>
    <w:p w14:paraId="0000033C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3D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else</w:t>
      </w:r>
    </w:p>
    <w:p w14:paraId="0000033E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3F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lastRenderedPageBreak/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proofErr w:type="gram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</w:t>
      </w:r>
      <w:proofErr w:type="gramEnd"/>
      <w:r>
        <w:rPr>
          <w:color w:val="000000"/>
          <w:sz w:val="24"/>
          <w:szCs w:val="24"/>
        </w:rPr>
        <w:t>"\</w:t>
      </w:r>
      <w:proofErr w:type="spellStart"/>
      <w:r>
        <w:rPr>
          <w:color w:val="000000"/>
          <w:sz w:val="24"/>
          <w:szCs w:val="24"/>
        </w:rPr>
        <w:t>nString</w:t>
      </w:r>
      <w:proofErr w:type="spellEnd"/>
      <w:r>
        <w:rPr>
          <w:color w:val="000000"/>
          <w:sz w:val="24"/>
          <w:szCs w:val="24"/>
        </w:rPr>
        <w:t xml:space="preserve"> is not accepted");</w:t>
      </w:r>
    </w:p>
    <w:p w14:paraId="00000340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break;</w:t>
      </w:r>
    </w:p>
    <w:p w14:paraId="00000341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42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43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n");</w:t>
      </w:r>
    </w:p>
    <w:p w14:paraId="00000344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r(k=</w:t>
      </w:r>
      <w:proofErr w:type="gramStart"/>
      <w:r>
        <w:rPr>
          <w:color w:val="000000"/>
          <w:sz w:val="24"/>
          <w:szCs w:val="24"/>
        </w:rPr>
        <w:t>0;k</w:t>
      </w:r>
      <w:proofErr w:type="gramEnd"/>
      <w:r>
        <w:rPr>
          <w:color w:val="000000"/>
          <w:sz w:val="24"/>
          <w:szCs w:val="24"/>
        </w:rPr>
        <w:t>&lt;=</w:t>
      </w:r>
      <w:proofErr w:type="spellStart"/>
      <w:r>
        <w:rPr>
          <w:color w:val="000000"/>
          <w:sz w:val="24"/>
          <w:szCs w:val="24"/>
        </w:rPr>
        <w:t>top;k</w:t>
      </w:r>
      <w:proofErr w:type="spellEnd"/>
      <w:r>
        <w:rPr>
          <w:color w:val="000000"/>
          <w:sz w:val="24"/>
          <w:szCs w:val="24"/>
        </w:rPr>
        <w:t>++)</w:t>
      </w:r>
    </w:p>
    <w:p w14:paraId="00000345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46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%</w:t>
      </w:r>
      <w:proofErr w:type="spellStart"/>
      <w:r>
        <w:rPr>
          <w:color w:val="000000"/>
          <w:sz w:val="24"/>
          <w:szCs w:val="24"/>
        </w:rPr>
        <w:t>c</w:t>
      </w:r>
      <w:proofErr w:type="gramStart"/>
      <w:r>
        <w:rPr>
          <w:color w:val="000000"/>
          <w:sz w:val="24"/>
          <w:szCs w:val="24"/>
        </w:rPr>
        <w:t>",stack</w:t>
      </w:r>
      <w:proofErr w:type="spellEnd"/>
      <w:proofErr w:type="gramEnd"/>
      <w:r>
        <w:rPr>
          <w:color w:val="000000"/>
          <w:sz w:val="24"/>
          <w:szCs w:val="24"/>
        </w:rPr>
        <w:t>[k]);</w:t>
      </w:r>
    </w:p>
    <w:p w14:paraId="00000347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48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t\t\t");</w:t>
      </w:r>
    </w:p>
    <w:p w14:paraId="00000349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for(k=</w:t>
      </w:r>
      <w:proofErr w:type="spellStart"/>
      <w:proofErr w:type="gramStart"/>
      <w:r>
        <w:rPr>
          <w:color w:val="000000"/>
          <w:sz w:val="24"/>
          <w:szCs w:val="24"/>
        </w:rPr>
        <w:t>i;k</w:t>
      </w:r>
      <w:proofErr w:type="spellEnd"/>
      <w:proofErr w:type="gramEnd"/>
      <w:r>
        <w:rPr>
          <w:color w:val="000000"/>
          <w:sz w:val="24"/>
          <w:szCs w:val="24"/>
        </w:rPr>
        <w:t>&lt;</w:t>
      </w:r>
      <w:proofErr w:type="spellStart"/>
      <w:r>
        <w:rPr>
          <w:color w:val="000000"/>
          <w:sz w:val="24"/>
          <w:szCs w:val="24"/>
        </w:rPr>
        <w:t>strlen</w:t>
      </w:r>
      <w:proofErr w:type="spellEnd"/>
      <w:r>
        <w:rPr>
          <w:color w:val="000000"/>
          <w:sz w:val="24"/>
          <w:szCs w:val="24"/>
        </w:rPr>
        <w:t>(</w:t>
      </w:r>
      <w:proofErr w:type="spellStart"/>
      <w:r>
        <w:rPr>
          <w:color w:val="000000"/>
          <w:sz w:val="24"/>
          <w:szCs w:val="24"/>
        </w:rPr>
        <w:t>ip</w:t>
      </w:r>
      <w:proofErr w:type="spellEnd"/>
      <w:r>
        <w:rPr>
          <w:color w:val="000000"/>
          <w:sz w:val="24"/>
          <w:szCs w:val="24"/>
        </w:rPr>
        <w:t>);k++)</w:t>
      </w:r>
    </w:p>
    <w:p w14:paraId="0000034A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{</w:t>
      </w:r>
    </w:p>
    <w:p w14:paraId="0000034B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%c</w:t>
      </w:r>
      <w:proofErr w:type="gramStart"/>
      <w:r>
        <w:rPr>
          <w:color w:val="000000"/>
          <w:sz w:val="24"/>
          <w:szCs w:val="24"/>
        </w:rPr>
        <w:t>",</w:t>
      </w:r>
      <w:proofErr w:type="spellStart"/>
      <w:r>
        <w:rPr>
          <w:color w:val="000000"/>
          <w:sz w:val="24"/>
          <w:szCs w:val="24"/>
        </w:rPr>
        <w:t>ip</w:t>
      </w:r>
      <w:proofErr w:type="spellEnd"/>
      <w:proofErr w:type="gramEnd"/>
      <w:r>
        <w:rPr>
          <w:color w:val="000000"/>
          <w:sz w:val="24"/>
          <w:szCs w:val="24"/>
        </w:rPr>
        <w:t>[k]);</w:t>
      </w:r>
    </w:p>
    <w:p w14:paraId="0000034C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  <w:t>}</w:t>
      </w:r>
    </w:p>
    <w:p w14:paraId="0000034D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</w:r>
      <w:r>
        <w:rPr>
          <w:color w:val="000000"/>
          <w:sz w:val="24"/>
          <w:szCs w:val="24"/>
        </w:rPr>
        <w:tab/>
      </w:r>
      <w:proofErr w:type="spellStart"/>
      <w:r>
        <w:rPr>
          <w:color w:val="000000"/>
          <w:sz w:val="24"/>
          <w:szCs w:val="24"/>
        </w:rPr>
        <w:t>printf</w:t>
      </w:r>
      <w:proofErr w:type="spellEnd"/>
      <w:r>
        <w:rPr>
          <w:color w:val="000000"/>
          <w:sz w:val="24"/>
          <w:szCs w:val="24"/>
        </w:rPr>
        <w:t>("\t\t\t");</w:t>
      </w:r>
    </w:p>
    <w:p w14:paraId="0000034E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ab/>
        <w:t>}</w:t>
      </w:r>
    </w:p>
    <w:p w14:paraId="0000034F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  <w:r>
        <w:rPr>
          <w:color w:val="000000"/>
          <w:sz w:val="24"/>
          <w:szCs w:val="24"/>
        </w:rPr>
        <w:t>}</w:t>
      </w:r>
    </w:p>
    <w:p w14:paraId="00000350" w14:textId="77777777" w:rsidR="00323167" w:rsidRDefault="00323167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color w:val="000000"/>
          <w:sz w:val="24"/>
          <w:szCs w:val="24"/>
        </w:rPr>
      </w:pPr>
    </w:p>
    <w:p w14:paraId="00000351" w14:textId="77777777" w:rsidR="00323167" w:rsidRDefault="007727A0">
      <w:pPr>
        <w:shd w:val="clear" w:color="auto" w:fill="FFFFFF"/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b/>
          <w:color w:val="000000"/>
          <w:sz w:val="24"/>
          <w:szCs w:val="24"/>
        </w:rPr>
      </w:pPr>
      <w:r>
        <w:rPr>
          <w:b/>
          <w:color w:val="000000"/>
          <w:sz w:val="24"/>
          <w:szCs w:val="24"/>
        </w:rPr>
        <w:t>OUTPUT:</w:t>
      </w:r>
    </w:p>
    <w:p w14:paraId="00000352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no. of terminals:4</w:t>
      </w:r>
    </w:p>
    <w:p w14:paraId="00000353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nter the </w:t>
      </w:r>
      <w:proofErr w:type="gramStart"/>
      <w:r>
        <w:rPr>
          <w:sz w:val="24"/>
          <w:szCs w:val="24"/>
        </w:rPr>
        <w:t>terminals:+</w:t>
      </w:r>
      <w:proofErr w:type="gramEnd"/>
      <w:r>
        <w:rPr>
          <w:sz w:val="24"/>
          <w:szCs w:val="24"/>
        </w:rPr>
        <w:t>*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$</w:t>
      </w:r>
    </w:p>
    <w:p w14:paraId="00000354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table values:</w:t>
      </w:r>
    </w:p>
    <w:p w14:paraId="00000355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+ +:&gt;</w:t>
      </w:r>
    </w:p>
    <w:p w14:paraId="00000356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+ *:&lt;</w:t>
      </w:r>
    </w:p>
    <w:p w14:paraId="00000357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+ i:&lt;</w:t>
      </w:r>
    </w:p>
    <w:p w14:paraId="00000358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+ $:&gt;</w:t>
      </w:r>
    </w:p>
    <w:p w14:paraId="00000359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* +:&gt;</w:t>
      </w:r>
    </w:p>
    <w:p w14:paraId="0000035A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* *:&gt;</w:t>
      </w:r>
    </w:p>
    <w:p w14:paraId="0000035B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* i:&lt;</w:t>
      </w:r>
    </w:p>
    <w:p w14:paraId="0000035C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* $:&gt;</w:t>
      </w:r>
    </w:p>
    <w:p w14:paraId="0000035D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nter the value for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+:&gt;</w:t>
      </w:r>
    </w:p>
    <w:p w14:paraId="0000035E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nter the value for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*:&gt;</w:t>
      </w:r>
    </w:p>
    <w:p w14:paraId="0000035F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nter the value for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</w:t>
      </w:r>
      <w:proofErr w:type="gramStart"/>
      <w:r>
        <w:rPr>
          <w:sz w:val="24"/>
          <w:szCs w:val="24"/>
        </w:rPr>
        <w:t>i:=</w:t>
      </w:r>
      <w:proofErr w:type="gramEnd"/>
    </w:p>
    <w:p w14:paraId="00000360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lastRenderedPageBreak/>
        <w:t xml:space="preserve">Enter the value for 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 xml:space="preserve"> $:&gt;</w:t>
      </w:r>
    </w:p>
    <w:p w14:paraId="00000361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$ +:&lt;</w:t>
      </w:r>
    </w:p>
    <w:p w14:paraId="00000362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$ *:&lt;</w:t>
      </w:r>
    </w:p>
    <w:p w14:paraId="00000363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Enter the value for $ i:&lt;</w:t>
      </w:r>
    </w:p>
    <w:p w14:paraId="00000364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nter the value for $ </w:t>
      </w:r>
      <w:proofErr w:type="gramStart"/>
      <w:r>
        <w:rPr>
          <w:sz w:val="24"/>
          <w:szCs w:val="24"/>
        </w:rPr>
        <w:t>$:A</w:t>
      </w:r>
      <w:proofErr w:type="gramEnd"/>
    </w:p>
    <w:p w14:paraId="00000365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OPERATOR PRECEDENCE TABLE:</w:t>
      </w:r>
    </w:p>
    <w:p w14:paraId="00000366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ab/>
        <w:t>+</w:t>
      </w:r>
      <w:r>
        <w:rPr>
          <w:sz w:val="24"/>
          <w:szCs w:val="24"/>
        </w:rPr>
        <w:tab/>
        <w:t>*</w:t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ab/>
        <w:t>$</w:t>
      </w:r>
    </w:p>
    <w:p w14:paraId="00000367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+</w:t>
      </w:r>
      <w:r>
        <w:rPr>
          <w:sz w:val="24"/>
          <w:szCs w:val="24"/>
        </w:rPr>
        <w:tab/>
        <w:t>&gt;</w:t>
      </w:r>
      <w:r>
        <w:rPr>
          <w:sz w:val="24"/>
          <w:szCs w:val="24"/>
        </w:rPr>
        <w:tab/>
        <w:t>&lt;</w:t>
      </w:r>
      <w:r>
        <w:rPr>
          <w:sz w:val="24"/>
          <w:szCs w:val="24"/>
        </w:rPr>
        <w:tab/>
        <w:t>&lt;</w:t>
      </w:r>
      <w:r>
        <w:rPr>
          <w:sz w:val="24"/>
          <w:szCs w:val="24"/>
        </w:rPr>
        <w:tab/>
        <w:t>&gt;</w:t>
      </w:r>
    </w:p>
    <w:p w14:paraId="00000368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*</w:t>
      </w:r>
      <w:r>
        <w:rPr>
          <w:sz w:val="24"/>
          <w:szCs w:val="24"/>
        </w:rPr>
        <w:tab/>
        <w:t>&gt;</w:t>
      </w:r>
      <w:r>
        <w:rPr>
          <w:sz w:val="24"/>
          <w:szCs w:val="24"/>
        </w:rPr>
        <w:tab/>
        <w:t>&gt;</w:t>
      </w:r>
      <w:r>
        <w:rPr>
          <w:sz w:val="24"/>
          <w:szCs w:val="24"/>
        </w:rPr>
        <w:tab/>
        <w:t>&lt;</w:t>
      </w:r>
      <w:r>
        <w:rPr>
          <w:sz w:val="24"/>
          <w:szCs w:val="24"/>
        </w:rPr>
        <w:tab/>
        <w:t>&gt;</w:t>
      </w:r>
    </w:p>
    <w:p w14:paraId="00000369" w14:textId="77777777" w:rsidR="00323167" w:rsidRDefault="007727A0">
      <w:pPr>
        <w:jc w:val="both"/>
        <w:rPr>
          <w:sz w:val="24"/>
          <w:szCs w:val="24"/>
        </w:rPr>
      </w:pP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ab/>
        <w:t>&gt;</w:t>
      </w:r>
      <w:r>
        <w:rPr>
          <w:sz w:val="24"/>
          <w:szCs w:val="24"/>
        </w:rPr>
        <w:tab/>
        <w:t>&gt;</w:t>
      </w:r>
      <w:r>
        <w:rPr>
          <w:sz w:val="24"/>
          <w:szCs w:val="24"/>
        </w:rPr>
        <w:tab/>
        <w:t>=</w:t>
      </w:r>
      <w:r>
        <w:rPr>
          <w:sz w:val="24"/>
          <w:szCs w:val="24"/>
        </w:rPr>
        <w:tab/>
        <w:t>&gt;</w:t>
      </w:r>
    </w:p>
    <w:p w14:paraId="0000036A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</w:t>
      </w:r>
      <w:r>
        <w:rPr>
          <w:sz w:val="24"/>
          <w:szCs w:val="24"/>
        </w:rPr>
        <w:tab/>
        <w:t>&lt;</w:t>
      </w:r>
      <w:r>
        <w:rPr>
          <w:sz w:val="24"/>
          <w:szCs w:val="24"/>
        </w:rPr>
        <w:tab/>
        <w:t>&lt;</w:t>
      </w:r>
      <w:r>
        <w:rPr>
          <w:sz w:val="24"/>
          <w:szCs w:val="24"/>
        </w:rPr>
        <w:tab/>
        <w:t>&lt;</w:t>
      </w:r>
      <w:r>
        <w:rPr>
          <w:sz w:val="24"/>
          <w:szCs w:val="24"/>
        </w:rPr>
        <w:tab/>
        <w:t>A</w:t>
      </w:r>
    </w:p>
    <w:p w14:paraId="0000036B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 xml:space="preserve">Enter the input </w:t>
      </w:r>
      <w:proofErr w:type="spellStart"/>
      <w:proofErr w:type="gramStart"/>
      <w:r>
        <w:rPr>
          <w:sz w:val="24"/>
          <w:szCs w:val="24"/>
        </w:rPr>
        <w:t>string:i</w:t>
      </w:r>
      <w:proofErr w:type="gramEnd"/>
      <w:r>
        <w:rPr>
          <w:sz w:val="24"/>
          <w:szCs w:val="24"/>
        </w:rPr>
        <w:t>+i</w:t>
      </w:r>
      <w:proofErr w:type="spellEnd"/>
      <w:r>
        <w:rPr>
          <w:sz w:val="24"/>
          <w:szCs w:val="24"/>
        </w:rPr>
        <w:t>*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$</w:t>
      </w:r>
    </w:p>
    <w:p w14:paraId="0000036C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STACK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 INPUT STRING</w:t>
      </w:r>
      <w:r>
        <w:rPr>
          <w:sz w:val="24"/>
          <w:szCs w:val="24"/>
        </w:rPr>
        <w:tab/>
        <w:t xml:space="preserve">     ACTION</w:t>
      </w:r>
    </w:p>
    <w:p w14:paraId="0000036D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i+i</w:t>
      </w:r>
      <w:proofErr w:type="spellEnd"/>
      <w:r>
        <w:rPr>
          <w:sz w:val="24"/>
          <w:szCs w:val="24"/>
        </w:rPr>
        <w:t>*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hift </w:t>
      </w:r>
      <w:proofErr w:type="spellStart"/>
      <w:r>
        <w:rPr>
          <w:sz w:val="24"/>
          <w:szCs w:val="24"/>
        </w:rPr>
        <w:t>i</w:t>
      </w:r>
      <w:proofErr w:type="spellEnd"/>
    </w:p>
    <w:p w14:paraId="0000036E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&lt;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+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*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Reduce</w:t>
      </w:r>
    </w:p>
    <w:p w14:paraId="0000036F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+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*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hift +</w:t>
      </w:r>
    </w:p>
    <w:p w14:paraId="00000370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&lt;+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*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hift </w:t>
      </w:r>
      <w:proofErr w:type="spellStart"/>
      <w:r>
        <w:rPr>
          <w:sz w:val="24"/>
          <w:szCs w:val="24"/>
        </w:rPr>
        <w:t>i</w:t>
      </w:r>
      <w:proofErr w:type="spellEnd"/>
    </w:p>
    <w:p w14:paraId="00000371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&lt;+&lt;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*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Reduce</w:t>
      </w:r>
    </w:p>
    <w:p w14:paraId="00000372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&lt;+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*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hift *</w:t>
      </w:r>
    </w:p>
    <w:p w14:paraId="00000373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&lt;+&lt;*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 xml:space="preserve">Shift </w:t>
      </w:r>
      <w:proofErr w:type="spellStart"/>
      <w:r>
        <w:rPr>
          <w:sz w:val="24"/>
          <w:szCs w:val="24"/>
        </w:rPr>
        <w:t>i</w:t>
      </w:r>
      <w:proofErr w:type="spellEnd"/>
    </w:p>
    <w:p w14:paraId="00000374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&lt;+&lt;*&lt;</w:t>
      </w:r>
      <w:proofErr w:type="spellStart"/>
      <w:r>
        <w:rPr>
          <w:sz w:val="24"/>
          <w:szCs w:val="24"/>
        </w:rPr>
        <w:t>i</w:t>
      </w:r>
      <w:proofErr w:type="spellEnd"/>
      <w:r>
        <w:rPr>
          <w:sz w:val="24"/>
          <w:szCs w:val="24"/>
        </w:rPr>
        <w:tab/>
        <w:t xml:space="preserve">            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Reduce</w:t>
      </w:r>
    </w:p>
    <w:p w14:paraId="00000375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&lt;+&lt;*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>Reduce</w:t>
      </w:r>
    </w:p>
    <w:p w14:paraId="00000376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&lt;+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Reduce</w:t>
      </w:r>
    </w:p>
    <w:p w14:paraId="00000377" w14:textId="77777777" w:rsidR="00323167" w:rsidRDefault="007727A0">
      <w:pPr>
        <w:jc w:val="both"/>
        <w:rPr>
          <w:sz w:val="24"/>
          <w:szCs w:val="24"/>
        </w:rPr>
      </w:pPr>
      <w:r>
        <w:rPr>
          <w:sz w:val="24"/>
          <w:szCs w:val="24"/>
        </w:rPr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$</w:t>
      </w:r>
      <w:r>
        <w:rPr>
          <w:sz w:val="24"/>
          <w:szCs w:val="24"/>
        </w:rPr>
        <w:tab/>
      </w:r>
      <w:r>
        <w:rPr>
          <w:sz w:val="24"/>
          <w:szCs w:val="24"/>
        </w:rPr>
        <w:tab/>
      </w:r>
      <w:r>
        <w:rPr>
          <w:sz w:val="24"/>
          <w:szCs w:val="24"/>
        </w:rPr>
        <w:tab/>
        <w:t>String is accepted</w:t>
      </w:r>
    </w:p>
    <w:p w14:paraId="00000378" w14:textId="77777777" w:rsidR="00323167" w:rsidRDefault="007727A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EXP NO:10</w:t>
      </w:r>
    </w:p>
    <w:p w14:paraId="00000379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: Implementation of Type checking using C programming.</w:t>
      </w:r>
    </w:p>
    <w:p w14:paraId="0000037A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de:</w:t>
      </w:r>
    </w:p>
    <w:p w14:paraId="0000037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dio.h&gt;</w:t>
      </w:r>
    </w:p>
    <w:p w14:paraId="0000037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dlib.h&gt;</w:t>
      </w:r>
    </w:p>
    <w:p w14:paraId="0000037D" w14:textId="77777777" w:rsidR="00323167" w:rsidRDefault="007727A0">
      <w:pPr>
        <w:tabs>
          <w:tab w:val="left" w:pos="2696"/>
        </w:tabs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ring.h&gt;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</w:p>
    <w:p w14:paraId="0000037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ain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37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{   </w:t>
      </w:r>
    </w:p>
    <w:p w14:paraId="0000038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ntn,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k,fla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0;</w:t>
      </w:r>
    </w:p>
    <w:p w14:paraId="0000038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char var[15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yp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15],b[15]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,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2];</w:t>
      </w:r>
    </w:p>
    <w:p w14:paraId="0000038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</w:t>
      </w:r>
      <w:r>
        <w:rPr>
          <w:rFonts w:ascii="Times New Roman" w:eastAsia="Times New Roman" w:hAnsi="Times New Roman" w:cs="Times New Roman"/>
          <w:sz w:val="24"/>
          <w:szCs w:val="24"/>
        </w:rPr>
        <w:t>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nter the number of variables:");</w:t>
      </w:r>
    </w:p>
    <w:p w14:paraId="0000038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&amp;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38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;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38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8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nter the variables [%d]:\n"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38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 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",&amp;v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);</w:t>
      </w:r>
    </w:p>
    <w:p w14:paraId="0000038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nter the variable-type [%d] (float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,i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t):"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38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//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%c 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",&amp;v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,&amp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y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);</w:t>
      </w:r>
    </w:p>
    <w:p w14:paraId="0000038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 %c",&amp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y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);</w:t>
      </w:r>
    </w:p>
    <w:p w14:paraId="0000038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/*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s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38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c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va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,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0]);</w:t>
      </w:r>
    </w:p>
    <w:p w14:paraId="0000038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c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va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,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1]);*/</w:t>
      </w:r>
    </w:p>
    <w:p w14:paraId="0000038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y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='f')</w:t>
      </w:r>
    </w:p>
    <w:p w14:paraId="0000038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flag=1;</w:t>
      </w:r>
    </w:p>
    <w:p w14:paraId="0000039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9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nter the expression (end with $):");</w:t>
      </w:r>
    </w:p>
    <w:p w14:paraId="0000039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0;</w:t>
      </w:r>
    </w:p>
    <w:p w14:paraId="0000039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getch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39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while((c=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getch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)!='$')</w:t>
      </w:r>
    </w:p>
    <w:p w14:paraId="0000039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9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b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c;</w:t>
      </w:r>
    </w:p>
    <w:p w14:paraId="0000039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;</w:t>
      </w:r>
    </w:p>
    <w:p w14:paraId="0000039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9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k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39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k;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39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9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(b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='/')</w:t>
      </w:r>
    </w:p>
    <w:p w14:paraId="0000039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9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flag=1;</w:t>
      </w:r>
    </w:p>
    <w:p w14:paraId="0000039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break;</w:t>
      </w:r>
    </w:p>
    <w:p w14:paraId="000003A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A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A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;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3A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A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(b[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]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va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)</w:t>
      </w:r>
    </w:p>
    <w:p w14:paraId="000003A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A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(flag==1)</w:t>
      </w:r>
    </w:p>
    <w:p w14:paraId="000003A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A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if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y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='f')</w:t>
      </w:r>
    </w:p>
    <w:p w14:paraId="000003A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A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Thedatatyp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is correctly defined..\n");</w:t>
      </w:r>
    </w:p>
    <w:p w14:paraId="000003A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break;</w:t>
      </w:r>
    </w:p>
    <w:p w14:paraId="000003A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A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else</w:t>
      </w:r>
    </w:p>
    <w:p w14:paraId="000003A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A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Identifier %c must be a float type..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",va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);</w:t>
      </w:r>
    </w:p>
    <w:p w14:paraId="000003B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break;</w:t>
      </w:r>
    </w:p>
    <w:p w14:paraId="000003B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B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B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else</w:t>
      </w:r>
    </w:p>
    <w:p w14:paraId="000003B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{</w:t>
      </w:r>
    </w:p>
    <w:p w14:paraId="000003B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Th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data is correctly defined");</w:t>
      </w:r>
    </w:p>
    <w:p w14:paraId="000003B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break;</w:t>
      </w:r>
    </w:p>
    <w:p w14:paraId="000003B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B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B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}</w:t>
      </w:r>
    </w:p>
    <w:p w14:paraId="000003B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>return 0;</w:t>
      </w:r>
    </w:p>
    <w:p w14:paraId="000003B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3BC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:</w:t>
      </w:r>
    </w:p>
    <w:p w14:paraId="000003B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number of variables: 4</w:t>
      </w:r>
    </w:p>
    <w:p w14:paraId="000003B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variable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0]:A</w:t>
      </w:r>
    </w:p>
    <w:p w14:paraId="000003B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variable-type[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]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float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,i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: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</w:p>
    <w:p w14:paraId="000003C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variable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1]:B</w:t>
      </w:r>
    </w:p>
    <w:p w14:paraId="000003C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variable-type[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]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float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,i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: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</w:p>
    <w:p w14:paraId="000003C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variable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]:C</w:t>
      </w:r>
    </w:p>
    <w:p w14:paraId="000003C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Enter the variable-type[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2]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float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,i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:f</w:t>
      </w:r>
    </w:p>
    <w:p w14:paraId="000003C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variable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3]:D</w:t>
      </w:r>
    </w:p>
    <w:p w14:paraId="000003C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variable-type[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3]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float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,in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: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</w:p>
    <w:p w14:paraId="000003C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Enter th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xpression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end with $):</w:t>
      </w:r>
    </w:p>
    <w:p w14:paraId="000003C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=B*C/D$</w:t>
      </w:r>
    </w:p>
    <w:p w14:paraId="000003C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dentifier A must be a floa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ype..!</w:t>
      </w:r>
      <w:proofErr w:type="gramEnd"/>
    </w:p>
    <w:p w14:paraId="000003C9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3CA" w14:textId="77777777" w:rsidR="00323167" w:rsidRDefault="007727A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EXPT NO:11</w:t>
      </w:r>
    </w:p>
    <w:p w14:paraId="000003CB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: Implementation of Stack Allocation Strategy using C programming.</w:t>
      </w:r>
    </w:p>
    <w:p w14:paraId="000003CC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de:</w:t>
      </w:r>
    </w:p>
    <w:p w14:paraId="000003C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dio.h&gt;</w:t>
      </w:r>
    </w:p>
    <w:p w14:paraId="000003C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stack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100]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h,n,top,x,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3C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id push(void);</w:t>
      </w:r>
    </w:p>
    <w:p w14:paraId="000003D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id pop(void);</w:t>
      </w:r>
    </w:p>
    <w:p w14:paraId="000003D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id display(void);</w:t>
      </w:r>
    </w:p>
    <w:p w14:paraId="000003D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t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ain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3D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3D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p=-1;</w:t>
      </w:r>
    </w:p>
    <w:p w14:paraId="000003D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nter the size of stack[MAX=100]");</w:t>
      </w:r>
    </w:p>
    <w:p w14:paraId="000003D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&amp;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3D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"\n\t stack  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pertaion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:");</w:t>
      </w:r>
    </w:p>
    <w:p w14:paraId="000003D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\n\t--------------------------:");</w:t>
      </w:r>
    </w:p>
    <w:p w14:paraId="000003D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n\t 1.push\t2.pop\t 3.display\t4.EXIT\t");</w:t>
      </w:r>
    </w:p>
    <w:p w14:paraId="000003D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do</w:t>
      </w:r>
    </w:p>
    <w:p w14:paraId="000003D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3D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n Enter the choice");</w:t>
      </w:r>
    </w:p>
    <w:p w14:paraId="000003D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d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&amp;</w:t>
      </w:r>
      <w:proofErr w:type="spellStart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3D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witch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3D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3E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:push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);break;</w:t>
      </w:r>
    </w:p>
    <w:p w14:paraId="000003E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2:pop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);break;</w:t>
      </w:r>
    </w:p>
    <w:p w14:paraId="000003E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3:display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);break;</w:t>
      </w:r>
    </w:p>
    <w:p w14:paraId="000003E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ase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4:printf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"\n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xi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");break;</w:t>
      </w:r>
    </w:p>
    <w:p w14:paraId="000003E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efault:printf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("Please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te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a valid choice:");</w:t>
      </w:r>
    </w:p>
    <w:p w14:paraId="000003E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3E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}while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!=4);</w:t>
      </w:r>
    </w:p>
    <w:p w14:paraId="000003E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eturn 0;</w:t>
      </w:r>
    </w:p>
    <w:p w14:paraId="000003E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3E9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3E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oi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ush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3E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3E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top&gt;=n-1)</w:t>
      </w:r>
    </w:p>
    <w:p w14:paraId="000003E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3E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n\n stack overflow");</w:t>
      </w:r>
    </w:p>
    <w:p w14:paraId="000003E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3F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lse</w:t>
      </w:r>
    </w:p>
    <w:p w14:paraId="000003F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3F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nter a value to be pushe</w:t>
      </w:r>
      <w:r>
        <w:rPr>
          <w:rFonts w:ascii="Times New Roman" w:eastAsia="Times New Roman" w:hAnsi="Times New Roman" w:cs="Times New Roman"/>
          <w:sz w:val="24"/>
          <w:szCs w:val="24"/>
        </w:rPr>
        <w:t>d");</w:t>
      </w:r>
    </w:p>
    <w:p w14:paraId="000003F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&amp;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x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3F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p++;</w:t>
      </w:r>
    </w:p>
    <w:p w14:paraId="000003F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stack[top]=x;</w:t>
      </w:r>
    </w:p>
    <w:p w14:paraId="000003F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3F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3F8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3F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oi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op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3F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3F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top==-1)</w:t>
      </w:r>
    </w:p>
    <w:p w14:paraId="000003F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n\t stack underflow");</w:t>
      </w:r>
    </w:p>
    <w:p w14:paraId="000003F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lse</w:t>
      </w:r>
    </w:p>
    <w:p w14:paraId="000003F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3F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n\t the popped element is 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",stac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top]);</w:t>
      </w:r>
    </w:p>
    <w:p w14:paraId="0000040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op--;</w:t>
      </w:r>
    </w:p>
    <w:p w14:paraId="0000040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0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03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0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oi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display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40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0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top&gt;=0)</w:t>
      </w:r>
    </w:p>
    <w:p w14:paraId="0000040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0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n The elements in stack\n");</w:t>
      </w:r>
    </w:p>
    <w:p w14:paraId="0000040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op;i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gt;=0;i--)</w:t>
      </w:r>
    </w:p>
    <w:p w14:paraId="0000040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%d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stack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);</w:t>
      </w:r>
    </w:p>
    <w:p w14:paraId="0000040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n Select  next choice");</w:t>
      </w:r>
    </w:p>
    <w:p w14:paraId="0000040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0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lse</w:t>
      </w:r>
    </w:p>
    <w:p w14:paraId="0000040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{</w:t>
      </w:r>
    </w:p>
    <w:p w14:paraId="0000040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n the stack is empty");</w:t>
      </w:r>
    </w:p>
    <w:p w14:paraId="0000041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1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12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:</w:t>
      </w:r>
    </w:p>
    <w:p w14:paraId="0000041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size of STACK[MAX=100]:10</w:t>
      </w:r>
    </w:p>
    <w:p w14:paraId="0000041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ACK OPERATIONS USING ARRAY</w:t>
      </w:r>
    </w:p>
    <w:p w14:paraId="0000041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.PUSH</w:t>
      </w:r>
    </w:p>
    <w:p w14:paraId="0000041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.POP</w:t>
      </w:r>
    </w:p>
    <w:p w14:paraId="0000041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3.DISPLAY</w:t>
      </w:r>
    </w:p>
    <w:p w14:paraId="0000041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4.EXIT</w:t>
      </w:r>
    </w:p>
    <w:p w14:paraId="0000041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choice:1</w:t>
      </w:r>
    </w:p>
    <w:p w14:paraId="0000041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a value to be pushed:12</w:t>
      </w:r>
    </w:p>
    <w:p w14:paraId="0000041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choice:1</w:t>
      </w:r>
    </w:p>
    <w:p w14:paraId="0000041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a value to be pushed:24</w:t>
      </w:r>
    </w:p>
    <w:p w14:paraId="0000041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choice:1</w:t>
      </w:r>
    </w:p>
    <w:p w14:paraId="0000041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a value to be pushed:98</w:t>
      </w:r>
    </w:p>
    <w:p w14:paraId="0000041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choice:3</w:t>
      </w:r>
    </w:p>
    <w:p w14:paraId="0000042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elements in STACK</w:t>
      </w:r>
    </w:p>
    <w:p w14:paraId="0000042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98</w:t>
      </w:r>
    </w:p>
    <w:p w14:paraId="0000042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4</w:t>
      </w:r>
    </w:p>
    <w:p w14:paraId="0000042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2</w:t>
      </w:r>
    </w:p>
    <w:p w14:paraId="0000042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ss Next Choice</w:t>
      </w:r>
    </w:p>
    <w:p w14:paraId="0000042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choice:2</w:t>
      </w:r>
    </w:p>
    <w:p w14:paraId="0000042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 xml:space="preserve">The popped elements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 xml:space="preserve"> 98</w:t>
      </w:r>
    </w:p>
    <w:p w14:paraId="0000042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Enter the choice:3</w:t>
      </w:r>
    </w:p>
    <w:p w14:paraId="0000042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elements in STACK</w:t>
      </w:r>
    </w:p>
    <w:p w14:paraId="0000042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24</w:t>
      </w:r>
    </w:p>
    <w:p w14:paraId="0000042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12</w:t>
      </w:r>
    </w:p>
    <w:p w14:paraId="0000042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ess Next Choice</w:t>
      </w:r>
    </w:p>
    <w:p w14:paraId="0000042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choice:4</w:t>
      </w:r>
    </w:p>
    <w:p w14:paraId="0000042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ab/>
        <w:t>EXIT POINT</w:t>
      </w:r>
    </w:p>
    <w:p w14:paraId="0000042E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2F" w14:textId="77777777" w:rsidR="00323167" w:rsidRDefault="007727A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EXP NO: 12</w:t>
      </w:r>
    </w:p>
    <w:p w14:paraId="00000430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: Implementation of Intermediate Code Generation u</w:t>
      </w:r>
      <w:r>
        <w:rPr>
          <w:rFonts w:ascii="Times New Roman" w:eastAsia="Times New Roman" w:hAnsi="Times New Roman" w:cs="Times New Roman"/>
          <w:b/>
          <w:sz w:val="28"/>
          <w:szCs w:val="28"/>
        </w:rPr>
        <w:t>sing C programming.</w:t>
      </w:r>
    </w:p>
    <w:p w14:paraId="00000431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de:</w:t>
      </w:r>
    </w:p>
    <w:p w14:paraId="0000043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dio.h&gt;</w:t>
      </w:r>
    </w:p>
    <w:p w14:paraId="00000433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3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ring.h&gt;</w:t>
      </w:r>
    </w:p>
    <w:p w14:paraId="0000043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int 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,j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0,no=0,tmpch=90;</w:t>
      </w:r>
    </w:p>
    <w:p w14:paraId="0000043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harst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100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,left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15],right[15];</w:t>
      </w:r>
    </w:p>
    <w:p w14:paraId="0000043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voidfindop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3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oi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xplore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3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voidflef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int);</w:t>
      </w:r>
    </w:p>
    <w:p w14:paraId="0000043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void fright(int);</w:t>
      </w:r>
    </w:p>
    <w:p w14:paraId="0000043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uctexp</w:t>
      </w:r>
      <w:proofErr w:type="spellEnd"/>
    </w:p>
    <w:p w14:paraId="0000043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3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ntpo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3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r op;</w:t>
      </w:r>
    </w:p>
    <w:p w14:paraId="0000043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}k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15];</w:t>
      </w:r>
    </w:p>
    <w:p w14:paraId="00000440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4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oi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ain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44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43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4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t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Intermediate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 xml:space="preserve"> code generation\n:");</w:t>
      </w:r>
    </w:p>
    <w:p w14:paraId="0000044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nter the expression:");</w:t>
      </w:r>
    </w:p>
    <w:p w14:paraId="0000044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str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4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The Intermediate code:\t\t Expression\n");</w:t>
      </w:r>
    </w:p>
    <w:p w14:paraId="0000044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indop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4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xplore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4A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4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4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voidfindop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44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4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st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!='\0';i++)</w:t>
      </w:r>
    </w:p>
    <w:p w14:paraId="0000044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st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=':')</w:t>
      </w:r>
    </w:p>
    <w:p w14:paraId="0000045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5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[j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po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5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++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op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'</w:t>
      </w:r>
      <w:r>
        <w:rPr>
          <w:rFonts w:ascii="Times New Roman" w:eastAsia="Times New Roman" w:hAnsi="Times New Roman" w:cs="Times New Roman"/>
          <w:sz w:val="24"/>
          <w:szCs w:val="24"/>
        </w:rPr>
        <w:t>:';</w:t>
      </w:r>
    </w:p>
    <w:p w14:paraId="0000045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5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st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!='\0';i++)</w:t>
      </w:r>
    </w:p>
    <w:p w14:paraId="0000045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st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='/')</w:t>
      </w:r>
    </w:p>
    <w:p w14:paraId="0000045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5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[j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po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5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++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op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'/';</w:t>
      </w:r>
    </w:p>
    <w:p w14:paraId="0000045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}</w:t>
      </w:r>
    </w:p>
    <w:p w14:paraId="0000045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st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!='\0';i++)</w:t>
      </w:r>
    </w:p>
    <w:p w14:paraId="0000045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st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='*')</w:t>
      </w:r>
    </w:p>
    <w:p w14:paraId="0000045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5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[j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po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5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++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op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'*';</w:t>
      </w:r>
    </w:p>
    <w:p w14:paraId="0000045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6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st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!='\0';i++)</w:t>
      </w:r>
    </w:p>
    <w:p w14:paraId="0000046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st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=='-')</w:t>
      </w:r>
    </w:p>
    <w:p w14:paraId="0000046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6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[j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po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6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k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++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op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'-';</w:t>
      </w:r>
    </w:p>
    <w:p w14:paraId="0000046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6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67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6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oi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explore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46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6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1;</w:t>
      </w:r>
    </w:p>
    <w:p w14:paraId="0000046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while(k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op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!='\0')</w:t>
      </w:r>
    </w:p>
    <w:p w14:paraId="0000046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6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lef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k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po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6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right(k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po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6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r[k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pos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]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mpch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--;</w:t>
      </w:r>
    </w:p>
    <w:p w14:paraId="0000047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t %c:=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%c%s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\t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",st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k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pos]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left,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op,righ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7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j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j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l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str)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j++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47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if(str[j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!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'$')</w:t>
      </w:r>
    </w:p>
    <w:p w14:paraId="0000047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str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j]);</w:t>
      </w:r>
    </w:p>
    <w:p w14:paraId="0000047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\n");</w:t>
      </w:r>
    </w:p>
    <w:p w14:paraId="0000047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;</w:t>
      </w:r>
    </w:p>
    <w:p w14:paraId="0000047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7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right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-1);</w:t>
      </w:r>
    </w:p>
    <w:p w14:paraId="0000047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no==0)</w:t>
      </w:r>
    </w:p>
    <w:p w14:paraId="0000047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7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lef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le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str));</w:t>
      </w:r>
    </w:p>
    <w:p w14:paraId="0000047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t %s:=%s"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ight,lef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7C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7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7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t %s:=%c",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ight,st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k[--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pos]);</w:t>
      </w:r>
    </w:p>
    <w:p w14:paraId="0000047F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8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81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8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voidflef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int x)</w:t>
      </w:r>
    </w:p>
    <w:p w14:paraId="0000048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8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 w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,flag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0;</w:t>
      </w:r>
    </w:p>
    <w:p w14:paraId="0000048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x--;</w:t>
      </w:r>
    </w:p>
    <w:p w14:paraId="0000048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hile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x!=-1 &amp;&amp;str[x]!='+' &amp;&amp;str[x]!='*' &amp;&amp;str[x]!='=' &amp;&amp;str[x]!='\0' &amp;&amp;str[x]!='-' &amp;&amp;str[x]!='/' &amp;&amp;str</w:t>
      </w:r>
      <w:r>
        <w:rPr>
          <w:rFonts w:ascii="Times New Roman" w:eastAsia="Times New Roman" w:hAnsi="Times New Roman" w:cs="Times New Roman"/>
          <w:sz w:val="24"/>
          <w:szCs w:val="24"/>
        </w:rPr>
        <w:t>[x]!=':')</w:t>
      </w:r>
    </w:p>
    <w:p w14:paraId="0000048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8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str[x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!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'$' &amp;&amp; flag==0)</w:t>
      </w:r>
    </w:p>
    <w:p w14:paraId="0000048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8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left[w+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+]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str[x];</w:t>
      </w:r>
    </w:p>
    <w:p w14:paraId="0000048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eft[w]='\0';</w:t>
      </w:r>
    </w:p>
    <w:p w14:paraId="0000048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r[x]='$';</w:t>
      </w:r>
    </w:p>
    <w:p w14:paraId="0000048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lag=1;</w:t>
      </w:r>
    </w:p>
    <w:p w14:paraId="0000048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8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x--;</w:t>
      </w:r>
    </w:p>
    <w:p w14:paraId="0000049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9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9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oi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fright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int x)</w:t>
      </w:r>
    </w:p>
    <w:p w14:paraId="0000049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9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 w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,flag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0;</w:t>
      </w:r>
    </w:p>
    <w:p w14:paraId="0000049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x++;</w:t>
      </w:r>
    </w:p>
    <w:p w14:paraId="0000049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hile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x!=-1 &amp;&amp;str[x]!='+' &amp;&amp;str[x]!='*' &amp;&amp;str[x]!='=' &amp;&amp;str[x]!='\0' &amp;&amp;str[x]!='-' &amp;&amp;str[x]!='/' &amp;&amp;str[x]!=':')</w:t>
      </w:r>
    </w:p>
    <w:p w14:paraId="0000049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9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str[x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!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'$'&amp;&amp; flag==0)</w:t>
      </w:r>
    </w:p>
    <w:p w14:paraId="0000049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9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[w+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+]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str[x];</w:t>
      </w:r>
    </w:p>
    <w:p w14:paraId="0000049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[w]='\0';</w:t>
      </w:r>
    </w:p>
    <w:p w14:paraId="0000049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r[x]='$';</w:t>
      </w:r>
    </w:p>
    <w:p w14:paraId="0000049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lag=1;</w:t>
      </w:r>
    </w:p>
    <w:p w14:paraId="0000049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9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x++;</w:t>
      </w:r>
    </w:p>
    <w:p w14:paraId="000004A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A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A2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lastRenderedPageBreak/>
        <w:t>OUTPUT:</w:t>
      </w:r>
    </w:p>
    <w:p w14:paraId="000004A3" w14:textId="77777777" w:rsidR="00323167" w:rsidRDefault="007727A0">
      <w:pPr>
        <w:jc w:val="center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RMEDIATE CODE GENERATION</w:t>
      </w:r>
    </w:p>
    <w:p w14:paraId="000004A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ex</w:t>
      </w:r>
      <w:r>
        <w:rPr>
          <w:rFonts w:ascii="Times New Roman" w:eastAsia="Times New Roman" w:hAnsi="Times New Roman" w:cs="Times New Roman"/>
          <w:sz w:val="24"/>
          <w:szCs w:val="24"/>
        </w:rPr>
        <w:t>pression: a*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+c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/d-e/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f+g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*h</w:t>
      </w:r>
    </w:p>
    <w:p w14:paraId="000004A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he intermediate code: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Expression</w:t>
      </w:r>
    </w:p>
    <w:p w14:paraId="000004A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Z: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c/d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w:=a*b+Z-e/f+g*h</w:t>
      </w:r>
    </w:p>
    <w:p w14:paraId="000004A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Y: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e/f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w:=a*b+Z-Y+g*h</w:t>
      </w:r>
    </w:p>
    <w:p w14:paraId="000004A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X: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a*b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w:=X+Z-Y+g*h</w:t>
      </w:r>
    </w:p>
    <w:p w14:paraId="000004A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: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g*h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w:=X+Z-Y+W</w:t>
      </w:r>
    </w:p>
    <w:p w14:paraId="000004A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U: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X+Z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w:=U-Y+W</w:t>
      </w:r>
    </w:p>
    <w:p w14:paraId="000004A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V: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Y+W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w:=U-V</w:t>
      </w:r>
    </w:p>
    <w:p w14:paraId="000004A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: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U-V</w:t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</w:r>
      <w:r>
        <w:rPr>
          <w:rFonts w:ascii="Times New Roman" w:eastAsia="Times New Roman" w:hAnsi="Times New Roman" w:cs="Times New Roman"/>
          <w:sz w:val="24"/>
          <w:szCs w:val="24"/>
        </w:rPr>
        <w:tab/>
        <w:t>w:=T</w:t>
      </w:r>
    </w:p>
    <w:p w14:paraId="000004A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W:=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T</w:t>
      </w:r>
    </w:p>
    <w:p w14:paraId="000004AE" w14:textId="77777777" w:rsidR="00323167" w:rsidRDefault="00323167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</w:p>
    <w:p w14:paraId="000004AF" w14:textId="77777777" w:rsidR="00323167" w:rsidRDefault="007727A0">
      <w:pPr>
        <w:jc w:val="center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EXP NO: 13</w:t>
      </w:r>
    </w:p>
    <w:p w14:paraId="000004B0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Aim: Implementation of Code Generation using C programming.</w:t>
      </w:r>
    </w:p>
    <w:p w14:paraId="000004B1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Code:</w:t>
      </w:r>
    </w:p>
    <w:p w14:paraId="000004B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dio.h&gt;</w:t>
      </w:r>
    </w:p>
    <w:p w14:paraId="000004B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#include&lt;string.h&gt;</w:t>
      </w:r>
    </w:p>
    <w:p w14:paraId="000004B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struct op</w:t>
      </w:r>
    </w:p>
    <w:p w14:paraId="000004B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B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r l;</w:t>
      </w:r>
    </w:p>
    <w:p w14:paraId="000004B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char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r[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20];</w:t>
      </w:r>
    </w:p>
    <w:p w14:paraId="000004B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B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[10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,p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10];</w:t>
      </w:r>
    </w:p>
    <w:p w14:paraId="000004B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void 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main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)</w:t>
      </w:r>
    </w:p>
    <w:p w14:paraId="000004B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{</w:t>
      </w:r>
    </w:p>
    <w:p w14:paraId="000004B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inta,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k,j,n,z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0,m,q;</w:t>
      </w:r>
    </w:p>
    <w:p w14:paraId="000004B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r *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,*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l;</w:t>
      </w:r>
    </w:p>
    <w:p w14:paraId="000004B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chartemp,t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B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char *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C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nter the number of values:");</w:t>
      </w:r>
    </w:p>
    <w:p w14:paraId="000004C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d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&amp;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C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;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4C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C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left:");</w:t>
      </w:r>
    </w:p>
    <w:p w14:paraId="000004C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&amp;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o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l);</w:t>
      </w:r>
    </w:p>
    <w:p w14:paraId="000004C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Right:");</w:t>
      </w:r>
    </w:p>
    <w:p w14:paraId="000004C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can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&amp;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o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r);</w:t>
      </w:r>
    </w:p>
    <w:p w14:paraId="000004C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C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Intermediate code \n");</w:t>
      </w:r>
    </w:p>
    <w:p w14:paraId="000004C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;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4C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C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c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op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l);</w:t>
      </w:r>
    </w:p>
    <w:p w14:paraId="000004C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s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op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r);</w:t>
      </w:r>
    </w:p>
    <w:p w14:paraId="000004C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C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n-1;i++)</w:t>
      </w:r>
    </w:p>
    <w:p w14:paraId="000004D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D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emp=op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D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j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j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;j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4D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D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p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ch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op[j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tem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D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p)</w:t>
      </w:r>
    </w:p>
    <w:p w14:paraId="000004D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D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[z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op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l;</w:t>
      </w:r>
    </w:p>
    <w:p w14:paraId="000004D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c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pr[z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o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r);</w:t>
      </w:r>
    </w:p>
    <w:p w14:paraId="000004D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++;</w:t>
      </w:r>
    </w:p>
    <w:p w14:paraId="000004D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D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D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D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[z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op[n-1].l;</w:t>
      </w:r>
    </w:p>
    <w:p w14:paraId="000004D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cpy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pr[z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o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n-1].r);</w:t>
      </w:r>
    </w:p>
    <w:p w14:paraId="000004D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z++;</w:t>
      </w:r>
    </w:p>
    <w:p w14:paraId="000004E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\n After dead code elimination\n</w:t>
      </w:r>
      <w:r>
        <w:rPr>
          <w:rFonts w:ascii="Times New Roman" w:eastAsia="Times New Roman" w:hAnsi="Times New Roman" w:cs="Times New Roman"/>
          <w:sz w:val="24"/>
          <w:szCs w:val="24"/>
        </w:rPr>
        <w:t>");</w:t>
      </w:r>
    </w:p>
    <w:p w14:paraId="000004E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k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k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;k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4E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E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c\t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p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k].l);</w:t>
      </w:r>
    </w:p>
    <w:p w14:paraId="000004E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s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pr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k].r);</w:t>
      </w:r>
    </w:p>
    <w:p w14:paraId="000004E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E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m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m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;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4E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E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tem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pr[m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E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j=m+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;j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;j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4E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E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st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tem,pr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j].r);</w:t>
      </w:r>
    </w:p>
    <w:p w14:paraId="000004E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p)</w:t>
      </w:r>
    </w:p>
    <w:p w14:paraId="000004E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{</w:t>
      </w:r>
    </w:p>
    <w:p w14:paraId="000004E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t=pr[j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E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[j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pr[m].l;</w:t>
      </w:r>
    </w:p>
    <w:p w14:paraId="000004F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;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4F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F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l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ch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p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t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F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l)</w:t>
      </w:r>
    </w:p>
    <w:p w14:paraId="000004F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4F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=l-p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;</w:t>
      </w:r>
    </w:p>
    <w:p w14:paraId="000004F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os:%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d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",a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);</w:t>
      </w:r>
    </w:p>
    <w:p w14:paraId="000004F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a]=pr[m].l;</w:t>
      </w:r>
    </w:p>
    <w:p w14:paraId="000004F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F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F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F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F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4F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Eliminate common expression\n");</w:t>
      </w:r>
    </w:p>
    <w:p w14:paraId="000004F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;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4F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50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c\t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p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l);</w:t>
      </w:r>
    </w:p>
    <w:p w14:paraId="0000050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s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pr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r);</w:t>
      </w:r>
    </w:p>
    <w:p w14:paraId="0000050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50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;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50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50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j=i+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1;j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;j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50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{</w:t>
      </w:r>
    </w:p>
    <w:p w14:paraId="0000050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q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strcmp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p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,pr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[j].r);</w:t>
      </w:r>
    </w:p>
    <w:p w14:paraId="0000050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(p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=pr[j].l)&amp;&amp;!q)</w:t>
      </w:r>
    </w:p>
    <w:p w14:paraId="0000050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50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='\0';</w:t>
      </w:r>
    </w:p>
    <w:p w14:paraId="0000050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50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50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50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"Optimized code\n");</w:t>
      </w:r>
    </w:p>
    <w:p w14:paraId="0000050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or(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0;i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&lt;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z;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++)</w:t>
      </w:r>
    </w:p>
    <w:p w14:paraId="0000051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51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f(pr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].l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!='\0')</w:t>
      </w:r>
    </w:p>
    <w:p w14:paraId="0000051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{</w:t>
      </w:r>
    </w:p>
    <w:p w14:paraId="0000051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c=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pr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l);</w:t>
      </w:r>
    </w:p>
    <w:p w14:paraId="0000051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printf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("%s\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n</w:t>
      </w:r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",pr</w:t>
      </w:r>
      <w:proofErr w:type="spellEnd"/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[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i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t>].r);</w:t>
      </w:r>
    </w:p>
    <w:p w14:paraId="0000051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51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51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}</w:t>
      </w:r>
    </w:p>
    <w:p w14:paraId="00000518" w14:textId="77777777" w:rsidR="00323167" w:rsidRDefault="007727A0">
      <w:pPr>
        <w:jc w:val="both"/>
        <w:rPr>
          <w:rFonts w:ascii="Times New Roman" w:eastAsia="Times New Roman" w:hAnsi="Times New Roman" w:cs="Times New Roman"/>
          <w:b/>
          <w:sz w:val="28"/>
          <w:szCs w:val="28"/>
        </w:rPr>
      </w:pPr>
      <w:r>
        <w:rPr>
          <w:rFonts w:ascii="Times New Roman" w:eastAsia="Times New Roman" w:hAnsi="Times New Roman" w:cs="Times New Roman"/>
          <w:b/>
          <w:sz w:val="28"/>
          <w:szCs w:val="28"/>
        </w:rPr>
        <w:t>OUTPUT:</w:t>
      </w:r>
    </w:p>
    <w:p w14:paraId="0000051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nter the number of values:5</w:t>
      </w:r>
    </w:p>
    <w:p w14:paraId="0000051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eft:a</w:t>
      </w:r>
      <w:proofErr w:type="spellEnd"/>
      <w:proofErr w:type="gramEnd"/>
    </w:p>
    <w:p w14:paraId="0000051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ight:9</w:t>
      </w:r>
    </w:p>
    <w:p w14:paraId="0000051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eft:b</w:t>
      </w:r>
      <w:proofErr w:type="spellEnd"/>
      <w:proofErr w:type="gramEnd"/>
    </w:p>
    <w:p w14:paraId="0000051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right:c+d</w:t>
      </w:r>
      <w:proofErr w:type="spellEnd"/>
    </w:p>
    <w:p w14:paraId="0000051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eft:e</w:t>
      </w:r>
      <w:proofErr w:type="spellEnd"/>
      <w:proofErr w:type="gramEnd"/>
    </w:p>
    <w:p w14:paraId="0000051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right:c+d</w:t>
      </w:r>
      <w:proofErr w:type="spellEnd"/>
    </w:p>
    <w:p w14:paraId="0000052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eft:f</w:t>
      </w:r>
      <w:proofErr w:type="spellEnd"/>
      <w:proofErr w:type="gramEnd"/>
    </w:p>
    <w:p w14:paraId="0000052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right:b</w:t>
      </w:r>
      <w:proofErr w:type="gramEnd"/>
      <w:r>
        <w:rPr>
          <w:rFonts w:ascii="Times New Roman" w:eastAsia="Times New Roman" w:hAnsi="Times New Roman" w:cs="Times New Roman"/>
          <w:sz w:val="24"/>
          <w:szCs w:val="24"/>
        </w:rPr>
        <w:t>+e</w:t>
      </w:r>
      <w:proofErr w:type="spellEnd"/>
    </w:p>
    <w:p w14:paraId="0000052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left:r</w:t>
      </w:r>
      <w:proofErr w:type="spellEnd"/>
      <w:proofErr w:type="gramEnd"/>
    </w:p>
    <w:p w14:paraId="0000052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proofErr w:type="spellStart"/>
      <w:proofErr w:type="gramStart"/>
      <w:r>
        <w:rPr>
          <w:rFonts w:ascii="Times New Roman" w:eastAsia="Times New Roman" w:hAnsi="Times New Roman" w:cs="Times New Roman"/>
          <w:sz w:val="24"/>
          <w:szCs w:val="24"/>
        </w:rPr>
        <w:t>right:f</w:t>
      </w:r>
      <w:proofErr w:type="spellEnd"/>
      <w:proofErr w:type="gramEnd"/>
    </w:p>
    <w:p w14:paraId="0000052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Intermediate Code</w:t>
      </w:r>
    </w:p>
    <w:p w14:paraId="0000052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=9</w:t>
      </w:r>
    </w:p>
    <w:p w14:paraId="0000052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+d</w:t>
      </w:r>
      <w:proofErr w:type="spellEnd"/>
    </w:p>
    <w:p w14:paraId="0000052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+d</w:t>
      </w:r>
      <w:proofErr w:type="spellEnd"/>
    </w:p>
    <w:p w14:paraId="0000052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+e</w:t>
      </w:r>
      <w:proofErr w:type="spellEnd"/>
    </w:p>
    <w:p w14:paraId="00000529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=f</w:t>
      </w:r>
    </w:p>
    <w:p w14:paraId="0000052A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After Dead Code Elimination</w:t>
      </w:r>
    </w:p>
    <w:p w14:paraId="0000052B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+d</w:t>
      </w:r>
      <w:proofErr w:type="spellEnd"/>
    </w:p>
    <w:p w14:paraId="0000052C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+d</w:t>
      </w:r>
      <w:proofErr w:type="spellEnd"/>
    </w:p>
    <w:p w14:paraId="0000052D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+e</w:t>
      </w:r>
      <w:proofErr w:type="spellEnd"/>
    </w:p>
    <w:p w14:paraId="0000052E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=f</w:t>
      </w:r>
    </w:p>
    <w:p w14:paraId="0000052F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pos:2</w:t>
      </w:r>
    </w:p>
    <w:p w14:paraId="00000530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Eliminate common expression</w:t>
      </w:r>
    </w:p>
    <w:p w14:paraId="00000531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+d</w:t>
      </w:r>
      <w:proofErr w:type="spellEnd"/>
    </w:p>
    <w:p w14:paraId="00000532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+d</w:t>
      </w:r>
      <w:proofErr w:type="spellEnd"/>
    </w:p>
    <w:p w14:paraId="00000533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+b</w:t>
      </w:r>
      <w:proofErr w:type="spellEnd"/>
    </w:p>
    <w:p w14:paraId="00000534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r=f</w:t>
      </w:r>
    </w:p>
    <w:p w14:paraId="00000535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Optimized Code</w:t>
      </w:r>
    </w:p>
    <w:p w14:paraId="00000536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b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c+d</w:t>
      </w:r>
      <w:proofErr w:type="spellEnd"/>
    </w:p>
    <w:p w14:paraId="00000537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>f=</w:t>
      </w:r>
      <w:proofErr w:type="spellStart"/>
      <w:r>
        <w:rPr>
          <w:rFonts w:ascii="Times New Roman" w:eastAsia="Times New Roman" w:hAnsi="Times New Roman" w:cs="Times New Roman"/>
          <w:sz w:val="24"/>
          <w:szCs w:val="24"/>
        </w:rPr>
        <w:t>b+b</w:t>
      </w:r>
      <w:proofErr w:type="spellEnd"/>
    </w:p>
    <w:p w14:paraId="00000538" w14:textId="77777777" w:rsidR="00323167" w:rsidRDefault="007727A0">
      <w:pPr>
        <w:jc w:val="both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>r=f</w:t>
      </w:r>
    </w:p>
    <w:p w14:paraId="00000539" w14:textId="77777777" w:rsidR="00323167" w:rsidRDefault="00323167">
      <w:pPr>
        <w:ind w:firstLine="720"/>
        <w:jc w:val="both"/>
        <w:rPr>
          <w:color w:val="666666"/>
          <w:sz w:val="24"/>
          <w:szCs w:val="24"/>
          <w:highlight w:val="white"/>
        </w:rPr>
      </w:pPr>
    </w:p>
    <w:sectPr w:rsidR="00323167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Georgia">
    <w:panose1 w:val="02040502050405020303"/>
    <w:charset w:val="00"/>
    <w:family w:val="auto"/>
    <w:pitch w:val="default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0NzE2NTI0NTEDAiUdpeDU4uLM/DyQAsNaAD9YiUwsAAAA"/>
  </w:docVars>
  <w:rsids>
    <w:rsidRoot w:val="00323167"/>
    <w:rsid w:val="00323167"/>
    <w:rsid w:val="007727A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FB5D404-A613-4CB1-9954-3634364C32E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Calibri" w:eastAsia="Calibri" w:hAnsi="Calibri" w:cs="Calibri"/>
        <w:sz w:val="22"/>
        <w:szCs w:val="22"/>
        <w:lang w:val="en-US" w:eastAsia="en-I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8</Pages>
  <Words>3905</Words>
  <Characters>22263</Characters>
  <Application>Microsoft Office Word</Application>
  <DocSecurity>0</DocSecurity>
  <Lines>185</Lines>
  <Paragraphs>52</Paragraphs>
  <ScaleCrop>false</ScaleCrop>
  <Company/>
  <LinksUpToDate>false</LinksUpToDate>
  <CharactersWithSpaces>261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Kotesh Balabhadra</cp:lastModifiedBy>
  <cp:revision>2</cp:revision>
  <dcterms:created xsi:type="dcterms:W3CDTF">2021-07-17T05:45:00Z</dcterms:created>
  <dcterms:modified xsi:type="dcterms:W3CDTF">2021-07-17T06:17:00Z</dcterms:modified>
</cp:coreProperties>
</file>